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B5F6E" w14:textId="77777777" w:rsidR="0038651A" w:rsidRDefault="0084399A" w:rsidP="0038651A">
      <w:pPr>
        <w:spacing w:after="0"/>
        <w:jc w:val="center"/>
      </w:pPr>
      <w:bookmarkStart w:id="0" w:name="_GoBack"/>
      <w:bookmarkEnd w:id="0"/>
      <w:r>
        <w:t>School Council</w:t>
      </w:r>
    </w:p>
    <w:p w14:paraId="57E8AFF7" w14:textId="77777777" w:rsidR="0038651A" w:rsidRDefault="0084399A" w:rsidP="0038651A">
      <w:pPr>
        <w:spacing w:after="0"/>
        <w:jc w:val="center"/>
      </w:pPr>
      <w:r>
        <w:t>Meeting</w:t>
      </w:r>
      <w:r w:rsidR="0038651A">
        <w:t xml:space="preserve"> Minutes</w:t>
      </w:r>
    </w:p>
    <w:p w14:paraId="14B368A2" w14:textId="4F23F5BC" w:rsidR="0084399A" w:rsidRDefault="00A52428" w:rsidP="0038651A">
      <w:pPr>
        <w:spacing w:after="0"/>
        <w:jc w:val="center"/>
      </w:pPr>
      <w:r>
        <w:t>A</w:t>
      </w:r>
      <w:r w:rsidR="00843F53">
        <w:t>pril 13</w:t>
      </w:r>
      <w:r w:rsidR="00B93984">
        <w:t>th</w:t>
      </w:r>
      <w:r w:rsidR="007D5E22">
        <w:t>, 202</w:t>
      </w:r>
      <w:r w:rsidR="0070338F">
        <w:t>2</w:t>
      </w:r>
      <w:r w:rsidR="0084399A">
        <w:t xml:space="preserve"> </w:t>
      </w:r>
    </w:p>
    <w:p w14:paraId="41C1C76C" w14:textId="77777777" w:rsidR="0038651A" w:rsidRDefault="0038651A" w:rsidP="0038651A">
      <w:pPr>
        <w:spacing w:after="0"/>
      </w:pPr>
    </w:p>
    <w:p w14:paraId="420C5965" w14:textId="77777777" w:rsidR="0038651A" w:rsidRPr="00C80969" w:rsidRDefault="0038651A" w:rsidP="0038651A">
      <w:pPr>
        <w:spacing w:after="0"/>
        <w:rPr>
          <w:b/>
        </w:rPr>
      </w:pPr>
      <w:r w:rsidRPr="00C80969">
        <w:rPr>
          <w:b/>
        </w:rPr>
        <w:t>Opening:</w:t>
      </w:r>
    </w:p>
    <w:p w14:paraId="6ECE4564" w14:textId="17468026" w:rsidR="0038651A" w:rsidRDefault="00B93984" w:rsidP="0038651A">
      <w:pPr>
        <w:spacing w:after="0"/>
      </w:pPr>
      <w:r>
        <w:t>Karen Kennedy</w:t>
      </w:r>
      <w:r w:rsidR="0038651A">
        <w:t xml:space="preserve"> called the </w:t>
      </w:r>
      <w:r w:rsidR="008B76F2">
        <w:t xml:space="preserve">virtual </w:t>
      </w:r>
      <w:r w:rsidR="0038651A">
        <w:t>meeting</w:t>
      </w:r>
      <w:r w:rsidR="008B76F2">
        <w:t xml:space="preserve"> (due to Covid restrictions)</w:t>
      </w:r>
      <w:r w:rsidR="00220648">
        <w:t xml:space="preserve"> to order at 6:</w:t>
      </w:r>
      <w:r w:rsidR="00843F53">
        <w:t>35</w:t>
      </w:r>
      <w:r w:rsidR="0076584C">
        <w:t xml:space="preserve"> </w:t>
      </w:r>
      <w:r w:rsidR="008D5ED6">
        <w:t>PM</w:t>
      </w:r>
    </w:p>
    <w:p w14:paraId="7A48F507" w14:textId="77777777" w:rsidR="0038651A" w:rsidRDefault="0038651A" w:rsidP="0038651A">
      <w:pPr>
        <w:spacing w:after="0"/>
      </w:pPr>
    </w:p>
    <w:p w14:paraId="5BECF65E" w14:textId="77777777" w:rsidR="0084399A" w:rsidRPr="00C80969" w:rsidRDefault="0038651A" w:rsidP="0084399A">
      <w:pPr>
        <w:spacing w:after="0"/>
        <w:rPr>
          <w:b/>
        </w:rPr>
      </w:pPr>
      <w:r w:rsidRPr="00C80969">
        <w:rPr>
          <w:b/>
        </w:rPr>
        <w:t>Present</w:t>
      </w:r>
      <w:r w:rsidR="0084399A" w:rsidRPr="00C80969">
        <w:rPr>
          <w:b/>
        </w:rPr>
        <w:t xml:space="preserve">: </w:t>
      </w:r>
    </w:p>
    <w:p w14:paraId="3632D521" w14:textId="2820DF24" w:rsidR="009E10C1" w:rsidRDefault="0084399A" w:rsidP="0084399A">
      <w:pPr>
        <w:spacing w:after="0"/>
      </w:pPr>
      <w:r>
        <w:tab/>
      </w:r>
      <w:r w:rsidR="00220648">
        <w:t>Marianne Millsap</w:t>
      </w:r>
      <w:r w:rsidR="00C46BB2">
        <w:t xml:space="preserve"> – Principal</w:t>
      </w:r>
      <w:r w:rsidR="00CA456C">
        <w:tab/>
      </w:r>
      <w:r w:rsidR="00CA456C">
        <w:tab/>
      </w:r>
      <w:r w:rsidR="00CA456C">
        <w:tab/>
      </w:r>
      <w:r w:rsidR="00CA456C">
        <w:tab/>
      </w:r>
      <w:r w:rsidR="00CA456C">
        <w:tab/>
      </w:r>
    </w:p>
    <w:p w14:paraId="1CCD2CD3" w14:textId="031A6EFF" w:rsidR="00DF287B" w:rsidRDefault="009E10C1" w:rsidP="0084399A">
      <w:pPr>
        <w:spacing w:after="0"/>
      </w:pPr>
      <w:r>
        <w:tab/>
        <w:t>Ashley Hopkins- Vi</w:t>
      </w:r>
      <w:r w:rsidR="00DD2B8A">
        <w:t>ce Principal</w:t>
      </w:r>
      <w:r w:rsidR="00C46BB2">
        <w:tab/>
      </w:r>
      <w:r w:rsidR="009C1F8C">
        <w:tab/>
      </w:r>
      <w:r w:rsidR="009C1F8C">
        <w:tab/>
      </w:r>
      <w:r w:rsidR="009C1F8C">
        <w:tab/>
      </w:r>
      <w:r w:rsidR="009C1F8C">
        <w:tab/>
      </w:r>
    </w:p>
    <w:p w14:paraId="7C0A35B4" w14:textId="3AC3C2F1" w:rsidR="0084399A" w:rsidRDefault="0084399A" w:rsidP="0084399A">
      <w:pPr>
        <w:spacing w:after="0"/>
      </w:pPr>
      <w:r>
        <w:tab/>
        <w:t>Karen Kennedy</w:t>
      </w:r>
      <w:r w:rsidR="00C46BB2">
        <w:t xml:space="preserve"> – Co-Chair</w:t>
      </w:r>
      <w:r w:rsidR="009C1F8C">
        <w:tab/>
      </w:r>
      <w:r w:rsidR="009C1F8C">
        <w:tab/>
      </w:r>
      <w:r w:rsidR="009C1F8C">
        <w:tab/>
      </w:r>
      <w:r w:rsidR="009C1F8C">
        <w:tab/>
      </w:r>
      <w:r w:rsidR="009C1F8C">
        <w:tab/>
      </w:r>
    </w:p>
    <w:p w14:paraId="2EBB3F64" w14:textId="66CA647F" w:rsidR="0084399A" w:rsidRDefault="0084399A" w:rsidP="0084399A">
      <w:pPr>
        <w:spacing w:after="0"/>
      </w:pPr>
      <w:r>
        <w:tab/>
        <w:t>Carly Ferris</w:t>
      </w:r>
      <w:r w:rsidR="00C46BB2">
        <w:t xml:space="preserve"> – </w:t>
      </w:r>
      <w:r w:rsidR="00F83BE3">
        <w:t>Co</w:t>
      </w:r>
      <w:r w:rsidR="00AA35A1">
        <w:t>-</w:t>
      </w:r>
      <w:r w:rsidR="00C46BB2">
        <w:t>Chair</w:t>
      </w:r>
      <w:r w:rsidR="009C1F8C">
        <w:tab/>
      </w:r>
      <w:r w:rsidR="009C1F8C">
        <w:tab/>
      </w:r>
      <w:r w:rsidR="009C1F8C">
        <w:tab/>
      </w:r>
      <w:r w:rsidR="009C1F8C">
        <w:tab/>
      </w:r>
      <w:r w:rsidR="009C1F8C">
        <w:tab/>
      </w:r>
      <w:r w:rsidR="009C1F8C">
        <w:tab/>
      </w:r>
    </w:p>
    <w:p w14:paraId="5ED09491" w14:textId="59B7B5A7" w:rsidR="006B1028" w:rsidRDefault="00162C63" w:rsidP="00D464FC">
      <w:pPr>
        <w:spacing w:after="0"/>
      </w:pPr>
      <w:r>
        <w:tab/>
      </w:r>
      <w:r w:rsidR="00FA4F08" w:rsidRPr="00FA4F08">
        <w:t xml:space="preserve">Amber Gallaugher – </w:t>
      </w:r>
      <w:r w:rsidR="00AA35A1">
        <w:t>Vice</w:t>
      </w:r>
      <w:r w:rsidR="00FA4F08">
        <w:t>-C</w:t>
      </w:r>
      <w:r w:rsidR="00100D08">
        <w:t>hair</w:t>
      </w:r>
      <w:r w:rsidR="0009240A">
        <w:tab/>
      </w:r>
      <w:r w:rsidR="0009240A">
        <w:tab/>
      </w:r>
      <w:r w:rsidR="0009240A">
        <w:tab/>
      </w:r>
      <w:r w:rsidR="0009240A">
        <w:tab/>
      </w:r>
      <w:r w:rsidR="0009240A">
        <w:tab/>
      </w:r>
      <w:r w:rsidR="0009240A">
        <w:tab/>
      </w:r>
      <w:r w:rsidR="0009240A">
        <w:tab/>
      </w:r>
      <w:r w:rsidR="0009240A">
        <w:tab/>
      </w:r>
      <w:r w:rsidR="0009240A">
        <w:tab/>
      </w:r>
    </w:p>
    <w:p w14:paraId="4C4FD3FE" w14:textId="01ED5145" w:rsidR="002B26C2" w:rsidRDefault="002B26C2" w:rsidP="0084399A">
      <w:pPr>
        <w:spacing w:after="0"/>
      </w:pPr>
      <w:r>
        <w:tab/>
        <w:t>Melissa Irwin-Secretary</w:t>
      </w:r>
      <w:r w:rsidR="0009240A">
        <w:tab/>
      </w:r>
      <w:r w:rsidR="0009240A">
        <w:tab/>
      </w:r>
      <w:r w:rsidR="0009240A">
        <w:tab/>
      </w:r>
      <w:r w:rsidR="0009240A">
        <w:tab/>
      </w:r>
      <w:r w:rsidR="0009240A">
        <w:tab/>
      </w:r>
    </w:p>
    <w:p w14:paraId="3F97399B" w14:textId="688D3E77" w:rsidR="003D261D" w:rsidRDefault="009A0EEA" w:rsidP="00F41733">
      <w:pPr>
        <w:spacing w:after="0"/>
      </w:pPr>
      <w:r>
        <w:tab/>
        <w:t>Jennifer Robertson-Teacher Rep</w:t>
      </w:r>
      <w:r w:rsidR="00A8588C">
        <w:tab/>
      </w:r>
      <w:r w:rsidR="00A8588C">
        <w:tab/>
      </w:r>
      <w:r w:rsidR="00A8588C">
        <w:tab/>
      </w:r>
      <w:r w:rsidR="00A8588C">
        <w:tab/>
      </w:r>
      <w:r w:rsidR="00A8588C">
        <w:tab/>
      </w:r>
      <w:r w:rsidR="00BD337A">
        <w:t xml:space="preserve"> </w:t>
      </w:r>
    </w:p>
    <w:p w14:paraId="70E06759" w14:textId="64E85B91" w:rsidR="009600A7" w:rsidRDefault="003D261D" w:rsidP="0084399A">
      <w:pPr>
        <w:spacing w:after="0"/>
      </w:pPr>
      <w:r>
        <w:tab/>
      </w:r>
      <w:r w:rsidR="002F7FA5">
        <w:t>Annalea</w:t>
      </w:r>
      <w:r w:rsidR="00654274">
        <w:t xml:space="preserve"> Kidd</w:t>
      </w:r>
    </w:p>
    <w:p w14:paraId="1FBBE63A" w14:textId="542E469E" w:rsidR="007B4394" w:rsidRDefault="007B4394" w:rsidP="0084399A">
      <w:pPr>
        <w:spacing w:after="0"/>
      </w:pPr>
      <w:r>
        <w:tab/>
        <w:t>Alana Mercury-</w:t>
      </w:r>
      <w:proofErr w:type="spellStart"/>
      <w:r>
        <w:t>Conter</w:t>
      </w:r>
      <w:proofErr w:type="spellEnd"/>
    </w:p>
    <w:p w14:paraId="3B304ADA" w14:textId="6B064284" w:rsidR="00343646" w:rsidRDefault="007B4394" w:rsidP="00BE5732">
      <w:pPr>
        <w:spacing w:after="0"/>
      </w:pPr>
      <w:r>
        <w:tab/>
        <w:t>Siobhan Bell</w:t>
      </w:r>
    </w:p>
    <w:p w14:paraId="556DEFBD" w14:textId="02B61CB1" w:rsidR="002F0DEA" w:rsidRDefault="002F0DEA" w:rsidP="00BE5732">
      <w:pPr>
        <w:spacing w:after="0"/>
      </w:pPr>
      <w:r>
        <w:tab/>
        <w:t xml:space="preserve">Lourdes </w:t>
      </w:r>
      <w:proofErr w:type="spellStart"/>
      <w:r w:rsidR="00D4623A">
        <w:t>Mehlhorn</w:t>
      </w:r>
      <w:proofErr w:type="spellEnd"/>
    </w:p>
    <w:p w14:paraId="4B2B20B5" w14:textId="2D879F2E" w:rsidR="00F701AB" w:rsidRDefault="00F701AB" w:rsidP="00BE5732">
      <w:pPr>
        <w:spacing w:after="0"/>
      </w:pPr>
      <w:r>
        <w:tab/>
        <w:t>Kathleen Roper</w:t>
      </w:r>
    </w:p>
    <w:p w14:paraId="46F26381" w14:textId="59D096F4" w:rsidR="00F701AB" w:rsidRDefault="00F701AB" w:rsidP="00BE5732">
      <w:pPr>
        <w:spacing w:after="0"/>
      </w:pPr>
      <w:r>
        <w:tab/>
        <w:t>Colleen Rus</w:t>
      </w:r>
      <w:r w:rsidR="008931E0">
        <w:t>s</w:t>
      </w:r>
      <w:r>
        <w:t xml:space="preserve">o </w:t>
      </w:r>
      <w:r w:rsidR="008931E0">
        <w:t>Johnson</w:t>
      </w:r>
    </w:p>
    <w:p w14:paraId="2644749D" w14:textId="77777777" w:rsidR="00283F54" w:rsidRDefault="00283F54" w:rsidP="0084399A">
      <w:pPr>
        <w:spacing w:after="0"/>
      </w:pPr>
    </w:p>
    <w:p w14:paraId="0B9FF05C" w14:textId="77777777" w:rsidR="001E5317" w:rsidRDefault="0090096F" w:rsidP="0084399A">
      <w:pPr>
        <w:spacing w:after="0"/>
        <w:rPr>
          <w:b/>
        </w:rPr>
      </w:pPr>
      <w:r>
        <w:rPr>
          <w:b/>
        </w:rPr>
        <w:t xml:space="preserve">Welcome: </w:t>
      </w:r>
    </w:p>
    <w:p w14:paraId="2B3A7C1C" w14:textId="2D0F2C37" w:rsidR="0090096F" w:rsidRDefault="00FD5F49" w:rsidP="0084399A">
      <w:pPr>
        <w:spacing w:after="0"/>
      </w:pPr>
      <w:r>
        <w:t>Karen</w:t>
      </w:r>
      <w:r w:rsidR="001E5317">
        <w:t xml:space="preserve"> Kennedy</w:t>
      </w:r>
      <w:r w:rsidR="00C74279">
        <w:t xml:space="preserve"> welcomed </w:t>
      </w:r>
      <w:r w:rsidR="00A25094">
        <w:t xml:space="preserve">everyone and </w:t>
      </w:r>
      <w:r w:rsidR="00254AEE">
        <w:t>asked for introductions</w:t>
      </w:r>
      <w:r w:rsidR="003E0242">
        <w:t>.</w:t>
      </w:r>
      <w:r w:rsidR="00D62E4D">
        <w:t xml:space="preserve"> </w:t>
      </w:r>
      <w:r w:rsidR="00FF3E50">
        <w:t>Karen the</w:t>
      </w:r>
      <w:r w:rsidR="00EC30D5">
        <w:t>n</w:t>
      </w:r>
      <w:r w:rsidR="00FF3E50">
        <w:t xml:space="preserve"> asked for the passing of last month</w:t>
      </w:r>
      <w:r w:rsidR="00D36E1D">
        <w:t>’s meeting minutes; the minutes were approved and passed.</w:t>
      </w:r>
    </w:p>
    <w:p w14:paraId="02575989" w14:textId="77777777" w:rsidR="003E0242" w:rsidRDefault="003E0242" w:rsidP="0084399A">
      <w:pPr>
        <w:spacing w:after="0"/>
      </w:pPr>
    </w:p>
    <w:p w14:paraId="7A9D3283" w14:textId="33B9277B" w:rsidR="00B70B46" w:rsidRPr="00751D7D" w:rsidRDefault="00751D7D" w:rsidP="0084399A">
      <w:pPr>
        <w:spacing w:after="0"/>
        <w:rPr>
          <w:b/>
          <w:bCs/>
        </w:rPr>
      </w:pPr>
      <w:r w:rsidRPr="00751D7D">
        <w:rPr>
          <w:b/>
          <w:bCs/>
        </w:rPr>
        <w:t>Principal’s Report:</w:t>
      </w:r>
      <w:r w:rsidR="001A1D30" w:rsidRPr="00751D7D">
        <w:rPr>
          <w:b/>
          <w:bCs/>
        </w:rPr>
        <w:t xml:space="preserve"> </w:t>
      </w:r>
    </w:p>
    <w:p w14:paraId="6BD3CEE2" w14:textId="1C586994" w:rsidR="00775B99" w:rsidRDefault="00AC19D3" w:rsidP="001D1CE0">
      <w:pPr>
        <w:spacing w:after="0"/>
      </w:pPr>
      <w:r>
        <w:t>Mariann</w:t>
      </w:r>
      <w:r w:rsidR="00A56D9C">
        <w:t>e</w:t>
      </w:r>
      <w:r w:rsidR="006E63AB">
        <w:t xml:space="preserve"> first spoke </w:t>
      </w:r>
      <w:r w:rsidR="004C76DA">
        <w:t>about</w:t>
      </w:r>
      <w:r w:rsidR="006E63AB">
        <w:t xml:space="preserve"> </w:t>
      </w:r>
      <w:r w:rsidR="006A62B1">
        <w:t>Kinderga</w:t>
      </w:r>
      <w:r w:rsidR="004C76DA">
        <w:t>r</w:t>
      </w:r>
      <w:r w:rsidR="006A62B1">
        <w:t xml:space="preserve">ten orientation </w:t>
      </w:r>
      <w:r w:rsidR="004C76DA">
        <w:t>on</w:t>
      </w:r>
      <w:r w:rsidR="006A62B1">
        <w:t xml:space="preserve"> the morning of June </w:t>
      </w:r>
      <w:r w:rsidR="00027BEE">
        <w:t>3</w:t>
      </w:r>
      <w:r w:rsidR="00027BEE" w:rsidRPr="00027BEE">
        <w:rPr>
          <w:vertAlign w:val="superscript"/>
        </w:rPr>
        <w:t>rd</w:t>
      </w:r>
      <w:r w:rsidR="00027BEE">
        <w:t xml:space="preserve"> (PA Day). There will also be a Kindergarten celebration </w:t>
      </w:r>
      <w:r w:rsidR="00650645">
        <w:t>outdoors the week of June 13</w:t>
      </w:r>
      <w:r w:rsidR="00650645" w:rsidRPr="00650645">
        <w:rPr>
          <w:vertAlign w:val="superscript"/>
        </w:rPr>
        <w:t>th</w:t>
      </w:r>
      <w:r w:rsidR="00650645">
        <w:t xml:space="preserve">. </w:t>
      </w:r>
      <w:r w:rsidR="00DA44E8">
        <w:t>Parents can bring blankets or chairs</w:t>
      </w:r>
      <w:r w:rsidR="003A6657">
        <w:t>, pictures will be taken</w:t>
      </w:r>
      <w:r w:rsidR="0017102E">
        <w:t>, and the celebration will be indoors if raining</w:t>
      </w:r>
      <w:r w:rsidR="0055208C">
        <w:t xml:space="preserve">. </w:t>
      </w:r>
    </w:p>
    <w:p w14:paraId="215E26A6" w14:textId="77777777" w:rsidR="00B92B77" w:rsidRDefault="00B92B77" w:rsidP="001D1CE0">
      <w:pPr>
        <w:spacing w:after="0"/>
      </w:pPr>
    </w:p>
    <w:p w14:paraId="1CFEEB24" w14:textId="35A47090" w:rsidR="000B20D4" w:rsidRDefault="00B92B77" w:rsidP="001D1CE0">
      <w:pPr>
        <w:spacing w:after="0"/>
      </w:pPr>
      <w:r>
        <w:t xml:space="preserve">Marianne spoke about the annual review </w:t>
      </w:r>
      <w:r w:rsidR="00E62279">
        <w:t>of the bell system at the school. She informed bell times will change in September</w:t>
      </w:r>
      <w:r w:rsidR="00800637">
        <w:t>.</w:t>
      </w:r>
      <w:r w:rsidR="00525BC4">
        <w:t xml:space="preserve"> The school day start time will be 9</w:t>
      </w:r>
      <w:r w:rsidR="00E3556D">
        <w:t>:00</w:t>
      </w:r>
      <w:r w:rsidR="00525BC4">
        <w:t xml:space="preserve"> AM instead of 8:50 AM</w:t>
      </w:r>
      <w:r w:rsidR="00E3556D">
        <w:t xml:space="preserve">. </w:t>
      </w:r>
      <w:r w:rsidR="00800637">
        <w:t>Instructional time</w:t>
      </w:r>
      <w:r w:rsidR="007429E8">
        <w:t xml:space="preserve"> and </w:t>
      </w:r>
      <w:r w:rsidR="000C6969">
        <w:t xml:space="preserve">the </w:t>
      </w:r>
      <w:r w:rsidR="007429E8">
        <w:t xml:space="preserve">end of </w:t>
      </w:r>
      <w:r w:rsidR="000C6969">
        <w:t xml:space="preserve">the </w:t>
      </w:r>
      <w:r w:rsidR="007429E8">
        <w:t>day</w:t>
      </w:r>
      <w:r w:rsidR="00800637">
        <w:t xml:space="preserve"> will remain the same</w:t>
      </w:r>
      <w:r w:rsidR="00A50CEE">
        <w:t>.</w:t>
      </w:r>
      <w:r w:rsidR="007429E8">
        <w:t xml:space="preserve"> Instead of two </w:t>
      </w:r>
      <w:r w:rsidR="0037542A">
        <w:t>45</w:t>
      </w:r>
      <w:r w:rsidR="000C6969">
        <w:t>-</w:t>
      </w:r>
      <w:r w:rsidR="0037542A">
        <w:t>minute lunches</w:t>
      </w:r>
      <w:r w:rsidR="000C6969">
        <w:t>,</w:t>
      </w:r>
      <w:r w:rsidR="0037542A">
        <w:t xml:space="preserve"> there will be two 40</w:t>
      </w:r>
      <w:r w:rsidR="000C6969">
        <w:t>-</w:t>
      </w:r>
      <w:r w:rsidR="0037542A">
        <w:t>minute lunc</w:t>
      </w:r>
      <w:r w:rsidR="000806E9">
        <w:t>h</w:t>
      </w:r>
      <w:r w:rsidR="0037542A">
        <w:t xml:space="preserve">es. The changes will allow </w:t>
      </w:r>
      <w:r w:rsidR="00070992">
        <w:t>more time for buses to get to</w:t>
      </w:r>
      <w:r w:rsidR="000806E9">
        <w:t xml:space="preserve"> the</w:t>
      </w:r>
      <w:r w:rsidR="00070992">
        <w:t xml:space="preserve"> school. There will still be </w:t>
      </w:r>
      <w:r w:rsidR="009106EE">
        <w:t xml:space="preserve">staff to meet children at 8:30 AM. </w:t>
      </w:r>
    </w:p>
    <w:p w14:paraId="70EC8616" w14:textId="77777777" w:rsidR="000B20D4" w:rsidRDefault="000B20D4" w:rsidP="001D1CE0">
      <w:pPr>
        <w:spacing w:after="0"/>
      </w:pPr>
    </w:p>
    <w:p w14:paraId="02FD920F" w14:textId="02200237" w:rsidR="005D1478" w:rsidRDefault="00B3249C" w:rsidP="001D1CE0">
      <w:pPr>
        <w:spacing w:after="0"/>
      </w:pPr>
      <w:r>
        <w:t>A new reading teac</w:t>
      </w:r>
      <w:r w:rsidR="00CF77A7">
        <w:t>h</w:t>
      </w:r>
      <w:r>
        <w:t>er</w:t>
      </w:r>
      <w:r w:rsidR="007F29AE">
        <w:t xml:space="preserve">, Kim </w:t>
      </w:r>
      <w:r w:rsidR="00934C33">
        <w:t>C</w:t>
      </w:r>
      <w:r w:rsidR="007F29AE">
        <w:t>r</w:t>
      </w:r>
      <w:r w:rsidR="00934C33">
        <w:t>a</w:t>
      </w:r>
      <w:r w:rsidR="007F29AE">
        <w:t>go</w:t>
      </w:r>
      <w:r w:rsidR="000C6969">
        <w:t>,</w:t>
      </w:r>
      <w:r>
        <w:t xml:space="preserve"> </w:t>
      </w:r>
      <w:r w:rsidR="00CF77A7">
        <w:t>will be jo</w:t>
      </w:r>
      <w:r w:rsidR="000C6969">
        <w:t>in</w:t>
      </w:r>
      <w:r w:rsidR="00CF77A7">
        <w:t>ing Mrs. Pasmore</w:t>
      </w:r>
      <w:r w:rsidR="00A50CEE">
        <w:t xml:space="preserve"> </w:t>
      </w:r>
      <w:r w:rsidR="00AE2FA8">
        <w:t>to give additional help to students struggling</w:t>
      </w:r>
      <w:r w:rsidR="007F29AE">
        <w:t xml:space="preserve"> mainly in grades </w:t>
      </w:r>
      <w:r w:rsidR="001E6A47">
        <w:t>1 and 2</w:t>
      </w:r>
      <w:r w:rsidR="00AE2FA8">
        <w:t>.</w:t>
      </w:r>
      <w:r w:rsidR="001E6A47">
        <w:t xml:space="preserve"> Mrs. Pasmore has done a</w:t>
      </w:r>
      <w:r w:rsidR="000C6969">
        <w:t xml:space="preserve"> fantastic</w:t>
      </w:r>
      <w:r w:rsidR="001E6A47">
        <w:t xml:space="preserve"> job </w:t>
      </w:r>
      <w:r w:rsidR="0090262C">
        <w:t xml:space="preserve">of finding out children’s needs and laying the groundwork for Kim to come in and add additional support. Children currently working with </w:t>
      </w:r>
      <w:r w:rsidR="005B6B0A">
        <w:t>Mrs. Pasmore will remain with her and be supplemented where needed with the help of Kim.</w:t>
      </w:r>
    </w:p>
    <w:p w14:paraId="23423F25" w14:textId="77777777" w:rsidR="005D1478" w:rsidRDefault="005D1478" w:rsidP="001D1CE0">
      <w:pPr>
        <w:spacing w:after="0"/>
      </w:pPr>
    </w:p>
    <w:p w14:paraId="566D72D4" w14:textId="38C1AFDC" w:rsidR="00413F4F" w:rsidRDefault="0087438C" w:rsidP="001D1CE0">
      <w:pPr>
        <w:spacing w:after="0"/>
      </w:pPr>
      <w:r w:rsidRPr="0087438C">
        <w:lastRenderedPageBreak/>
        <w:t>Peter Sovran</w:t>
      </w:r>
      <w:r w:rsidR="00E62271">
        <w:t>,</w:t>
      </w:r>
      <w:r w:rsidR="000C0325">
        <w:t xml:space="preserve"> </w:t>
      </w:r>
      <w:r w:rsidR="005D1478">
        <w:t>The Board Director</w:t>
      </w:r>
      <w:r w:rsidR="004D6964">
        <w:t>,</w:t>
      </w:r>
      <w:r w:rsidR="005D1478">
        <w:t xml:space="preserve"> is busy trying to visit all </w:t>
      </w:r>
      <w:r w:rsidR="000C0325">
        <w:t>s</w:t>
      </w:r>
      <w:r w:rsidR="004D6964">
        <w:t>c</w:t>
      </w:r>
      <w:r w:rsidR="000C0325">
        <w:t>hools</w:t>
      </w:r>
      <w:r w:rsidR="00D20F88">
        <w:t>. He will</w:t>
      </w:r>
      <w:r w:rsidR="00F25EC4">
        <w:t xml:space="preserve"> tentatively</w:t>
      </w:r>
      <w:r w:rsidR="00D20F88">
        <w:t xml:space="preserve"> be coming for a visit to Primrose on June 2</w:t>
      </w:r>
      <w:r w:rsidR="00D20F88" w:rsidRPr="00D20F88">
        <w:rPr>
          <w:vertAlign w:val="superscript"/>
        </w:rPr>
        <w:t>nd</w:t>
      </w:r>
      <w:r w:rsidR="00D20F88">
        <w:t xml:space="preserve"> from 1:00-2:30 PM</w:t>
      </w:r>
      <w:r w:rsidR="00474EA8">
        <w:t>. We are hopeful to show all the great things happening here at Primrose.</w:t>
      </w:r>
    </w:p>
    <w:p w14:paraId="528D789B" w14:textId="77777777" w:rsidR="00413F4F" w:rsidRDefault="00413F4F" w:rsidP="001D1CE0">
      <w:pPr>
        <w:spacing w:after="0"/>
      </w:pPr>
    </w:p>
    <w:p w14:paraId="07D158BF" w14:textId="798459BE" w:rsidR="00B51201" w:rsidRDefault="00413F4F" w:rsidP="001D1CE0">
      <w:pPr>
        <w:spacing w:after="0"/>
      </w:pPr>
      <w:r>
        <w:t>Grade eight graduation will take place on June 28</w:t>
      </w:r>
      <w:r w:rsidRPr="00413F4F">
        <w:rPr>
          <w:vertAlign w:val="superscript"/>
        </w:rPr>
        <w:t>th</w:t>
      </w:r>
      <w:r>
        <w:t xml:space="preserve">. We are meeting with </w:t>
      </w:r>
      <w:r w:rsidR="00F0409B">
        <w:t>teachers to discuss their thoughts on this day and the creation of a parent co</w:t>
      </w:r>
      <w:r w:rsidR="004D6964">
        <w:t>m</w:t>
      </w:r>
      <w:r w:rsidR="00F0409B">
        <w:t>mittee.</w:t>
      </w:r>
    </w:p>
    <w:p w14:paraId="5213D5D4" w14:textId="77777777" w:rsidR="00B51201" w:rsidRDefault="00B51201" w:rsidP="001D1CE0">
      <w:pPr>
        <w:spacing w:after="0"/>
      </w:pPr>
    </w:p>
    <w:p w14:paraId="1E75DA85" w14:textId="4DD18095" w:rsidR="00B51201" w:rsidRDefault="00B51201" w:rsidP="001D1CE0">
      <w:pPr>
        <w:spacing w:after="0"/>
      </w:pPr>
      <w:r>
        <w:t>May 2</w:t>
      </w:r>
      <w:r w:rsidRPr="00B51201">
        <w:rPr>
          <w:vertAlign w:val="superscript"/>
        </w:rPr>
        <w:t>nd</w:t>
      </w:r>
      <w:r>
        <w:t>-6</w:t>
      </w:r>
      <w:r w:rsidRPr="00B51201">
        <w:rPr>
          <w:vertAlign w:val="superscript"/>
        </w:rPr>
        <w:t>th</w:t>
      </w:r>
      <w:r w:rsidR="006D00F4">
        <w:t xml:space="preserve"> Education week.</w:t>
      </w:r>
    </w:p>
    <w:p w14:paraId="235B04CF" w14:textId="77777777" w:rsidR="00AB736B" w:rsidRDefault="00AB736B" w:rsidP="0084399A">
      <w:pPr>
        <w:spacing w:after="0"/>
      </w:pPr>
    </w:p>
    <w:p w14:paraId="79C576A9" w14:textId="7CAD6726" w:rsidR="00D81153" w:rsidRPr="00AB736B" w:rsidRDefault="00C80969" w:rsidP="0084399A">
      <w:pPr>
        <w:spacing w:after="0"/>
      </w:pPr>
      <w:r w:rsidRPr="00464488">
        <w:rPr>
          <w:b/>
        </w:rPr>
        <w:t>Teacher</w:t>
      </w:r>
      <w:r w:rsidR="00001ED2">
        <w:rPr>
          <w:b/>
        </w:rPr>
        <w:t>’s</w:t>
      </w:r>
      <w:r w:rsidRPr="00464488">
        <w:rPr>
          <w:b/>
        </w:rPr>
        <w:t xml:space="preserve"> Report</w:t>
      </w:r>
      <w:r w:rsidR="00E612B6">
        <w:rPr>
          <w:b/>
        </w:rPr>
        <w:t>:</w:t>
      </w:r>
    </w:p>
    <w:p w14:paraId="7850328A" w14:textId="72AAEB86" w:rsidR="00D9132E" w:rsidRDefault="00E15CE8" w:rsidP="0084399A">
      <w:pPr>
        <w:spacing w:after="0"/>
        <w:rPr>
          <w:bCs/>
        </w:rPr>
      </w:pPr>
      <w:r>
        <w:rPr>
          <w:bCs/>
        </w:rPr>
        <w:t xml:space="preserve">Jennifer wanted to put out </w:t>
      </w:r>
      <w:r w:rsidR="00BC0936">
        <w:rPr>
          <w:bCs/>
        </w:rPr>
        <w:t>a reminder for parents and children to be checking the announcements each day to keep informed on school happenings</w:t>
      </w:r>
      <w:r w:rsidR="00A976F8">
        <w:rPr>
          <w:bCs/>
        </w:rPr>
        <w:t xml:space="preserve">. The announcements are also a great place to find positive messages and other </w:t>
      </w:r>
      <w:r w:rsidR="004D2FC0">
        <w:rPr>
          <w:bCs/>
        </w:rPr>
        <w:t>vital</w:t>
      </w:r>
      <w:r w:rsidR="00A976F8">
        <w:rPr>
          <w:bCs/>
        </w:rPr>
        <w:t xml:space="preserve"> </w:t>
      </w:r>
      <w:r w:rsidR="0094070E">
        <w:rPr>
          <w:bCs/>
        </w:rPr>
        <w:t>points that are great for discussion with your child.</w:t>
      </w:r>
    </w:p>
    <w:p w14:paraId="40A13ADC" w14:textId="77777777" w:rsidR="00097A78" w:rsidRDefault="00097A78" w:rsidP="0084399A">
      <w:pPr>
        <w:spacing w:after="0"/>
        <w:rPr>
          <w:bCs/>
        </w:rPr>
      </w:pPr>
    </w:p>
    <w:p w14:paraId="19A98A05" w14:textId="28FC5529" w:rsidR="00F33FDA" w:rsidRDefault="004D2FC0" w:rsidP="0084399A">
      <w:pPr>
        <w:spacing w:after="0"/>
        <w:rPr>
          <w:bCs/>
        </w:rPr>
      </w:pPr>
      <w:r>
        <w:rPr>
          <w:bCs/>
        </w:rPr>
        <w:t>A new Primrose Pride Support club</w:t>
      </w:r>
      <w:r w:rsidR="00097A78">
        <w:rPr>
          <w:bCs/>
        </w:rPr>
        <w:t xml:space="preserve"> has started with Mrs</w:t>
      </w:r>
      <w:r>
        <w:rPr>
          <w:bCs/>
        </w:rPr>
        <w:t>.</w:t>
      </w:r>
      <w:r w:rsidR="00E35AFA">
        <w:rPr>
          <w:bCs/>
        </w:rPr>
        <w:t xml:space="preserve"> Symons for grade 7 and 8 students for those who identify with the LGBTQ communi</w:t>
      </w:r>
      <w:r w:rsidR="00923A58">
        <w:rPr>
          <w:bCs/>
        </w:rPr>
        <w:t>ty a</w:t>
      </w:r>
      <w:r w:rsidR="00C61607">
        <w:rPr>
          <w:bCs/>
        </w:rPr>
        <w:t>nd</w:t>
      </w:r>
      <w:r w:rsidR="00923A58">
        <w:rPr>
          <w:bCs/>
        </w:rPr>
        <w:t xml:space="preserve"> any students who want to be allies</w:t>
      </w:r>
      <w:r w:rsidR="004C12AA">
        <w:rPr>
          <w:bCs/>
        </w:rPr>
        <w:t>.</w:t>
      </w:r>
      <w:r w:rsidR="00C513F1">
        <w:rPr>
          <w:bCs/>
        </w:rPr>
        <w:t xml:space="preserve"> There are also </w:t>
      </w:r>
      <w:r w:rsidR="00556ABD">
        <w:rPr>
          <w:bCs/>
        </w:rPr>
        <w:t>new games clubs for Juniors and Intermediates</w:t>
      </w:r>
      <w:r w:rsidR="009A1AA8">
        <w:rPr>
          <w:bCs/>
        </w:rPr>
        <w:t xml:space="preserve"> for students to play games together, build </w:t>
      </w:r>
      <w:proofErr w:type="spellStart"/>
      <w:r w:rsidR="009A1AA8">
        <w:rPr>
          <w:bCs/>
        </w:rPr>
        <w:t>lego</w:t>
      </w:r>
      <w:proofErr w:type="spellEnd"/>
      <w:r w:rsidR="004102EB">
        <w:rPr>
          <w:bCs/>
        </w:rPr>
        <w:t>,</w:t>
      </w:r>
      <w:r w:rsidR="009A1AA8">
        <w:rPr>
          <w:bCs/>
        </w:rPr>
        <w:t xml:space="preserve"> and </w:t>
      </w:r>
      <w:r w:rsidR="004102EB">
        <w:rPr>
          <w:bCs/>
        </w:rPr>
        <w:t>develop new relationships. The games clubs are headed by Mr. St</w:t>
      </w:r>
      <w:r w:rsidR="00BE2095">
        <w:rPr>
          <w:bCs/>
        </w:rPr>
        <w:t>i</w:t>
      </w:r>
      <w:r w:rsidR="004102EB">
        <w:rPr>
          <w:bCs/>
        </w:rPr>
        <w:t>les (Juniors) and Mr. Hawkins (Intermediates).</w:t>
      </w:r>
    </w:p>
    <w:p w14:paraId="523538EB" w14:textId="5A58BF23" w:rsidR="00097A78" w:rsidRDefault="004102EB" w:rsidP="0084399A">
      <w:pPr>
        <w:spacing w:after="0"/>
        <w:rPr>
          <w:bCs/>
        </w:rPr>
      </w:pPr>
      <w:r>
        <w:rPr>
          <w:bCs/>
        </w:rPr>
        <w:t xml:space="preserve"> </w:t>
      </w:r>
    </w:p>
    <w:p w14:paraId="4B68EDDB" w14:textId="6293CA4D" w:rsidR="004C12AA" w:rsidRDefault="004C12AA" w:rsidP="0084399A">
      <w:pPr>
        <w:spacing w:after="0"/>
        <w:rPr>
          <w:bCs/>
        </w:rPr>
      </w:pPr>
      <w:r>
        <w:rPr>
          <w:bCs/>
        </w:rPr>
        <w:t>The School newspaper will be making a comeback. It is called “The Primrose Roar</w:t>
      </w:r>
      <w:r w:rsidR="00C61607">
        <w:rPr>
          <w:bCs/>
        </w:rPr>
        <w:t>.”</w:t>
      </w:r>
      <w:r w:rsidR="000547C7">
        <w:rPr>
          <w:bCs/>
        </w:rPr>
        <w:t xml:space="preserve"> </w:t>
      </w:r>
      <w:r w:rsidR="00C61607">
        <w:rPr>
          <w:bCs/>
        </w:rPr>
        <w:t>Students will be able to feature their writing and photography skills! The newspaper will come in both digital and paper copies.</w:t>
      </w:r>
    </w:p>
    <w:p w14:paraId="6CE0503B" w14:textId="77777777" w:rsidR="00CB5534" w:rsidRDefault="00CB5534" w:rsidP="0084399A">
      <w:pPr>
        <w:spacing w:after="0"/>
        <w:rPr>
          <w:bCs/>
        </w:rPr>
      </w:pPr>
    </w:p>
    <w:p w14:paraId="76FC4C3B" w14:textId="1B03F6FB" w:rsidR="00CB5534" w:rsidRDefault="00CB5534" w:rsidP="0084399A">
      <w:pPr>
        <w:spacing w:after="0"/>
        <w:rPr>
          <w:bCs/>
        </w:rPr>
      </w:pPr>
      <w:r>
        <w:rPr>
          <w:bCs/>
        </w:rPr>
        <w:t xml:space="preserve">Students in grades </w:t>
      </w:r>
      <w:r w:rsidR="00884B67">
        <w:rPr>
          <w:bCs/>
        </w:rPr>
        <w:t>6-8 have been volunteering their time in the Kindergarten rooms</w:t>
      </w:r>
      <w:r w:rsidR="0049748F">
        <w:rPr>
          <w:bCs/>
        </w:rPr>
        <w:t>. They have been doing awesome in assisting the younger ones with lunch and recess time</w:t>
      </w:r>
      <w:r w:rsidR="00BF6D79">
        <w:rPr>
          <w:bCs/>
        </w:rPr>
        <w:t xml:space="preserve"> while being great role models! A total of 64 students volunteered</w:t>
      </w:r>
      <w:r w:rsidR="00144631">
        <w:rPr>
          <w:bCs/>
        </w:rPr>
        <w:t>,</w:t>
      </w:r>
      <w:r w:rsidR="00BF6D79">
        <w:rPr>
          <w:bCs/>
        </w:rPr>
        <w:t xml:space="preserve"> </w:t>
      </w:r>
      <w:r w:rsidR="0098653B">
        <w:rPr>
          <w:bCs/>
        </w:rPr>
        <w:t>and a new sign</w:t>
      </w:r>
      <w:r w:rsidR="00144631">
        <w:rPr>
          <w:bCs/>
        </w:rPr>
        <w:t>-</w:t>
      </w:r>
      <w:r w:rsidR="0098653B">
        <w:rPr>
          <w:bCs/>
        </w:rPr>
        <w:t xml:space="preserve">up for May and June will be available soon. </w:t>
      </w:r>
    </w:p>
    <w:p w14:paraId="27C78547" w14:textId="77777777" w:rsidR="00BA57E8" w:rsidRDefault="00BA57E8" w:rsidP="0084399A">
      <w:pPr>
        <w:spacing w:after="0"/>
        <w:rPr>
          <w:bCs/>
        </w:rPr>
      </w:pPr>
    </w:p>
    <w:p w14:paraId="2EE69EA2" w14:textId="1F732841" w:rsidR="00BA57E8" w:rsidRDefault="00C41F07" w:rsidP="0084399A">
      <w:pPr>
        <w:spacing w:after="0"/>
        <w:rPr>
          <w:bCs/>
        </w:rPr>
      </w:pPr>
      <w:r>
        <w:rPr>
          <w:bCs/>
        </w:rPr>
        <w:t>From the Teachers:</w:t>
      </w:r>
    </w:p>
    <w:p w14:paraId="54FB4F83" w14:textId="77777777" w:rsidR="00C41F07" w:rsidRDefault="00C41F07" w:rsidP="0084399A">
      <w:pPr>
        <w:spacing w:after="0"/>
        <w:rPr>
          <w:bCs/>
        </w:rPr>
      </w:pPr>
    </w:p>
    <w:p w14:paraId="7DAA4E4A" w14:textId="45477E97" w:rsidR="00C41F07" w:rsidRDefault="0007498D" w:rsidP="0084399A">
      <w:pPr>
        <w:spacing w:after="0"/>
        <w:rPr>
          <w:bCs/>
        </w:rPr>
      </w:pPr>
      <w:r>
        <w:rPr>
          <w:bCs/>
        </w:rPr>
        <w:t>Mr. Parsons: “</w:t>
      </w:r>
      <w:r w:rsidRPr="0007498D">
        <w:rPr>
          <w:bCs/>
        </w:rPr>
        <w:t>My class is busy learning about Canada's Interactions in the Global community. We have learned about specific countries and are now focused on global issues and what groups are doing to help solve some of the issues. We have had some amazing discussions in class - very thought provoking.</w:t>
      </w:r>
      <w:r>
        <w:rPr>
          <w:bCs/>
        </w:rPr>
        <w:t>”</w:t>
      </w:r>
    </w:p>
    <w:p w14:paraId="67FE98FA" w14:textId="77777777" w:rsidR="0007498D" w:rsidRDefault="0007498D" w:rsidP="0084399A">
      <w:pPr>
        <w:spacing w:after="0"/>
        <w:rPr>
          <w:bCs/>
        </w:rPr>
      </w:pPr>
    </w:p>
    <w:p w14:paraId="6AF01DA0" w14:textId="0226C960" w:rsidR="00876204" w:rsidRDefault="00F33798" w:rsidP="0084399A">
      <w:pPr>
        <w:spacing w:after="0"/>
        <w:rPr>
          <w:bCs/>
        </w:rPr>
      </w:pPr>
      <w:r>
        <w:rPr>
          <w:bCs/>
        </w:rPr>
        <w:t>Madame Persaud:</w:t>
      </w:r>
      <w:r w:rsidRPr="00F33798">
        <w:t xml:space="preserve"> </w:t>
      </w:r>
      <w:r>
        <w:t>“</w:t>
      </w:r>
      <w:r w:rsidRPr="00F33798">
        <w:rPr>
          <w:bCs/>
        </w:rPr>
        <w:t xml:space="preserve">I'm a very happy French teacher this week as I shared the 'fête de musique' that my intermediate classes participated in [as a way to celebrate </w:t>
      </w:r>
      <w:proofErr w:type="spellStart"/>
      <w:r w:rsidRPr="00F33798">
        <w:rPr>
          <w:bCs/>
        </w:rPr>
        <w:t>mois</w:t>
      </w:r>
      <w:proofErr w:type="spellEnd"/>
      <w:r w:rsidRPr="00F33798">
        <w:rPr>
          <w:bCs/>
        </w:rPr>
        <w:t xml:space="preserve"> de </w:t>
      </w:r>
      <w:proofErr w:type="spellStart"/>
      <w:r w:rsidRPr="00F33798">
        <w:rPr>
          <w:bCs/>
        </w:rPr>
        <w:t>francophonie</w:t>
      </w:r>
      <w:proofErr w:type="spellEnd"/>
      <w:r w:rsidRPr="00F33798">
        <w:rPr>
          <w:bCs/>
        </w:rPr>
        <w:t>] with a contest run by the board</w:t>
      </w:r>
      <w:r w:rsidR="00144631">
        <w:rPr>
          <w:bCs/>
        </w:rPr>
        <w:t>,</w:t>
      </w:r>
      <w:r w:rsidRPr="00F33798">
        <w:rPr>
          <w:bCs/>
        </w:rPr>
        <w:t xml:space="preserve"> and we have won a prize! (I think everyone won since only a handful of teachers participated, but yay nonetheless!). </w:t>
      </w:r>
      <w:proofErr w:type="gramStart"/>
      <w:r w:rsidRPr="00F33798">
        <w:rPr>
          <w:bCs/>
        </w:rPr>
        <w:t>So</w:t>
      </w:r>
      <w:proofErr w:type="gramEnd"/>
      <w:r w:rsidRPr="00F33798">
        <w:rPr>
          <w:bCs/>
        </w:rPr>
        <w:t xml:space="preserve"> we will be getting some new resources for the French department in the coming weeks, very grateful to my students for helping me with that.</w:t>
      </w:r>
      <w:r>
        <w:rPr>
          <w:bCs/>
        </w:rPr>
        <w:t>”</w:t>
      </w:r>
    </w:p>
    <w:p w14:paraId="5321046F" w14:textId="77777777" w:rsidR="00876204" w:rsidRDefault="00876204" w:rsidP="0084399A">
      <w:pPr>
        <w:spacing w:after="0"/>
        <w:rPr>
          <w:bCs/>
        </w:rPr>
      </w:pPr>
    </w:p>
    <w:p w14:paraId="2699813E" w14:textId="39E9C9BF" w:rsidR="00464188" w:rsidRDefault="00C365EE" w:rsidP="0084399A">
      <w:pPr>
        <w:spacing w:after="0"/>
        <w:rPr>
          <w:bCs/>
        </w:rPr>
      </w:pPr>
      <w:r>
        <w:rPr>
          <w:bCs/>
        </w:rPr>
        <w:t xml:space="preserve">Mrs. Robertson mentioned that our occupational therapist is back to assisting students at the school. </w:t>
      </w:r>
      <w:r w:rsidR="00144631">
        <w:rPr>
          <w:bCs/>
        </w:rPr>
        <w:t xml:space="preserve">Since the Fall, </w:t>
      </w:r>
      <w:r w:rsidR="00BE2095">
        <w:rPr>
          <w:bCs/>
        </w:rPr>
        <w:t>s</w:t>
      </w:r>
      <w:r w:rsidR="00144631">
        <w:rPr>
          <w:bCs/>
        </w:rPr>
        <w:t>he hasn’t been but will be here every three weeks</w:t>
      </w:r>
      <w:r w:rsidR="005348A5">
        <w:rPr>
          <w:bCs/>
        </w:rPr>
        <w:t xml:space="preserve"> to help </w:t>
      </w:r>
      <w:r w:rsidR="00144631">
        <w:rPr>
          <w:bCs/>
        </w:rPr>
        <w:t>meet students' needs</w:t>
      </w:r>
      <w:r w:rsidR="005348A5">
        <w:rPr>
          <w:bCs/>
        </w:rPr>
        <w:t xml:space="preserve"> </w:t>
      </w:r>
      <w:r w:rsidR="00144631">
        <w:rPr>
          <w:bCs/>
        </w:rPr>
        <w:t>by</w:t>
      </w:r>
      <w:r w:rsidR="005348A5">
        <w:rPr>
          <w:bCs/>
        </w:rPr>
        <w:t xml:space="preserve"> </w:t>
      </w:r>
      <w:r w:rsidR="00401B72">
        <w:rPr>
          <w:bCs/>
        </w:rPr>
        <w:t xml:space="preserve">providing </w:t>
      </w:r>
      <w:r w:rsidR="00D733BB">
        <w:rPr>
          <w:bCs/>
        </w:rPr>
        <w:t xml:space="preserve">pencil grips, wiggle stools, </w:t>
      </w:r>
      <w:r w:rsidR="003D5600">
        <w:rPr>
          <w:bCs/>
        </w:rPr>
        <w:t>sensory items, and technology</w:t>
      </w:r>
      <w:r w:rsidR="00464188">
        <w:rPr>
          <w:bCs/>
        </w:rPr>
        <w:t xml:space="preserve">. </w:t>
      </w:r>
    </w:p>
    <w:p w14:paraId="1C21AB64" w14:textId="77777777" w:rsidR="00464188" w:rsidRDefault="00464188" w:rsidP="0084399A">
      <w:pPr>
        <w:spacing w:after="0"/>
        <w:rPr>
          <w:bCs/>
        </w:rPr>
      </w:pPr>
    </w:p>
    <w:p w14:paraId="7A17054E" w14:textId="6F0CA7DA" w:rsidR="0007498D" w:rsidRDefault="00464188" w:rsidP="0084399A">
      <w:pPr>
        <w:spacing w:after="0"/>
        <w:rPr>
          <w:bCs/>
        </w:rPr>
      </w:pPr>
      <w:r>
        <w:rPr>
          <w:bCs/>
        </w:rPr>
        <w:lastRenderedPageBreak/>
        <w:t xml:space="preserve">There are </w:t>
      </w:r>
      <w:r w:rsidR="00144631">
        <w:rPr>
          <w:bCs/>
        </w:rPr>
        <w:t>many</w:t>
      </w:r>
      <w:r>
        <w:rPr>
          <w:bCs/>
        </w:rPr>
        <w:t xml:space="preserve"> teachers away right now</w:t>
      </w:r>
      <w:r w:rsidR="00144631">
        <w:rPr>
          <w:bCs/>
        </w:rPr>
        <w:t>,</w:t>
      </w:r>
      <w:r>
        <w:rPr>
          <w:bCs/>
        </w:rPr>
        <w:t xml:space="preserve"> </w:t>
      </w:r>
      <w:r w:rsidR="00864669">
        <w:rPr>
          <w:bCs/>
        </w:rPr>
        <w:t>and getting supply teachers has been a challenge</w:t>
      </w:r>
      <w:r w:rsidR="00144631">
        <w:rPr>
          <w:bCs/>
        </w:rPr>
        <w:t>,</w:t>
      </w:r>
      <w:r w:rsidR="00864669">
        <w:rPr>
          <w:bCs/>
        </w:rPr>
        <w:t xml:space="preserve"> but Ashley is doing a phenomenal job and keeping </w:t>
      </w:r>
      <w:r w:rsidR="00F60AD7">
        <w:rPr>
          <w:bCs/>
        </w:rPr>
        <w:t>things going. The number of absences is very high</w:t>
      </w:r>
      <w:r w:rsidR="00144631">
        <w:rPr>
          <w:bCs/>
        </w:rPr>
        <w:t>,</w:t>
      </w:r>
      <w:r w:rsidR="00F60AD7">
        <w:rPr>
          <w:bCs/>
        </w:rPr>
        <w:t xml:space="preserve"> but please know our teachers are doing their very best</w:t>
      </w:r>
      <w:r w:rsidR="00A151B9">
        <w:rPr>
          <w:bCs/>
        </w:rPr>
        <w:t xml:space="preserve"> to keep up</w:t>
      </w:r>
      <w:r w:rsidR="00F60AD7">
        <w:rPr>
          <w:bCs/>
        </w:rPr>
        <w:t xml:space="preserve"> at this time.</w:t>
      </w:r>
      <w:r w:rsidR="00F33798">
        <w:rPr>
          <w:bCs/>
        </w:rPr>
        <w:t xml:space="preserve"> </w:t>
      </w:r>
    </w:p>
    <w:p w14:paraId="112FA915" w14:textId="77777777" w:rsidR="001B24BB" w:rsidRDefault="001B24BB" w:rsidP="0084399A">
      <w:pPr>
        <w:spacing w:after="0"/>
        <w:rPr>
          <w:bCs/>
        </w:rPr>
      </w:pPr>
    </w:p>
    <w:p w14:paraId="0F1339ED" w14:textId="706992C5" w:rsidR="0015052D" w:rsidRDefault="00023298" w:rsidP="0036415C">
      <w:pPr>
        <w:spacing w:after="0"/>
        <w:rPr>
          <w:b/>
        </w:rPr>
      </w:pPr>
      <w:r w:rsidRPr="00464488">
        <w:rPr>
          <w:b/>
        </w:rPr>
        <w:t>Treasure</w:t>
      </w:r>
      <w:r w:rsidR="00FF1309">
        <w:rPr>
          <w:b/>
        </w:rPr>
        <w:t>r</w:t>
      </w:r>
      <w:r w:rsidR="00991363">
        <w:rPr>
          <w:b/>
        </w:rPr>
        <w:t>’s</w:t>
      </w:r>
      <w:r w:rsidRPr="00464488">
        <w:rPr>
          <w:b/>
        </w:rPr>
        <w:t xml:space="preserve"> Report:</w:t>
      </w:r>
      <w:r w:rsidR="001C30CA">
        <w:rPr>
          <w:b/>
        </w:rPr>
        <w:t xml:space="preserve"> </w:t>
      </w:r>
      <w:r w:rsidR="00960E9C">
        <w:rPr>
          <w:b/>
        </w:rPr>
        <w:t>Karen</w:t>
      </w:r>
    </w:p>
    <w:p w14:paraId="0030918B" w14:textId="77777777" w:rsidR="00F05463" w:rsidRDefault="00F05463" w:rsidP="0036415C">
      <w:pPr>
        <w:spacing w:after="0"/>
        <w:rPr>
          <w:b/>
        </w:rPr>
      </w:pPr>
    </w:p>
    <w:p w14:paraId="1EB8FBBB" w14:textId="1D82B58E" w:rsidR="00F05463" w:rsidRPr="00D271BD" w:rsidRDefault="00F05463" w:rsidP="0036415C">
      <w:pPr>
        <w:spacing w:after="0"/>
        <w:rPr>
          <w:bCs/>
        </w:rPr>
      </w:pPr>
      <w:r w:rsidRPr="00D271BD">
        <w:rPr>
          <w:bCs/>
        </w:rPr>
        <w:t xml:space="preserve">Colleen could not attend this evening. Karen </w:t>
      </w:r>
      <w:r w:rsidR="009878C7" w:rsidRPr="00D271BD">
        <w:rPr>
          <w:bCs/>
        </w:rPr>
        <w:t>mentioned hot lunches are going very well</w:t>
      </w:r>
      <w:r w:rsidR="00144631">
        <w:rPr>
          <w:bCs/>
        </w:rPr>
        <w:t>,</w:t>
      </w:r>
      <w:r w:rsidR="009878C7" w:rsidRPr="00D271BD">
        <w:rPr>
          <w:bCs/>
        </w:rPr>
        <w:t xml:space="preserve"> and the money raised helps out in many areas </w:t>
      </w:r>
      <w:r w:rsidR="00DB0565">
        <w:rPr>
          <w:bCs/>
        </w:rPr>
        <w:t>the school relies on</w:t>
      </w:r>
      <w:r w:rsidR="00960E9C" w:rsidRPr="00D271BD">
        <w:rPr>
          <w:bCs/>
        </w:rPr>
        <w:t>. Thanks to all the parents for their participation, it has been very lucrative</w:t>
      </w:r>
      <w:r w:rsidR="00DB0565">
        <w:rPr>
          <w:bCs/>
        </w:rPr>
        <w:t>,</w:t>
      </w:r>
      <w:r w:rsidR="00960E9C" w:rsidRPr="00D271BD">
        <w:rPr>
          <w:bCs/>
        </w:rPr>
        <w:t xml:space="preserve"> and we are grateful!</w:t>
      </w:r>
    </w:p>
    <w:p w14:paraId="23D1B5FC" w14:textId="3BCCC621" w:rsidR="00E859EB" w:rsidRDefault="00E859EB" w:rsidP="00BA20D6">
      <w:pPr>
        <w:spacing w:after="0"/>
      </w:pPr>
    </w:p>
    <w:p w14:paraId="6D84B0AC" w14:textId="0C60568B" w:rsidR="00631129" w:rsidRDefault="00631129" w:rsidP="00BA20D6">
      <w:pPr>
        <w:spacing w:after="0"/>
        <w:rPr>
          <w:b/>
          <w:bCs/>
        </w:rPr>
      </w:pPr>
      <w:r>
        <w:rPr>
          <w:b/>
          <w:bCs/>
        </w:rPr>
        <w:t>Playground Update</w:t>
      </w:r>
      <w:r w:rsidR="00960E9C">
        <w:rPr>
          <w:b/>
          <w:bCs/>
        </w:rPr>
        <w:t xml:space="preserve">: </w:t>
      </w:r>
      <w:r>
        <w:rPr>
          <w:b/>
          <w:bCs/>
        </w:rPr>
        <w:t>Amber</w:t>
      </w:r>
    </w:p>
    <w:p w14:paraId="60B541E1" w14:textId="77777777" w:rsidR="00631129" w:rsidRDefault="00631129" w:rsidP="00BA20D6">
      <w:pPr>
        <w:spacing w:after="0"/>
        <w:rPr>
          <w:b/>
          <w:bCs/>
        </w:rPr>
      </w:pPr>
    </w:p>
    <w:p w14:paraId="0A15A3DA" w14:textId="00DB2880" w:rsidR="0056376F" w:rsidRDefault="00A14B39" w:rsidP="00BA20D6">
      <w:pPr>
        <w:spacing w:after="0"/>
      </w:pPr>
      <w:r>
        <w:t>Amber s</w:t>
      </w:r>
      <w:r w:rsidR="00DB0565">
        <w:t>aid</w:t>
      </w:r>
      <w:r>
        <w:t xml:space="preserve"> the current playground</w:t>
      </w:r>
      <w:r w:rsidR="00F9055E">
        <w:t xml:space="preserve"> </w:t>
      </w:r>
      <w:r>
        <w:t>has been there since</w:t>
      </w:r>
      <w:r w:rsidR="00F9055E" w:rsidRPr="00F9055E">
        <w:t xml:space="preserve"> the school</w:t>
      </w:r>
      <w:r w:rsidR="00F9055E">
        <w:t xml:space="preserve"> was built</w:t>
      </w:r>
      <w:r w:rsidR="00FF6F4F">
        <w:t>. It is old</w:t>
      </w:r>
      <w:r w:rsidR="00DB0565">
        <w:t>,</w:t>
      </w:r>
      <w:r w:rsidR="00FF6F4F">
        <w:t xml:space="preserve"> and parts have been lost due to safety concerns</w:t>
      </w:r>
      <w:r w:rsidR="00E71D1D">
        <w:t>. In 2019 a committee was formed to address the need for a new playground</w:t>
      </w:r>
      <w:r w:rsidR="00C00744">
        <w:t xml:space="preserve"> and include</w:t>
      </w:r>
      <w:r w:rsidR="001E3D8C">
        <w:t>d</w:t>
      </w:r>
      <w:r w:rsidR="00C00744">
        <w:t xml:space="preserve"> Amber, Karen</w:t>
      </w:r>
      <w:r w:rsidR="00E10275">
        <w:t>,</w:t>
      </w:r>
      <w:r w:rsidR="00C00744">
        <w:t xml:space="preserve"> and Annalea</w:t>
      </w:r>
      <w:r w:rsidR="00E10275">
        <w:t>. Last May</w:t>
      </w:r>
      <w:r w:rsidR="001E3D8C">
        <w:t>,</w:t>
      </w:r>
      <w:r w:rsidR="00E10275">
        <w:t xml:space="preserve"> they worked very hard on a pro</w:t>
      </w:r>
      <w:r w:rsidR="0056376F">
        <w:t>posal and sent it off to the Board for approval.</w:t>
      </w:r>
    </w:p>
    <w:p w14:paraId="39A7451D" w14:textId="77777777" w:rsidR="0056376F" w:rsidRDefault="0056376F" w:rsidP="00BA20D6">
      <w:pPr>
        <w:spacing w:after="0"/>
      </w:pPr>
    </w:p>
    <w:p w14:paraId="0FEAA1E3" w14:textId="4CFE1B38" w:rsidR="0039689D" w:rsidRDefault="00BA5714" w:rsidP="00BA20D6">
      <w:pPr>
        <w:spacing w:after="0"/>
      </w:pPr>
      <w:r>
        <w:t xml:space="preserve">They </w:t>
      </w:r>
      <w:r w:rsidR="005E31DF">
        <w:t>have received approval for the kindergarten phase of the playground</w:t>
      </w:r>
      <w:r w:rsidR="001E3D8C">
        <w:t>,</w:t>
      </w:r>
      <w:r w:rsidR="009E1104">
        <w:t xml:space="preserve"> while the rest is still pending.</w:t>
      </w:r>
      <w:r w:rsidR="004B7669">
        <w:t xml:space="preserve"> Th</w:t>
      </w:r>
      <w:r w:rsidR="001E3D8C">
        <w:t xml:space="preserve">e kindergarten portion will include an adventure play course, logs, balance beams, mud kitchen, store fronts, seating, and a </w:t>
      </w:r>
      <w:proofErr w:type="spellStart"/>
      <w:r w:rsidR="001E3D8C">
        <w:t>nomo</w:t>
      </w:r>
      <w:proofErr w:type="spellEnd"/>
      <w:r w:rsidR="001E3D8C">
        <w:t xml:space="preserve"> zone. This portion of the playground is estimated to be about $50,000 of the estimated $84,000 for the whole project</w:t>
      </w:r>
      <w:r w:rsidR="00FB765B">
        <w:t>.</w:t>
      </w:r>
      <w:r w:rsidR="0052639B">
        <w:t xml:space="preserve"> Plans could change</w:t>
      </w:r>
      <w:r w:rsidR="001E3D8C">
        <w:t>,</w:t>
      </w:r>
      <w:r w:rsidR="0052639B">
        <w:t xml:space="preserve"> but we</w:t>
      </w:r>
      <w:r w:rsidR="00CB02A0">
        <w:t xml:space="preserve"> are hopeful for a summer start to construction.</w:t>
      </w:r>
    </w:p>
    <w:p w14:paraId="4112971A" w14:textId="77777777" w:rsidR="0039689D" w:rsidRDefault="0039689D" w:rsidP="00BA20D6">
      <w:pPr>
        <w:spacing w:after="0"/>
      </w:pPr>
    </w:p>
    <w:p w14:paraId="25A8322A" w14:textId="4CF2C46A" w:rsidR="00291775" w:rsidRDefault="0039689D" w:rsidP="00BA20D6">
      <w:pPr>
        <w:spacing w:after="0"/>
      </w:pPr>
      <w:r>
        <w:t>Q: What type of wood will be used</w:t>
      </w:r>
      <w:r w:rsidR="001E3D8C">
        <w:t>? W</w:t>
      </w:r>
      <w:r>
        <w:t>ill it be pressure treated</w:t>
      </w:r>
      <w:r w:rsidR="00291775">
        <w:t>?</w:t>
      </w:r>
    </w:p>
    <w:p w14:paraId="4FC4FA12" w14:textId="77777777" w:rsidR="00291775" w:rsidRDefault="00291775" w:rsidP="00BA20D6">
      <w:pPr>
        <w:spacing w:after="0"/>
      </w:pPr>
    </w:p>
    <w:p w14:paraId="31D33DE3" w14:textId="7F05C9E3" w:rsidR="00121D6B" w:rsidRDefault="00291775" w:rsidP="00BA20D6">
      <w:pPr>
        <w:spacing w:after="0"/>
      </w:pPr>
      <w:r>
        <w:t xml:space="preserve">A: </w:t>
      </w:r>
      <w:r w:rsidR="0023562A">
        <w:t>Not sure on the exact wood to be used, possibly white pine. This is an all</w:t>
      </w:r>
      <w:r w:rsidR="001E3D8C">
        <w:t>-</w:t>
      </w:r>
      <w:r w:rsidR="0023562A">
        <w:t>natural playground</w:t>
      </w:r>
      <w:r w:rsidR="001E3D8C">
        <w:t>;</w:t>
      </w:r>
      <w:r w:rsidR="00EA565B">
        <w:t xml:space="preserve"> therefore</w:t>
      </w:r>
      <w:r w:rsidR="001E3D8C">
        <w:t>,</w:t>
      </w:r>
      <w:r w:rsidR="00EA565B">
        <w:t xml:space="preserve"> all components will be made of logs</w:t>
      </w:r>
      <w:r w:rsidR="005A6AE3">
        <w:t xml:space="preserve"> </w:t>
      </w:r>
      <w:r w:rsidR="001E3D8C">
        <w:t xml:space="preserve">and </w:t>
      </w:r>
      <w:r w:rsidR="005A6AE3">
        <w:t>stumps</w:t>
      </w:r>
      <w:r w:rsidR="00151717">
        <w:t xml:space="preserve"> and</w:t>
      </w:r>
      <w:r w:rsidR="005A6AE3">
        <w:t xml:space="preserve"> follow greening guidelines and CSA. The sandbox does need </w:t>
      </w:r>
      <w:r w:rsidR="003A21F9">
        <w:t>to be pressure treated as per the Board.</w:t>
      </w:r>
    </w:p>
    <w:p w14:paraId="064A6943" w14:textId="77777777" w:rsidR="00121D6B" w:rsidRDefault="00121D6B" w:rsidP="00BA20D6">
      <w:pPr>
        <w:spacing w:after="0"/>
      </w:pPr>
    </w:p>
    <w:p w14:paraId="623652AD" w14:textId="77777777" w:rsidR="00EF4E89" w:rsidRDefault="00121D6B" w:rsidP="00BA20D6">
      <w:pPr>
        <w:spacing w:after="0"/>
      </w:pPr>
      <w:r>
        <w:t xml:space="preserve">Karen: There are so many regulating bodies that we need to go through for this </w:t>
      </w:r>
      <w:r w:rsidR="00EF4E89">
        <w:t>but be assured that as things come up, we are on it! Great question.</w:t>
      </w:r>
    </w:p>
    <w:p w14:paraId="21836293" w14:textId="77777777" w:rsidR="00EF4E89" w:rsidRDefault="00EF4E89" w:rsidP="00BA20D6">
      <w:pPr>
        <w:spacing w:after="0"/>
      </w:pPr>
    </w:p>
    <w:p w14:paraId="2731CD33" w14:textId="74A76144" w:rsidR="00621F8E" w:rsidRDefault="00241F6F" w:rsidP="00BA20D6">
      <w:pPr>
        <w:spacing w:after="0"/>
      </w:pPr>
      <w:r>
        <w:t>With this approval</w:t>
      </w:r>
      <w:r w:rsidR="00EF55BB">
        <w:t xml:space="preserve"> comes a need to fundraise. We already have about $20,000</w:t>
      </w:r>
      <w:r w:rsidR="005017DD">
        <w:t xml:space="preserve"> and are working on the Big Box of Cards fundraiser </w:t>
      </w:r>
      <w:r w:rsidR="00151717">
        <w:t>and</w:t>
      </w:r>
      <w:r w:rsidR="005017DD">
        <w:t xml:space="preserve"> a bottle drive</w:t>
      </w:r>
      <w:r w:rsidR="00621F8E">
        <w:t>.</w:t>
      </w:r>
    </w:p>
    <w:p w14:paraId="786631D2" w14:textId="77777777" w:rsidR="00621F8E" w:rsidRDefault="00621F8E" w:rsidP="00BA20D6">
      <w:pPr>
        <w:spacing w:after="0"/>
      </w:pPr>
    </w:p>
    <w:p w14:paraId="25C37FAB" w14:textId="460F0A6A" w:rsidR="00631129" w:rsidRDefault="00621F8E" w:rsidP="00BA20D6">
      <w:pPr>
        <w:spacing w:after="0"/>
      </w:pPr>
      <w:r>
        <w:t>This is just the first phase</w:t>
      </w:r>
      <w:r w:rsidR="00151717">
        <w:t>,</w:t>
      </w:r>
      <w:r w:rsidR="00DA51D1">
        <w:t xml:space="preserve"> and there is more to come.</w:t>
      </w:r>
      <w:r w:rsidR="00F94E66">
        <w:t xml:space="preserve"> We are very excited.</w:t>
      </w:r>
      <w:r w:rsidR="00DA51D1">
        <w:t xml:space="preserve"> The new playground has phases for every age group</w:t>
      </w:r>
      <w:r w:rsidR="00B51733">
        <w:t xml:space="preserve"> and interest.</w:t>
      </w:r>
      <w:r w:rsidR="00F94E66">
        <w:t xml:space="preserve"> A</w:t>
      </w:r>
      <w:r w:rsidR="005919A3">
        <w:t xml:space="preserve"> </w:t>
      </w:r>
      <w:r w:rsidR="00F94E66">
        <w:t>bigger reveal is to come</w:t>
      </w:r>
      <w:r w:rsidR="008E37B8">
        <w:t xml:space="preserve">. </w:t>
      </w:r>
      <w:r w:rsidR="00661B32">
        <w:t xml:space="preserve">There will be </w:t>
      </w:r>
      <w:r w:rsidR="004D0F71">
        <w:t>an explanation out on the yard, brochures, and a site plan</w:t>
      </w:r>
      <w:r w:rsidR="007C3B6F">
        <w:t>. The focus is the kindergarten yard first since they do not have anything</w:t>
      </w:r>
      <w:r w:rsidR="005919A3">
        <w:t xml:space="preserve"> in the yard for them.</w:t>
      </w:r>
      <w:r w:rsidR="00A14B39">
        <w:t xml:space="preserve"> </w:t>
      </w:r>
      <w:r w:rsidR="00AC4549">
        <w:t xml:space="preserve">Subscribe to the Facebook page for updates and information </w:t>
      </w:r>
      <w:hyperlink r:id="rId7" w:history="1">
        <w:r w:rsidR="00C03B04" w:rsidRPr="00C9512B">
          <w:rPr>
            <w:rStyle w:val="Hyperlink"/>
          </w:rPr>
          <w:t>https://www.facebook.com/PrimroseElementarySchool</w:t>
        </w:r>
      </w:hyperlink>
      <w:r w:rsidR="00C03B04">
        <w:t xml:space="preserve"> </w:t>
      </w:r>
    </w:p>
    <w:p w14:paraId="135B2072" w14:textId="77777777" w:rsidR="00C03B04" w:rsidRPr="00631129" w:rsidRDefault="00C03B04" w:rsidP="00BA20D6">
      <w:pPr>
        <w:spacing w:after="0"/>
      </w:pPr>
    </w:p>
    <w:p w14:paraId="7DD4F1D1" w14:textId="77777777" w:rsidR="00D271BD" w:rsidRDefault="00D271BD" w:rsidP="00BA20D6">
      <w:pPr>
        <w:spacing w:after="0"/>
        <w:rPr>
          <w:b/>
          <w:bCs/>
        </w:rPr>
      </w:pPr>
    </w:p>
    <w:p w14:paraId="6180EF32" w14:textId="77777777" w:rsidR="00D271BD" w:rsidRDefault="00D271BD" w:rsidP="00BA20D6">
      <w:pPr>
        <w:spacing w:after="0"/>
        <w:rPr>
          <w:b/>
          <w:bCs/>
        </w:rPr>
      </w:pPr>
    </w:p>
    <w:p w14:paraId="09C1ADEA" w14:textId="77777777" w:rsidR="00D271BD" w:rsidRDefault="00D271BD" w:rsidP="00BA20D6">
      <w:pPr>
        <w:spacing w:after="0"/>
        <w:rPr>
          <w:b/>
          <w:bCs/>
        </w:rPr>
      </w:pPr>
    </w:p>
    <w:p w14:paraId="4EFD4870" w14:textId="2A6542D5" w:rsidR="00BA20D6" w:rsidRDefault="00F10AC1" w:rsidP="00BA20D6">
      <w:pPr>
        <w:spacing w:after="0"/>
        <w:rPr>
          <w:b/>
          <w:bCs/>
        </w:rPr>
      </w:pPr>
      <w:r w:rsidRPr="00F10AC1">
        <w:rPr>
          <w:b/>
          <w:bCs/>
        </w:rPr>
        <w:lastRenderedPageBreak/>
        <w:t>Eco</w:t>
      </w:r>
      <w:r w:rsidR="00F86A82">
        <w:rPr>
          <w:b/>
          <w:bCs/>
        </w:rPr>
        <w:t>-</w:t>
      </w:r>
      <w:r w:rsidRPr="00F10AC1">
        <w:rPr>
          <w:b/>
          <w:bCs/>
        </w:rPr>
        <w:t>Schools Club Update</w:t>
      </w:r>
      <w:r>
        <w:rPr>
          <w:b/>
          <w:bCs/>
        </w:rPr>
        <w:t>-</w:t>
      </w:r>
      <w:r w:rsidR="00AD7651">
        <w:rPr>
          <w:b/>
          <w:bCs/>
        </w:rPr>
        <w:t>Ashley/Carli</w:t>
      </w:r>
      <w:r w:rsidR="00B279D2">
        <w:rPr>
          <w:b/>
          <w:bCs/>
        </w:rPr>
        <w:t>/ Annalea</w:t>
      </w:r>
      <w:r w:rsidR="00427525">
        <w:rPr>
          <w:b/>
          <w:bCs/>
        </w:rPr>
        <w:t>:</w:t>
      </w:r>
    </w:p>
    <w:p w14:paraId="4A5E7B19" w14:textId="77777777" w:rsidR="00D271BD" w:rsidRPr="00BD3F9C" w:rsidRDefault="00D271BD" w:rsidP="00BA20D6">
      <w:pPr>
        <w:spacing w:after="0"/>
      </w:pPr>
    </w:p>
    <w:p w14:paraId="534E9D2D" w14:textId="09B3ED09" w:rsidR="00D271BD" w:rsidRDefault="003B0115" w:rsidP="00BA20D6">
      <w:pPr>
        <w:spacing w:after="0"/>
      </w:pPr>
      <w:r w:rsidRPr="00BD3F9C">
        <w:t>Things are going well</w:t>
      </w:r>
      <w:r w:rsidR="00661B32">
        <w:t>;</w:t>
      </w:r>
      <w:r w:rsidRPr="00BD3F9C">
        <w:t xml:space="preserve"> </w:t>
      </w:r>
      <w:r w:rsidR="00E7738F" w:rsidRPr="00BD3F9C">
        <w:t>we are close to Bronze and striving for Platinum Status</w:t>
      </w:r>
      <w:r w:rsidR="00BD3F9C" w:rsidRPr="00BD3F9C">
        <w:t>!</w:t>
      </w:r>
      <w:r w:rsidR="00BD3F9C">
        <w:t xml:space="preserve"> Dufferin Waste is set to meet with the Junior and Interm</w:t>
      </w:r>
      <w:r w:rsidR="00661B32">
        <w:t>ed</w:t>
      </w:r>
      <w:r w:rsidR="00BD3F9C">
        <w:t xml:space="preserve">iate reps </w:t>
      </w:r>
      <w:r w:rsidR="002617F2">
        <w:t>to do training for a waste audit on April 26</w:t>
      </w:r>
      <w:r w:rsidR="002617F2" w:rsidRPr="002617F2">
        <w:rPr>
          <w:vertAlign w:val="superscript"/>
        </w:rPr>
        <w:t>th</w:t>
      </w:r>
      <w:r w:rsidR="002617F2">
        <w:t xml:space="preserve">. Our Community Cleanup </w:t>
      </w:r>
      <w:r w:rsidR="000C3C93">
        <w:t>and Clean your Ditches Week are in full swing.</w:t>
      </w:r>
      <w:r w:rsidR="006161C2">
        <w:t xml:space="preserve"> Last year we collected 43 bags of waste and 13 </w:t>
      </w:r>
      <w:r w:rsidR="00D012D0">
        <w:t xml:space="preserve">bags of </w:t>
      </w:r>
      <w:proofErr w:type="spellStart"/>
      <w:r w:rsidR="00D012D0">
        <w:t>returnables</w:t>
      </w:r>
      <w:proofErr w:type="spellEnd"/>
      <w:r w:rsidR="00D012D0">
        <w:t>.</w:t>
      </w:r>
      <w:r w:rsidR="000C3C93">
        <w:t xml:space="preserve"> We can provide masks and gloves. Please </w:t>
      </w:r>
      <w:r w:rsidR="00D012D0">
        <w:t>don’t</w:t>
      </w:r>
      <w:r w:rsidR="000C3C93">
        <w:t xml:space="preserve"> forget to </w:t>
      </w:r>
      <w:r w:rsidR="0099543D">
        <w:t xml:space="preserve">record your progress on our </w:t>
      </w:r>
      <w:r w:rsidR="00B65DD4">
        <w:t xml:space="preserve">form. Please use this link: </w:t>
      </w:r>
      <w:hyperlink r:id="rId8" w:tgtFrame="_blank" w:history="1">
        <w:r w:rsidR="00640B7D">
          <w:rPr>
            <w:rStyle w:val="Hyperlink"/>
            <w:rFonts w:ascii="Arial" w:hAnsi="Arial" w:cs="Arial"/>
            <w:color w:val="1155CC"/>
            <w:shd w:val="clear" w:color="auto" w:fill="FFFFFF"/>
          </w:rPr>
          <w:t>https://forms.gle/Pf8bx1fyxw6RumrD7</w:t>
        </w:r>
      </w:hyperlink>
    </w:p>
    <w:p w14:paraId="428ACC66" w14:textId="77777777" w:rsidR="00640B7D" w:rsidRDefault="00640B7D" w:rsidP="00BA20D6">
      <w:pPr>
        <w:spacing w:after="0"/>
      </w:pPr>
    </w:p>
    <w:p w14:paraId="0AC502FE" w14:textId="3B9DA2C3" w:rsidR="00640B7D" w:rsidRDefault="00640B7D" w:rsidP="00BA20D6">
      <w:pPr>
        <w:spacing w:after="0"/>
      </w:pPr>
      <w:r>
        <w:t xml:space="preserve">Our bottle drive is </w:t>
      </w:r>
      <w:r w:rsidR="00BB21C3">
        <w:t>on</w:t>
      </w:r>
      <w:r>
        <w:t xml:space="preserve"> April 30</w:t>
      </w:r>
      <w:r w:rsidRPr="00640B7D">
        <w:rPr>
          <w:vertAlign w:val="superscript"/>
        </w:rPr>
        <w:t>th</w:t>
      </w:r>
      <w:r>
        <w:t xml:space="preserve"> from 10:00 AM-2:00 PM</w:t>
      </w:r>
      <w:r w:rsidR="006161C2">
        <w:t>.</w:t>
      </w:r>
    </w:p>
    <w:p w14:paraId="53B2CDDD" w14:textId="77777777" w:rsidR="00C554B4" w:rsidRDefault="00C554B4" w:rsidP="00BA20D6">
      <w:pPr>
        <w:spacing w:after="0"/>
      </w:pPr>
    </w:p>
    <w:p w14:paraId="7C5E871E" w14:textId="0FF79182" w:rsidR="00C554B4" w:rsidRPr="00BD3F9C" w:rsidRDefault="00C554B4" w:rsidP="00BA20D6">
      <w:pPr>
        <w:spacing w:after="0"/>
      </w:pPr>
      <w:r>
        <w:t>Mrs. Charle</w:t>
      </w:r>
      <w:r w:rsidR="00BB21C3">
        <w:t>s'</w:t>
      </w:r>
      <w:r>
        <w:t xml:space="preserve">s class took the lead on our Great Gulp initiative </w:t>
      </w:r>
      <w:r w:rsidR="00026A9E">
        <w:t>and ha</w:t>
      </w:r>
      <w:r w:rsidR="00BB21C3">
        <w:t>d</w:t>
      </w:r>
      <w:r w:rsidR="00026A9E">
        <w:t xml:space="preserve"> a great video to share from her class. Mr. Parsons</w:t>
      </w:r>
      <w:r w:rsidR="00594BE2">
        <w:t>’ class</w:t>
      </w:r>
      <w:r w:rsidR="00026A9E">
        <w:t xml:space="preserve"> is heading up</w:t>
      </w:r>
      <w:r w:rsidR="00594BE2">
        <w:t xml:space="preserve"> light usage conservation</w:t>
      </w:r>
      <w:r w:rsidR="00BB21C3">
        <w:t>,</w:t>
      </w:r>
      <w:r w:rsidR="00594BE2">
        <w:t xml:space="preserve"> and </w:t>
      </w:r>
      <w:r w:rsidR="00295FBF">
        <w:t>Mrs. Anderson is taking charge of food planting initiatives!</w:t>
      </w:r>
      <w:r w:rsidR="00026A9E">
        <w:t xml:space="preserve"> </w:t>
      </w:r>
    </w:p>
    <w:p w14:paraId="1CC457DF" w14:textId="77777777" w:rsidR="00266FCF" w:rsidRDefault="00266FCF" w:rsidP="00266FCF">
      <w:pPr>
        <w:pStyle w:val="NoSpacing"/>
      </w:pPr>
    </w:p>
    <w:p w14:paraId="336BC4A7" w14:textId="77777777" w:rsidR="00266FCF" w:rsidRDefault="00266FCF" w:rsidP="00266FCF">
      <w:pPr>
        <w:pStyle w:val="NoSpacing"/>
      </w:pPr>
      <w:r>
        <w:rPr>
          <w:b/>
        </w:rPr>
        <w:t>Other Business:</w:t>
      </w:r>
    </w:p>
    <w:p w14:paraId="4794F1D1" w14:textId="77777777" w:rsidR="00C7447D" w:rsidRDefault="00C7447D" w:rsidP="0084399A">
      <w:pPr>
        <w:spacing w:after="0"/>
      </w:pPr>
    </w:p>
    <w:p w14:paraId="573CD1F9" w14:textId="11043252" w:rsidR="00D80DE3" w:rsidRDefault="00C7447D" w:rsidP="0084399A">
      <w:pPr>
        <w:spacing w:after="0"/>
      </w:pPr>
      <w:r>
        <w:t xml:space="preserve">Melissa and Karen </w:t>
      </w:r>
      <w:r w:rsidR="00FF49C9">
        <w:t xml:space="preserve">took </w:t>
      </w:r>
      <w:r w:rsidR="00BB21C3">
        <w:t>the</w:t>
      </w:r>
      <w:r w:rsidR="00FF49C9">
        <w:t xml:space="preserve"> lead </w:t>
      </w:r>
      <w:r w:rsidR="00BB21C3">
        <w:t>i</w:t>
      </w:r>
      <w:r w:rsidR="00FF49C9">
        <w:t>n speaking about some fundraising ideas</w:t>
      </w:r>
      <w:r w:rsidR="00BB21C3">
        <w:t>;</w:t>
      </w:r>
      <w:r w:rsidR="00FF49C9">
        <w:t xml:space="preserve"> there were also many ideas from the group. The discussion will be taken offline to decide on </w:t>
      </w:r>
      <w:r w:rsidR="009F1E88">
        <w:t xml:space="preserve">two or three </w:t>
      </w:r>
      <w:r w:rsidR="009B784F">
        <w:t>ideas to run with. Some options included</w:t>
      </w:r>
      <w:r w:rsidR="007C15C7">
        <w:t xml:space="preserve"> hot dog/</w:t>
      </w:r>
      <w:proofErr w:type="spellStart"/>
      <w:r w:rsidR="007C15C7">
        <w:t>freezie</w:t>
      </w:r>
      <w:proofErr w:type="spellEnd"/>
      <w:r w:rsidR="007C15C7">
        <w:t xml:space="preserve"> day, cake auction with Spring Fling/BBQ</w:t>
      </w:r>
      <w:r w:rsidR="000168BC">
        <w:t>, a readathon</w:t>
      </w:r>
      <w:r w:rsidR="0066455F">
        <w:t>,</w:t>
      </w:r>
      <w:r w:rsidR="000168BC">
        <w:t xml:space="preserve"> and bake sales. More to come!</w:t>
      </w:r>
    </w:p>
    <w:p w14:paraId="438645AD" w14:textId="77777777" w:rsidR="00D80DE3" w:rsidRDefault="00D80DE3" w:rsidP="0084399A">
      <w:pPr>
        <w:spacing w:after="0"/>
      </w:pPr>
    </w:p>
    <w:p w14:paraId="5B06C0B6" w14:textId="77777777" w:rsidR="00D80DE3" w:rsidRDefault="00D80DE3" w:rsidP="0084399A">
      <w:pPr>
        <w:spacing w:after="0"/>
      </w:pPr>
    </w:p>
    <w:p w14:paraId="2206C4B2" w14:textId="7F4384BF" w:rsidR="00D80DE3" w:rsidRDefault="00D80DE3" w:rsidP="0084399A">
      <w:pPr>
        <w:spacing w:after="0"/>
        <w:rPr>
          <w:b/>
          <w:bCs/>
        </w:rPr>
      </w:pPr>
      <w:r w:rsidRPr="000A6034">
        <w:rPr>
          <w:b/>
          <w:bCs/>
        </w:rPr>
        <w:t xml:space="preserve">Q&amp;A </w:t>
      </w:r>
      <w:r w:rsidR="000A6034" w:rsidRPr="000A6034">
        <w:rPr>
          <w:b/>
          <w:bCs/>
        </w:rPr>
        <w:t>and Discussion</w:t>
      </w:r>
    </w:p>
    <w:p w14:paraId="40F40CB4" w14:textId="77777777" w:rsidR="00FE7B50" w:rsidRDefault="00FE7B50" w:rsidP="0084399A">
      <w:pPr>
        <w:spacing w:after="0"/>
      </w:pPr>
    </w:p>
    <w:p w14:paraId="10DB3814" w14:textId="38D19B4B" w:rsidR="00F12143" w:rsidRDefault="00FE7B50" w:rsidP="0084399A">
      <w:pPr>
        <w:spacing w:after="0"/>
      </w:pPr>
      <w:r>
        <w:t xml:space="preserve">There was much discussion on the issue of </w:t>
      </w:r>
      <w:r w:rsidR="00726799">
        <w:t>parking at the school. In particular</w:t>
      </w:r>
      <w:r w:rsidR="0066455F">
        <w:t>,</w:t>
      </w:r>
      <w:r w:rsidR="00726799">
        <w:t xml:space="preserve"> a parent brought attention to the disability spots being misused. </w:t>
      </w:r>
      <w:r w:rsidR="00E328CA">
        <w:t xml:space="preserve">Marianne apologized for the </w:t>
      </w:r>
      <w:r w:rsidR="00AE7701">
        <w:t>problem</w:t>
      </w:r>
      <w:r w:rsidR="00E328CA">
        <w:t xml:space="preserve"> and will be placing pylons in these spots for those who </w:t>
      </w:r>
      <w:r w:rsidR="002F44C0">
        <w:t>need them the most a</w:t>
      </w:r>
      <w:r w:rsidR="0066455F">
        <w:t>nd figur</w:t>
      </w:r>
      <w:r w:rsidR="00AE7701">
        <w:t>ing</w:t>
      </w:r>
      <w:r w:rsidR="0066455F">
        <w:t xml:space="preserve"> out the school transportation van that parks there</w:t>
      </w:r>
      <w:r w:rsidR="002F44C0">
        <w:t>.</w:t>
      </w:r>
      <w:r w:rsidR="00176FDB">
        <w:t xml:space="preserve"> She will keep an eye out for passes, include </w:t>
      </w:r>
      <w:r w:rsidR="008D60F2">
        <w:t>information on the announcements</w:t>
      </w:r>
      <w:r w:rsidR="00AE7701">
        <w:t>, and</w:t>
      </w:r>
      <w:r w:rsidR="008D60F2">
        <w:t xml:space="preserve"> </w:t>
      </w:r>
      <w:r w:rsidR="008207A8">
        <w:t xml:space="preserve">get </w:t>
      </w:r>
      <w:r w:rsidR="00AE7701">
        <w:t xml:space="preserve">the </w:t>
      </w:r>
      <w:r w:rsidR="008207A8">
        <w:t>word out through her Principal’s Message to families.</w:t>
      </w:r>
    </w:p>
    <w:p w14:paraId="204FD1BE" w14:textId="77777777" w:rsidR="00F12143" w:rsidRDefault="00F12143" w:rsidP="0084399A">
      <w:pPr>
        <w:spacing w:after="0"/>
      </w:pPr>
    </w:p>
    <w:p w14:paraId="0AC7E92D" w14:textId="62C93BC7" w:rsidR="000412E1" w:rsidRDefault="00CA7704" w:rsidP="0084399A">
      <w:pPr>
        <w:spacing w:after="0"/>
      </w:pPr>
      <w:r>
        <w:t xml:space="preserve">The Board is aware of the </w:t>
      </w:r>
      <w:r w:rsidR="00AE7701">
        <w:t>school's parking issues and is</w:t>
      </w:r>
      <w:r w:rsidR="00232617">
        <w:t xml:space="preserve"> looking to extend the parking lot sooner than later</w:t>
      </w:r>
      <w:r w:rsidR="00AE7701">
        <w:t>,</w:t>
      </w:r>
      <w:r w:rsidR="00232617">
        <w:t xml:space="preserve"> as this is becoming a top priority. </w:t>
      </w:r>
      <w:r w:rsidR="00C412D3">
        <w:t>This would mean taking out some play</w:t>
      </w:r>
      <w:r w:rsidR="00AE7701">
        <w:t xml:space="preserve"> </w:t>
      </w:r>
      <w:r w:rsidR="00C412D3">
        <w:t>space to accommodate additional parking spaces.</w:t>
      </w:r>
    </w:p>
    <w:p w14:paraId="3A39A019" w14:textId="77777777" w:rsidR="000412E1" w:rsidRDefault="000412E1" w:rsidP="0084399A">
      <w:pPr>
        <w:spacing w:after="0"/>
      </w:pPr>
    </w:p>
    <w:p w14:paraId="7BDD63F9" w14:textId="33145903" w:rsidR="006D4C5B" w:rsidRDefault="000412E1" w:rsidP="0084399A">
      <w:pPr>
        <w:spacing w:after="0"/>
      </w:pPr>
      <w:r>
        <w:t xml:space="preserve">The parking lot </w:t>
      </w:r>
      <w:r w:rsidR="00AF4F92">
        <w:t>is a challenge for everyone</w:t>
      </w:r>
      <w:r w:rsidR="00AE7701">
        <w:t>,</w:t>
      </w:r>
      <w:r w:rsidR="00AF4F92">
        <w:t xml:space="preserve"> and there is no simple answer to all concerns. </w:t>
      </w:r>
      <w:r w:rsidR="009D20E8">
        <w:t>The most important thing to us is making sure the kids get home safely</w:t>
      </w:r>
      <w:r w:rsidR="009D0D08">
        <w:t>! Please know the Board is working on it</w:t>
      </w:r>
      <w:r w:rsidR="00D70A38">
        <w:t>,</w:t>
      </w:r>
      <w:r w:rsidR="009D0D08">
        <w:t xml:space="preserve"> and </w:t>
      </w:r>
      <w:r w:rsidR="006D4C5B">
        <w:t>we hope some of these issues will get resolved as soon as possible.</w:t>
      </w:r>
    </w:p>
    <w:p w14:paraId="025734B6" w14:textId="195C0FF8" w:rsidR="0056579E" w:rsidRPr="005C7F2C" w:rsidRDefault="00ED2937" w:rsidP="0084399A">
      <w:pPr>
        <w:spacing w:after="0"/>
      </w:pPr>
      <w:r>
        <w:t xml:space="preserve"> </w:t>
      </w:r>
      <w:r w:rsidR="00BC7585">
        <w:t xml:space="preserve"> </w:t>
      </w:r>
    </w:p>
    <w:p w14:paraId="39DBA47A" w14:textId="507C612F" w:rsidR="0038651A" w:rsidRPr="006D4C5B" w:rsidRDefault="0038651A" w:rsidP="0084399A">
      <w:pPr>
        <w:spacing w:after="0"/>
        <w:rPr>
          <w:b/>
          <w:bCs/>
        </w:rPr>
      </w:pPr>
      <w:r w:rsidRPr="006D4C5B">
        <w:rPr>
          <w:b/>
          <w:bCs/>
        </w:rPr>
        <w:t>Adjournment:</w:t>
      </w:r>
    </w:p>
    <w:p w14:paraId="3A41A78D" w14:textId="36F96044" w:rsidR="00D53DF9" w:rsidRDefault="006D4C5B" w:rsidP="0084399A">
      <w:pPr>
        <w:spacing w:after="0"/>
      </w:pPr>
      <w:r>
        <w:t xml:space="preserve">Karen Kennedy </w:t>
      </w:r>
      <w:r w:rsidR="00425099">
        <w:t xml:space="preserve">adjourned the meeting at </w:t>
      </w:r>
      <w:r>
        <w:t>8:28</w:t>
      </w:r>
      <w:r w:rsidR="004518BD">
        <w:t xml:space="preserve"> </w:t>
      </w:r>
      <w:r w:rsidR="00D56E13">
        <w:t>PM</w:t>
      </w:r>
      <w:r w:rsidR="0038651A">
        <w:t xml:space="preserve">. </w:t>
      </w:r>
    </w:p>
    <w:p w14:paraId="03C58DCA" w14:textId="3FC21C10" w:rsidR="0038651A" w:rsidRPr="006502F8" w:rsidRDefault="00D56E13" w:rsidP="0084399A">
      <w:pPr>
        <w:spacing w:after="0"/>
      </w:pPr>
      <w:r>
        <w:t>N</w:t>
      </w:r>
      <w:r w:rsidR="009C2D66">
        <w:t xml:space="preserve">ext </w:t>
      </w:r>
      <w:r>
        <w:t>M</w:t>
      </w:r>
      <w:r w:rsidR="009C2D66">
        <w:t>eeting</w:t>
      </w:r>
      <w:r>
        <w:t xml:space="preserve">: </w:t>
      </w:r>
      <w:r w:rsidR="00846DF8">
        <w:t>Wednesday</w:t>
      </w:r>
      <w:r w:rsidR="0067430A">
        <w:t>,</w:t>
      </w:r>
      <w:r w:rsidR="00846DF8">
        <w:t xml:space="preserve"> </w:t>
      </w:r>
      <w:r w:rsidR="006D4C5B">
        <w:t>May</w:t>
      </w:r>
      <w:r w:rsidR="006E443C">
        <w:t xml:space="preserve"> 1</w:t>
      </w:r>
      <w:r w:rsidR="001611B9">
        <w:t>1</w:t>
      </w:r>
      <w:r w:rsidR="00846DF8" w:rsidRPr="00846DF8">
        <w:rPr>
          <w:vertAlign w:val="superscript"/>
        </w:rPr>
        <w:t>th</w:t>
      </w:r>
      <w:r w:rsidR="00846DF8">
        <w:t>, 2022, 6:30 PM</w:t>
      </w:r>
      <w:r w:rsidR="001611B9">
        <w:t xml:space="preserve"> (Meeting will be virtual, possible in-person for June Meeting)</w:t>
      </w:r>
    </w:p>
    <w:p w14:paraId="4CDD2F63" w14:textId="24911265" w:rsidR="0038651A" w:rsidRDefault="0038651A" w:rsidP="0084399A">
      <w:pPr>
        <w:spacing w:after="0"/>
      </w:pPr>
      <w:r>
        <w:t xml:space="preserve">Minutes Submitted By: </w:t>
      </w:r>
      <w:r w:rsidR="001122E5">
        <w:t>Melissa Irwin</w:t>
      </w:r>
    </w:p>
    <w:p w14:paraId="5C6FBADC" w14:textId="77777777" w:rsidR="0038651A" w:rsidRPr="0038651A" w:rsidRDefault="0038651A" w:rsidP="0084399A">
      <w:pPr>
        <w:spacing w:after="0"/>
      </w:pPr>
      <w:r>
        <w:t>Minutes Approved By:</w:t>
      </w:r>
      <w:r w:rsidR="006502F8">
        <w:t xml:space="preserve"> Executive &amp; Admin.</w:t>
      </w:r>
    </w:p>
    <w:p w14:paraId="45607837" w14:textId="77777777" w:rsidR="0084399A" w:rsidRDefault="0084399A" w:rsidP="0084399A">
      <w:pPr>
        <w:spacing w:after="0"/>
      </w:pPr>
    </w:p>
    <w:p w14:paraId="20F0BE35" w14:textId="77777777" w:rsidR="0084399A" w:rsidRDefault="0084399A" w:rsidP="0084399A">
      <w:pPr>
        <w:spacing w:after="0"/>
      </w:pPr>
    </w:p>
    <w:sectPr w:rsidR="0084399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C1797" w14:textId="77777777" w:rsidR="0014502B" w:rsidRDefault="0014502B" w:rsidP="0084399A">
      <w:pPr>
        <w:spacing w:after="0" w:line="240" w:lineRule="auto"/>
      </w:pPr>
      <w:r>
        <w:separator/>
      </w:r>
    </w:p>
  </w:endnote>
  <w:endnote w:type="continuationSeparator" w:id="0">
    <w:p w14:paraId="7E75A366" w14:textId="77777777" w:rsidR="0014502B" w:rsidRDefault="0014502B" w:rsidP="00843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DBB47" w14:textId="77777777" w:rsidR="0014502B" w:rsidRDefault="0014502B" w:rsidP="0084399A">
      <w:pPr>
        <w:spacing w:after="0" w:line="240" w:lineRule="auto"/>
      </w:pPr>
      <w:r>
        <w:separator/>
      </w:r>
    </w:p>
  </w:footnote>
  <w:footnote w:type="continuationSeparator" w:id="0">
    <w:p w14:paraId="44473677" w14:textId="77777777" w:rsidR="0014502B" w:rsidRDefault="0014502B" w:rsidP="008439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E1424C"/>
    <w:multiLevelType w:val="hybridMultilevel"/>
    <w:tmpl w:val="F2C87348"/>
    <w:lvl w:ilvl="0" w:tplc="01C2C38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rM0sjA2tbA0tjBV0lEKTi0uzszPAykwNKkFAG1o5U0tAAAA"/>
  </w:docVars>
  <w:rsids>
    <w:rsidRoot w:val="0084399A"/>
    <w:rsid w:val="00001ED2"/>
    <w:rsid w:val="0000312B"/>
    <w:rsid w:val="0000391F"/>
    <w:rsid w:val="00005A63"/>
    <w:rsid w:val="00006C9A"/>
    <w:rsid w:val="00007AC6"/>
    <w:rsid w:val="00007D05"/>
    <w:rsid w:val="0001398D"/>
    <w:rsid w:val="000168BC"/>
    <w:rsid w:val="00016FBD"/>
    <w:rsid w:val="00017EAD"/>
    <w:rsid w:val="000208A8"/>
    <w:rsid w:val="00023021"/>
    <w:rsid w:val="00023298"/>
    <w:rsid w:val="00023EFE"/>
    <w:rsid w:val="00025075"/>
    <w:rsid w:val="00026A9E"/>
    <w:rsid w:val="00027BB9"/>
    <w:rsid w:val="00027BEE"/>
    <w:rsid w:val="00035C26"/>
    <w:rsid w:val="00037EA9"/>
    <w:rsid w:val="00040629"/>
    <w:rsid w:val="000410B3"/>
    <w:rsid w:val="000412E1"/>
    <w:rsid w:val="0004508D"/>
    <w:rsid w:val="000521A8"/>
    <w:rsid w:val="00053C47"/>
    <w:rsid w:val="000547C7"/>
    <w:rsid w:val="000560E2"/>
    <w:rsid w:val="00056585"/>
    <w:rsid w:val="00056878"/>
    <w:rsid w:val="00057D7A"/>
    <w:rsid w:val="00062B2D"/>
    <w:rsid w:val="00062C23"/>
    <w:rsid w:val="0006413D"/>
    <w:rsid w:val="00064B1F"/>
    <w:rsid w:val="0006658E"/>
    <w:rsid w:val="00067D3A"/>
    <w:rsid w:val="00070992"/>
    <w:rsid w:val="0007498D"/>
    <w:rsid w:val="000763C8"/>
    <w:rsid w:val="00077187"/>
    <w:rsid w:val="000806E9"/>
    <w:rsid w:val="00084016"/>
    <w:rsid w:val="00084761"/>
    <w:rsid w:val="00084FF6"/>
    <w:rsid w:val="0008629E"/>
    <w:rsid w:val="000866BC"/>
    <w:rsid w:val="00086EF8"/>
    <w:rsid w:val="000877E4"/>
    <w:rsid w:val="0009240A"/>
    <w:rsid w:val="00093A6F"/>
    <w:rsid w:val="0009593A"/>
    <w:rsid w:val="00097A78"/>
    <w:rsid w:val="000A16B1"/>
    <w:rsid w:val="000A1B60"/>
    <w:rsid w:val="000A204E"/>
    <w:rsid w:val="000A29AD"/>
    <w:rsid w:val="000A2F73"/>
    <w:rsid w:val="000A43B0"/>
    <w:rsid w:val="000A5024"/>
    <w:rsid w:val="000A52A9"/>
    <w:rsid w:val="000A6034"/>
    <w:rsid w:val="000A62C5"/>
    <w:rsid w:val="000B0405"/>
    <w:rsid w:val="000B1C45"/>
    <w:rsid w:val="000B20D4"/>
    <w:rsid w:val="000B5C9C"/>
    <w:rsid w:val="000B5F4E"/>
    <w:rsid w:val="000B66BF"/>
    <w:rsid w:val="000C0325"/>
    <w:rsid w:val="000C3C93"/>
    <w:rsid w:val="000C3CF2"/>
    <w:rsid w:val="000C4E2B"/>
    <w:rsid w:val="000C5DE4"/>
    <w:rsid w:val="000C5FC3"/>
    <w:rsid w:val="000C6969"/>
    <w:rsid w:val="000D06CE"/>
    <w:rsid w:val="000D2C18"/>
    <w:rsid w:val="000D3160"/>
    <w:rsid w:val="000D4E9E"/>
    <w:rsid w:val="000D59C4"/>
    <w:rsid w:val="000D5F06"/>
    <w:rsid w:val="000E0E50"/>
    <w:rsid w:val="000E117D"/>
    <w:rsid w:val="000E137D"/>
    <w:rsid w:val="000E47CE"/>
    <w:rsid w:val="000E5764"/>
    <w:rsid w:val="000E5C6D"/>
    <w:rsid w:val="000E6EE7"/>
    <w:rsid w:val="000F205A"/>
    <w:rsid w:val="000F2421"/>
    <w:rsid w:val="000F32CB"/>
    <w:rsid w:val="000F4499"/>
    <w:rsid w:val="000F53A2"/>
    <w:rsid w:val="000F6716"/>
    <w:rsid w:val="000F77A9"/>
    <w:rsid w:val="000F77C6"/>
    <w:rsid w:val="000F7BF8"/>
    <w:rsid w:val="001009C9"/>
    <w:rsid w:val="00100D08"/>
    <w:rsid w:val="001016EE"/>
    <w:rsid w:val="001039BF"/>
    <w:rsid w:val="0010449F"/>
    <w:rsid w:val="001065EE"/>
    <w:rsid w:val="001070BF"/>
    <w:rsid w:val="00110A0F"/>
    <w:rsid w:val="001122E5"/>
    <w:rsid w:val="00115BD0"/>
    <w:rsid w:val="0011660C"/>
    <w:rsid w:val="00121D6B"/>
    <w:rsid w:val="00123492"/>
    <w:rsid w:val="0012406C"/>
    <w:rsid w:val="0012432C"/>
    <w:rsid w:val="00124E8B"/>
    <w:rsid w:val="001254B9"/>
    <w:rsid w:val="00126322"/>
    <w:rsid w:val="00126578"/>
    <w:rsid w:val="00130581"/>
    <w:rsid w:val="00130691"/>
    <w:rsid w:val="001345AD"/>
    <w:rsid w:val="00134C0D"/>
    <w:rsid w:val="00135838"/>
    <w:rsid w:val="0013589D"/>
    <w:rsid w:val="00136FF3"/>
    <w:rsid w:val="00141E1A"/>
    <w:rsid w:val="00144631"/>
    <w:rsid w:val="0014502B"/>
    <w:rsid w:val="00145569"/>
    <w:rsid w:val="001459E2"/>
    <w:rsid w:val="0015052D"/>
    <w:rsid w:val="001514D4"/>
    <w:rsid w:val="00151717"/>
    <w:rsid w:val="00151784"/>
    <w:rsid w:val="00151D34"/>
    <w:rsid w:val="00152F83"/>
    <w:rsid w:val="00153941"/>
    <w:rsid w:val="001550AE"/>
    <w:rsid w:val="00156993"/>
    <w:rsid w:val="001575C8"/>
    <w:rsid w:val="00160951"/>
    <w:rsid w:val="001611B9"/>
    <w:rsid w:val="00161897"/>
    <w:rsid w:val="00161C8F"/>
    <w:rsid w:val="00162C63"/>
    <w:rsid w:val="001644A4"/>
    <w:rsid w:val="00165185"/>
    <w:rsid w:val="0017102E"/>
    <w:rsid w:val="00171682"/>
    <w:rsid w:val="00171A01"/>
    <w:rsid w:val="001723B9"/>
    <w:rsid w:val="00176AA6"/>
    <w:rsid w:val="00176FDB"/>
    <w:rsid w:val="00180492"/>
    <w:rsid w:val="00182E0C"/>
    <w:rsid w:val="00183F8F"/>
    <w:rsid w:val="0018524A"/>
    <w:rsid w:val="0018623C"/>
    <w:rsid w:val="0018675C"/>
    <w:rsid w:val="00187560"/>
    <w:rsid w:val="00190D07"/>
    <w:rsid w:val="00190D15"/>
    <w:rsid w:val="0019148D"/>
    <w:rsid w:val="001927A9"/>
    <w:rsid w:val="00192919"/>
    <w:rsid w:val="00193987"/>
    <w:rsid w:val="00194DF5"/>
    <w:rsid w:val="001A0637"/>
    <w:rsid w:val="001A0C4B"/>
    <w:rsid w:val="001A1D30"/>
    <w:rsid w:val="001A1E21"/>
    <w:rsid w:val="001A2C9C"/>
    <w:rsid w:val="001A408F"/>
    <w:rsid w:val="001A7AC2"/>
    <w:rsid w:val="001B24BB"/>
    <w:rsid w:val="001B4A76"/>
    <w:rsid w:val="001B4DC0"/>
    <w:rsid w:val="001B6A5E"/>
    <w:rsid w:val="001B71FD"/>
    <w:rsid w:val="001B728E"/>
    <w:rsid w:val="001C1741"/>
    <w:rsid w:val="001C30CA"/>
    <w:rsid w:val="001C6B4B"/>
    <w:rsid w:val="001C6CF6"/>
    <w:rsid w:val="001D028D"/>
    <w:rsid w:val="001D0E0B"/>
    <w:rsid w:val="001D1CE0"/>
    <w:rsid w:val="001D42D1"/>
    <w:rsid w:val="001D6CCB"/>
    <w:rsid w:val="001D6D71"/>
    <w:rsid w:val="001D7369"/>
    <w:rsid w:val="001E0A2A"/>
    <w:rsid w:val="001E1769"/>
    <w:rsid w:val="001E26B2"/>
    <w:rsid w:val="001E3D8C"/>
    <w:rsid w:val="001E4050"/>
    <w:rsid w:val="001E48AF"/>
    <w:rsid w:val="001E5317"/>
    <w:rsid w:val="001E5ADE"/>
    <w:rsid w:val="001E5E5B"/>
    <w:rsid w:val="001E6A47"/>
    <w:rsid w:val="001E7432"/>
    <w:rsid w:val="001F148F"/>
    <w:rsid w:val="001F1939"/>
    <w:rsid w:val="001F2976"/>
    <w:rsid w:val="001F3C6A"/>
    <w:rsid w:val="001F54A8"/>
    <w:rsid w:val="001F7C19"/>
    <w:rsid w:val="00207A61"/>
    <w:rsid w:val="00210220"/>
    <w:rsid w:val="00213EA3"/>
    <w:rsid w:val="00214309"/>
    <w:rsid w:val="00214C9F"/>
    <w:rsid w:val="00215894"/>
    <w:rsid w:val="00215D22"/>
    <w:rsid w:val="00216C34"/>
    <w:rsid w:val="00217D61"/>
    <w:rsid w:val="00220648"/>
    <w:rsid w:val="00221061"/>
    <w:rsid w:val="002211E7"/>
    <w:rsid w:val="002218AD"/>
    <w:rsid w:val="0022304F"/>
    <w:rsid w:val="002254F6"/>
    <w:rsid w:val="002258E1"/>
    <w:rsid w:val="0022659E"/>
    <w:rsid w:val="00227266"/>
    <w:rsid w:val="00227658"/>
    <w:rsid w:val="0023109C"/>
    <w:rsid w:val="00232617"/>
    <w:rsid w:val="0023562A"/>
    <w:rsid w:val="002362F4"/>
    <w:rsid w:val="00236C45"/>
    <w:rsid w:val="002404E7"/>
    <w:rsid w:val="00241F6F"/>
    <w:rsid w:val="002439B7"/>
    <w:rsid w:val="0024400C"/>
    <w:rsid w:val="00244329"/>
    <w:rsid w:val="00246089"/>
    <w:rsid w:val="002501DF"/>
    <w:rsid w:val="00251B0B"/>
    <w:rsid w:val="002549EA"/>
    <w:rsid w:val="00254AEE"/>
    <w:rsid w:val="00254FE9"/>
    <w:rsid w:val="002617F2"/>
    <w:rsid w:val="002631D0"/>
    <w:rsid w:val="00266FCF"/>
    <w:rsid w:val="00267C88"/>
    <w:rsid w:val="00272E48"/>
    <w:rsid w:val="00273FC8"/>
    <w:rsid w:val="00280196"/>
    <w:rsid w:val="0028119D"/>
    <w:rsid w:val="00281CC3"/>
    <w:rsid w:val="00283F54"/>
    <w:rsid w:val="00284568"/>
    <w:rsid w:val="002857A8"/>
    <w:rsid w:val="00286B03"/>
    <w:rsid w:val="002900FF"/>
    <w:rsid w:val="00291775"/>
    <w:rsid w:val="00291E8C"/>
    <w:rsid w:val="002921C2"/>
    <w:rsid w:val="0029238A"/>
    <w:rsid w:val="002926E6"/>
    <w:rsid w:val="00293377"/>
    <w:rsid w:val="00293737"/>
    <w:rsid w:val="00294B74"/>
    <w:rsid w:val="002954B2"/>
    <w:rsid w:val="00295A16"/>
    <w:rsid w:val="00295FBF"/>
    <w:rsid w:val="00296FA5"/>
    <w:rsid w:val="002A682E"/>
    <w:rsid w:val="002B068F"/>
    <w:rsid w:val="002B0888"/>
    <w:rsid w:val="002B1AB2"/>
    <w:rsid w:val="002B1D8F"/>
    <w:rsid w:val="002B26C2"/>
    <w:rsid w:val="002B2A4C"/>
    <w:rsid w:val="002B5D49"/>
    <w:rsid w:val="002C3B6F"/>
    <w:rsid w:val="002C41E4"/>
    <w:rsid w:val="002C6EB8"/>
    <w:rsid w:val="002D0C81"/>
    <w:rsid w:val="002D2B8F"/>
    <w:rsid w:val="002D68A7"/>
    <w:rsid w:val="002D69B1"/>
    <w:rsid w:val="002D6A4E"/>
    <w:rsid w:val="002E2B87"/>
    <w:rsid w:val="002E38C7"/>
    <w:rsid w:val="002E40E7"/>
    <w:rsid w:val="002E78D0"/>
    <w:rsid w:val="002E7CBF"/>
    <w:rsid w:val="002F0DEA"/>
    <w:rsid w:val="002F2B3E"/>
    <w:rsid w:val="002F4206"/>
    <w:rsid w:val="002F44C0"/>
    <w:rsid w:val="002F4803"/>
    <w:rsid w:val="002F6E0F"/>
    <w:rsid w:val="002F7FA5"/>
    <w:rsid w:val="00302037"/>
    <w:rsid w:val="003027B2"/>
    <w:rsid w:val="0030642C"/>
    <w:rsid w:val="0030709B"/>
    <w:rsid w:val="0030745B"/>
    <w:rsid w:val="00312167"/>
    <w:rsid w:val="00312C43"/>
    <w:rsid w:val="00315FCC"/>
    <w:rsid w:val="00316860"/>
    <w:rsid w:val="00317399"/>
    <w:rsid w:val="003210A2"/>
    <w:rsid w:val="00321842"/>
    <w:rsid w:val="00322172"/>
    <w:rsid w:val="003228F8"/>
    <w:rsid w:val="0032423A"/>
    <w:rsid w:val="003245AE"/>
    <w:rsid w:val="00325DC4"/>
    <w:rsid w:val="0032657F"/>
    <w:rsid w:val="00326BD5"/>
    <w:rsid w:val="003312D6"/>
    <w:rsid w:val="00333677"/>
    <w:rsid w:val="00334736"/>
    <w:rsid w:val="003355BF"/>
    <w:rsid w:val="00335F09"/>
    <w:rsid w:val="0033788C"/>
    <w:rsid w:val="00340780"/>
    <w:rsid w:val="00343306"/>
    <w:rsid w:val="00343646"/>
    <w:rsid w:val="00344221"/>
    <w:rsid w:val="0034517A"/>
    <w:rsid w:val="00345691"/>
    <w:rsid w:val="00345EF2"/>
    <w:rsid w:val="003470C5"/>
    <w:rsid w:val="00350C4A"/>
    <w:rsid w:val="00351C48"/>
    <w:rsid w:val="00351FAC"/>
    <w:rsid w:val="00353308"/>
    <w:rsid w:val="00354651"/>
    <w:rsid w:val="00357E02"/>
    <w:rsid w:val="00360B8F"/>
    <w:rsid w:val="00360C96"/>
    <w:rsid w:val="003626E0"/>
    <w:rsid w:val="00363FC9"/>
    <w:rsid w:val="0036415C"/>
    <w:rsid w:val="0036477A"/>
    <w:rsid w:val="00367C28"/>
    <w:rsid w:val="003719C2"/>
    <w:rsid w:val="0037350E"/>
    <w:rsid w:val="00374D05"/>
    <w:rsid w:val="0037507E"/>
    <w:rsid w:val="0037542A"/>
    <w:rsid w:val="00375785"/>
    <w:rsid w:val="00376F7D"/>
    <w:rsid w:val="00383284"/>
    <w:rsid w:val="003850A8"/>
    <w:rsid w:val="0038651A"/>
    <w:rsid w:val="003904D9"/>
    <w:rsid w:val="0039689D"/>
    <w:rsid w:val="00396A23"/>
    <w:rsid w:val="003971EC"/>
    <w:rsid w:val="003A198F"/>
    <w:rsid w:val="003A21F9"/>
    <w:rsid w:val="003A3EFD"/>
    <w:rsid w:val="003A4820"/>
    <w:rsid w:val="003A4E0C"/>
    <w:rsid w:val="003A6657"/>
    <w:rsid w:val="003B0115"/>
    <w:rsid w:val="003B013E"/>
    <w:rsid w:val="003B2A57"/>
    <w:rsid w:val="003B442D"/>
    <w:rsid w:val="003B52A8"/>
    <w:rsid w:val="003B618B"/>
    <w:rsid w:val="003B6C16"/>
    <w:rsid w:val="003C05DF"/>
    <w:rsid w:val="003C2D12"/>
    <w:rsid w:val="003D0505"/>
    <w:rsid w:val="003D0ACA"/>
    <w:rsid w:val="003D261D"/>
    <w:rsid w:val="003D2AC7"/>
    <w:rsid w:val="003D2B95"/>
    <w:rsid w:val="003D5600"/>
    <w:rsid w:val="003E0154"/>
    <w:rsid w:val="003E0242"/>
    <w:rsid w:val="003E0E32"/>
    <w:rsid w:val="003E149E"/>
    <w:rsid w:val="003E18E3"/>
    <w:rsid w:val="003E2E0F"/>
    <w:rsid w:val="003E4DB6"/>
    <w:rsid w:val="003E7247"/>
    <w:rsid w:val="003E76BB"/>
    <w:rsid w:val="003E78AB"/>
    <w:rsid w:val="003E79A3"/>
    <w:rsid w:val="003F03AA"/>
    <w:rsid w:val="003F1B04"/>
    <w:rsid w:val="003F68E2"/>
    <w:rsid w:val="003F6BD3"/>
    <w:rsid w:val="004013F6"/>
    <w:rsid w:val="00401B72"/>
    <w:rsid w:val="00401C27"/>
    <w:rsid w:val="004020F0"/>
    <w:rsid w:val="0040335D"/>
    <w:rsid w:val="00403BF7"/>
    <w:rsid w:val="00404B80"/>
    <w:rsid w:val="00405FD5"/>
    <w:rsid w:val="00406C99"/>
    <w:rsid w:val="004072A5"/>
    <w:rsid w:val="004076EF"/>
    <w:rsid w:val="004102EB"/>
    <w:rsid w:val="004110B0"/>
    <w:rsid w:val="00412B59"/>
    <w:rsid w:val="00413E91"/>
    <w:rsid w:val="00413F4F"/>
    <w:rsid w:val="00415436"/>
    <w:rsid w:val="00416372"/>
    <w:rsid w:val="00417C5B"/>
    <w:rsid w:val="00425099"/>
    <w:rsid w:val="00425230"/>
    <w:rsid w:val="004259A6"/>
    <w:rsid w:val="00427525"/>
    <w:rsid w:val="004279B1"/>
    <w:rsid w:val="0043057E"/>
    <w:rsid w:val="00430EA8"/>
    <w:rsid w:val="00431068"/>
    <w:rsid w:val="00432B12"/>
    <w:rsid w:val="00434ADC"/>
    <w:rsid w:val="0043540E"/>
    <w:rsid w:val="00437187"/>
    <w:rsid w:val="00440414"/>
    <w:rsid w:val="004518BD"/>
    <w:rsid w:val="00452C74"/>
    <w:rsid w:val="00455346"/>
    <w:rsid w:val="004571AA"/>
    <w:rsid w:val="0046336C"/>
    <w:rsid w:val="00464188"/>
    <w:rsid w:val="00464488"/>
    <w:rsid w:val="00466236"/>
    <w:rsid w:val="004721D5"/>
    <w:rsid w:val="00472B43"/>
    <w:rsid w:val="00474EA8"/>
    <w:rsid w:val="00475153"/>
    <w:rsid w:val="0047521D"/>
    <w:rsid w:val="0048031E"/>
    <w:rsid w:val="0048419A"/>
    <w:rsid w:val="004851A1"/>
    <w:rsid w:val="00487BE1"/>
    <w:rsid w:val="00490743"/>
    <w:rsid w:val="00492AFC"/>
    <w:rsid w:val="00494201"/>
    <w:rsid w:val="004969E7"/>
    <w:rsid w:val="0049748F"/>
    <w:rsid w:val="004A0356"/>
    <w:rsid w:val="004A1A61"/>
    <w:rsid w:val="004A2D9C"/>
    <w:rsid w:val="004A37E6"/>
    <w:rsid w:val="004A3DCD"/>
    <w:rsid w:val="004A4FF4"/>
    <w:rsid w:val="004B069A"/>
    <w:rsid w:val="004B0BC5"/>
    <w:rsid w:val="004B119D"/>
    <w:rsid w:val="004B1B44"/>
    <w:rsid w:val="004B692C"/>
    <w:rsid w:val="004B7669"/>
    <w:rsid w:val="004C0353"/>
    <w:rsid w:val="004C12AA"/>
    <w:rsid w:val="004C308A"/>
    <w:rsid w:val="004C61A2"/>
    <w:rsid w:val="004C61E9"/>
    <w:rsid w:val="004C623C"/>
    <w:rsid w:val="004C76DA"/>
    <w:rsid w:val="004C78D7"/>
    <w:rsid w:val="004D0072"/>
    <w:rsid w:val="004D0F71"/>
    <w:rsid w:val="004D2441"/>
    <w:rsid w:val="004D2FC0"/>
    <w:rsid w:val="004D6964"/>
    <w:rsid w:val="004E04C6"/>
    <w:rsid w:val="004E074B"/>
    <w:rsid w:val="004E2AEC"/>
    <w:rsid w:val="004E4FB6"/>
    <w:rsid w:val="004E6421"/>
    <w:rsid w:val="004E6AFB"/>
    <w:rsid w:val="004F06D9"/>
    <w:rsid w:val="004F07B8"/>
    <w:rsid w:val="004F0C77"/>
    <w:rsid w:val="004F0CE6"/>
    <w:rsid w:val="004F137D"/>
    <w:rsid w:val="004F4D6B"/>
    <w:rsid w:val="004F5DA4"/>
    <w:rsid w:val="004F622A"/>
    <w:rsid w:val="004F69D9"/>
    <w:rsid w:val="00500037"/>
    <w:rsid w:val="005006D6"/>
    <w:rsid w:val="005017DD"/>
    <w:rsid w:val="005029A0"/>
    <w:rsid w:val="005033D2"/>
    <w:rsid w:val="0050370A"/>
    <w:rsid w:val="00503F71"/>
    <w:rsid w:val="00507285"/>
    <w:rsid w:val="0051072E"/>
    <w:rsid w:val="005107CC"/>
    <w:rsid w:val="005133BB"/>
    <w:rsid w:val="00513DC0"/>
    <w:rsid w:val="00514469"/>
    <w:rsid w:val="00515755"/>
    <w:rsid w:val="00520157"/>
    <w:rsid w:val="00521ACE"/>
    <w:rsid w:val="0052297E"/>
    <w:rsid w:val="00525BC4"/>
    <w:rsid w:val="0052639B"/>
    <w:rsid w:val="005344B2"/>
    <w:rsid w:val="005348A5"/>
    <w:rsid w:val="005352C4"/>
    <w:rsid w:val="005368E3"/>
    <w:rsid w:val="00537654"/>
    <w:rsid w:val="005401CD"/>
    <w:rsid w:val="00540C7F"/>
    <w:rsid w:val="005452AB"/>
    <w:rsid w:val="00545826"/>
    <w:rsid w:val="00546157"/>
    <w:rsid w:val="005508D4"/>
    <w:rsid w:val="005508EF"/>
    <w:rsid w:val="0055208C"/>
    <w:rsid w:val="00556A52"/>
    <w:rsid w:val="00556ABD"/>
    <w:rsid w:val="0056014E"/>
    <w:rsid w:val="0056376F"/>
    <w:rsid w:val="00564BA5"/>
    <w:rsid w:val="0056579E"/>
    <w:rsid w:val="00566285"/>
    <w:rsid w:val="005677FA"/>
    <w:rsid w:val="00573B6E"/>
    <w:rsid w:val="0057414E"/>
    <w:rsid w:val="0057486E"/>
    <w:rsid w:val="00574D18"/>
    <w:rsid w:val="00576685"/>
    <w:rsid w:val="00576D32"/>
    <w:rsid w:val="00581881"/>
    <w:rsid w:val="0058435B"/>
    <w:rsid w:val="00586514"/>
    <w:rsid w:val="005910D3"/>
    <w:rsid w:val="005919A3"/>
    <w:rsid w:val="005928DC"/>
    <w:rsid w:val="005939D6"/>
    <w:rsid w:val="00593EF7"/>
    <w:rsid w:val="00594BE2"/>
    <w:rsid w:val="00595B37"/>
    <w:rsid w:val="005A24BC"/>
    <w:rsid w:val="005A31CF"/>
    <w:rsid w:val="005A54A8"/>
    <w:rsid w:val="005A6AE3"/>
    <w:rsid w:val="005A7C8C"/>
    <w:rsid w:val="005A7EA1"/>
    <w:rsid w:val="005B1199"/>
    <w:rsid w:val="005B19D3"/>
    <w:rsid w:val="005B1A3E"/>
    <w:rsid w:val="005B1CEE"/>
    <w:rsid w:val="005B1D8D"/>
    <w:rsid w:val="005B2116"/>
    <w:rsid w:val="005B3C0A"/>
    <w:rsid w:val="005B3E59"/>
    <w:rsid w:val="005B6B0A"/>
    <w:rsid w:val="005B759A"/>
    <w:rsid w:val="005C030F"/>
    <w:rsid w:val="005C2545"/>
    <w:rsid w:val="005C2D3B"/>
    <w:rsid w:val="005C51F4"/>
    <w:rsid w:val="005C574F"/>
    <w:rsid w:val="005C7F2C"/>
    <w:rsid w:val="005D0314"/>
    <w:rsid w:val="005D1478"/>
    <w:rsid w:val="005D4116"/>
    <w:rsid w:val="005D5B65"/>
    <w:rsid w:val="005E085C"/>
    <w:rsid w:val="005E18D0"/>
    <w:rsid w:val="005E1AEB"/>
    <w:rsid w:val="005E2822"/>
    <w:rsid w:val="005E2C04"/>
    <w:rsid w:val="005E31DF"/>
    <w:rsid w:val="005E3AB7"/>
    <w:rsid w:val="005E4444"/>
    <w:rsid w:val="005E4AB4"/>
    <w:rsid w:val="005E52C0"/>
    <w:rsid w:val="005E667E"/>
    <w:rsid w:val="005F0D0B"/>
    <w:rsid w:val="005F1C02"/>
    <w:rsid w:val="005F2C82"/>
    <w:rsid w:val="005F739B"/>
    <w:rsid w:val="0060079C"/>
    <w:rsid w:val="00601729"/>
    <w:rsid w:val="0060526A"/>
    <w:rsid w:val="00606330"/>
    <w:rsid w:val="006133A3"/>
    <w:rsid w:val="00613546"/>
    <w:rsid w:val="006155BA"/>
    <w:rsid w:val="006161C2"/>
    <w:rsid w:val="00616E4D"/>
    <w:rsid w:val="00617135"/>
    <w:rsid w:val="006173EF"/>
    <w:rsid w:val="00621F8E"/>
    <w:rsid w:val="00622143"/>
    <w:rsid w:val="0062421C"/>
    <w:rsid w:val="00624C78"/>
    <w:rsid w:val="0062501D"/>
    <w:rsid w:val="00625794"/>
    <w:rsid w:val="00625A46"/>
    <w:rsid w:val="00626AA7"/>
    <w:rsid w:val="00630F49"/>
    <w:rsid w:val="00631129"/>
    <w:rsid w:val="00631C5B"/>
    <w:rsid w:val="00632380"/>
    <w:rsid w:val="006344E4"/>
    <w:rsid w:val="006375E1"/>
    <w:rsid w:val="00637C53"/>
    <w:rsid w:val="00640502"/>
    <w:rsid w:val="00640B7D"/>
    <w:rsid w:val="00642800"/>
    <w:rsid w:val="00644B19"/>
    <w:rsid w:val="00644D8B"/>
    <w:rsid w:val="00646BAE"/>
    <w:rsid w:val="0064721F"/>
    <w:rsid w:val="006502F8"/>
    <w:rsid w:val="00650645"/>
    <w:rsid w:val="00650648"/>
    <w:rsid w:val="006508C2"/>
    <w:rsid w:val="00654274"/>
    <w:rsid w:val="006564B7"/>
    <w:rsid w:val="00657E8B"/>
    <w:rsid w:val="00661B32"/>
    <w:rsid w:val="00663461"/>
    <w:rsid w:val="006642C1"/>
    <w:rsid w:val="0066455F"/>
    <w:rsid w:val="00665A25"/>
    <w:rsid w:val="00672342"/>
    <w:rsid w:val="00673FEF"/>
    <w:rsid w:val="0067430A"/>
    <w:rsid w:val="00674B20"/>
    <w:rsid w:val="00676183"/>
    <w:rsid w:val="006773ED"/>
    <w:rsid w:val="00683CAB"/>
    <w:rsid w:val="00693BE4"/>
    <w:rsid w:val="00693C28"/>
    <w:rsid w:val="006964A9"/>
    <w:rsid w:val="00696759"/>
    <w:rsid w:val="00697336"/>
    <w:rsid w:val="006A00EF"/>
    <w:rsid w:val="006A1927"/>
    <w:rsid w:val="006A535A"/>
    <w:rsid w:val="006A5C96"/>
    <w:rsid w:val="006A62B1"/>
    <w:rsid w:val="006A69B2"/>
    <w:rsid w:val="006B1028"/>
    <w:rsid w:val="006B2C21"/>
    <w:rsid w:val="006B45BC"/>
    <w:rsid w:val="006B494E"/>
    <w:rsid w:val="006B6927"/>
    <w:rsid w:val="006C0298"/>
    <w:rsid w:val="006C4BCF"/>
    <w:rsid w:val="006C6E6D"/>
    <w:rsid w:val="006D00F4"/>
    <w:rsid w:val="006D3300"/>
    <w:rsid w:val="006D4C5B"/>
    <w:rsid w:val="006D590E"/>
    <w:rsid w:val="006D5FE5"/>
    <w:rsid w:val="006D6115"/>
    <w:rsid w:val="006D6DAF"/>
    <w:rsid w:val="006D7999"/>
    <w:rsid w:val="006E069C"/>
    <w:rsid w:val="006E30DE"/>
    <w:rsid w:val="006E36C6"/>
    <w:rsid w:val="006E3EC0"/>
    <w:rsid w:val="006E443C"/>
    <w:rsid w:val="006E593B"/>
    <w:rsid w:val="006E63AB"/>
    <w:rsid w:val="006F15C9"/>
    <w:rsid w:val="006F28DE"/>
    <w:rsid w:val="006F427E"/>
    <w:rsid w:val="006F694C"/>
    <w:rsid w:val="006F6ACF"/>
    <w:rsid w:val="006F7DEE"/>
    <w:rsid w:val="0070087C"/>
    <w:rsid w:val="0070168C"/>
    <w:rsid w:val="0070338F"/>
    <w:rsid w:val="00704A41"/>
    <w:rsid w:val="00706854"/>
    <w:rsid w:val="0071424C"/>
    <w:rsid w:val="007145DC"/>
    <w:rsid w:val="00714AC8"/>
    <w:rsid w:val="00715407"/>
    <w:rsid w:val="00720918"/>
    <w:rsid w:val="0072265B"/>
    <w:rsid w:val="007227DF"/>
    <w:rsid w:val="00723A3B"/>
    <w:rsid w:val="0072500F"/>
    <w:rsid w:val="007257BC"/>
    <w:rsid w:val="0072594B"/>
    <w:rsid w:val="00726799"/>
    <w:rsid w:val="00726B8C"/>
    <w:rsid w:val="00730158"/>
    <w:rsid w:val="0073148E"/>
    <w:rsid w:val="00732175"/>
    <w:rsid w:val="00735A86"/>
    <w:rsid w:val="00736103"/>
    <w:rsid w:val="00737F67"/>
    <w:rsid w:val="00741C43"/>
    <w:rsid w:val="00741D7C"/>
    <w:rsid w:val="00741F8F"/>
    <w:rsid w:val="00742819"/>
    <w:rsid w:val="007429E8"/>
    <w:rsid w:val="00743C63"/>
    <w:rsid w:val="00751D7D"/>
    <w:rsid w:val="00754675"/>
    <w:rsid w:val="007569B3"/>
    <w:rsid w:val="007570E0"/>
    <w:rsid w:val="007647EC"/>
    <w:rsid w:val="00764AE9"/>
    <w:rsid w:val="0076584C"/>
    <w:rsid w:val="00766233"/>
    <w:rsid w:val="00766312"/>
    <w:rsid w:val="00767EFC"/>
    <w:rsid w:val="007709E1"/>
    <w:rsid w:val="00770D6B"/>
    <w:rsid w:val="00771535"/>
    <w:rsid w:val="00771B52"/>
    <w:rsid w:val="00772CB1"/>
    <w:rsid w:val="0077332A"/>
    <w:rsid w:val="00774072"/>
    <w:rsid w:val="00774718"/>
    <w:rsid w:val="00774BDC"/>
    <w:rsid w:val="007759BE"/>
    <w:rsid w:val="00775B99"/>
    <w:rsid w:val="007825FD"/>
    <w:rsid w:val="0078560F"/>
    <w:rsid w:val="00785BEC"/>
    <w:rsid w:val="007864D7"/>
    <w:rsid w:val="0078730B"/>
    <w:rsid w:val="0078796F"/>
    <w:rsid w:val="00790BD9"/>
    <w:rsid w:val="007926B8"/>
    <w:rsid w:val="007934D5"/>
    <w:rsid w:val="0079542E"/>
    <w:rsid w:val="00797B0E"/>
    <w:rsid w:val="007A057E"/>
    <w:rsid w:val="007A1059"/>
    <w:rsid w:val="007A14FE"/>
    <w:rsid w:val="007A1FEB"/>
    <w:rsid w:val="007A2D1B"/>
    <w:rsid w:val="007A4949"/>
    <w:rsid w:val="007A5A1B"/>
    <w:rsid w:val="007A7746"/>
    <w:rsid w:val="007B23D4"/>
    <w:rsid w:val="007B24C3"/>
    <w:rsid w:val="007B3A04"/>
    <w:rsid w:val="007B3FFA"/>
    <w:rsid w:val="007B4394"/>
    <w:rsid w:val="007B5BBC"/>
    <w:rsid w:val="007B7C94"/>
    <w:rsid w:val="007C15A2"/>
    <w:rsid w:val="007C15C7"/>
    <w:rsid w:val="007C3B6F"/>
    <w:rsid w:val="007C3C60"/>
    <w:rsid w:val="007C4BD5"/>
    <w:rsid w:val="007C5065"/>
    <w:rsid w:val="007C5496"/>
    <w:rsid w:val="007C5532"/>
    <w:rsid w:val="007C79EA"/>
    <w:rsid w:val="007D1808"/>
    <w:rsid w:val="007D2F15"/>
    <w:rsid w:val="007D50AB"/>
    <w:rsid w:val="007D5E22"/>
    <w:rsid w:val="007E04DD"/>
    <w:rsid w:val="007E342C"/>
    <w:rsid w:val="007E7EC5"/>
    <w:rsid w:val="007F0F5C"/>
    <w:rsid w:val="007F2952"/>
    <w:rsid w:val="007F29AE"/>
    <w:rsid w:val="007F3218"/>
    <w:rsid w:val="007F34CC"/>
    <w:rsid w:val="007F7F4D"/>
    <w:rsid w:val="008002CC"/>
    <w:rsid w:val="00800637"/>
    <w:rsid w:val="00801E1E"/>
    <w:rsid w:val="008021DF"/>
    <w:rsid w:val="008068EB"/>
    <w:rsid w:val="00810A4B"/>
    <w:rsid w:val="00811CC8"/>
    <w:rsid w:val="00813072"/>
    <w:rsid w:val="008133B2"/>
    <w:rsid w:val="00816DCA"/>
    <w:rsid w:val="008207A8"/>
    <w:rsid w:val="0082142A"/>
    <w:rsid w:val="0082378F"/>
    <w:rsid w:val="00823A79"/>
    <w:rsid w:val="008255A3"/>
    <w:rsid w:val="008260C6"/>
    <w:rsid w:val="008261CB"/>
    <w:rsid w:val="00827A03"/>
    <w:rsid w:val="0083005F"/>
    <w:rsid w:val="0083232F"/>
    <w:rsid w:val="00832CC8"/>
    <w:rsid w:val="00833543"/>
    <w:rsid w:val="008335A3"/>
    <w:rsid w:val="0083426A"/>
    <w:rsid w:val="008349EA"/>
    <w:rsid w:val="00834A63"/>
    <w:rsid w:val="008355DC"/>
    <w:rsid w:val="00836DFF"/>
    <w:rsid w:val="00841404"/>
    <w:rsid w:val="008417C2"/>
    <w:rsid w:val="00842D70"/>
    <w:rsid w:val="0084351F"/>
    <w:rsid w:val="0084399A"/>
    <w:rsid w:val="00843F53"/>
    <w:rsid w:val="00846964"/>
    <w:rsid w:val="00846DF8"/>
    <w:rsid w:val="00852231"/>
    <w:rsid w:val="00852DFD"/>
    <w:rsid w:val="008539F4"/>
    <w:rsid w:val="008547B5"/>
    <w:rsid w:val="0085594B"/>
    <w:rsid w:val="00856067"/>
    <w:rsid w:val="00864669"/>
    <w:rsid w:val="0086660A"/>
    <w:rsid w:val="00866AAC"/>
    <w:rsid w:val="008676D7"/>
    <w:rsid w:val="00872CBB"/>
    <w:rsid w:val="00873C97"/>
    <w:rsid w:val="0087438C"/>
    <w:rsid w:val="00875B29"/>
    <w:rsid w:val="00876204"/>
    <w:rsid w:val="0087789D"/>
    <w:rsid w:val="00881AD5"/>
    <w:rsid w:val="00882FF7"/>
    <w:rsid w:val="00883F11"/>
    <w:rsid w:val="00884B67"/>
    <w:rsid w:val="00885333"/>
    <w:rsid w:val="008856C6"/>
    <w:rsid w:val="00887CDA"/>
    <w:rsid w:val="0089052A"/>
    <w:rsid w:val="00890AE4"/>
    <w:rsid w:val="00891261"/>
    <w:rsid w:val="008931E0"/>
    <w:rsid w:val="0089495E"/>
    <w:rsid w:val="0089673A"/>
    <w:rsid w:val="00897EC6"/>
    <w:rsid w:val="008A2867"/>
    <w:rsid w:val="008A3AAA"/>
    <w:rsid w:val="008A45E6"/>
    <w:rsid w:val="008A54B9"/>
    <w:rsid w:val="008B23A9"/>
    <w:rsid w:val="008B660C"/>
    <w:rsid w:val="008B76F2"/>
    <w:rsid w:val="008C2914"/>
    <w:rsid w:val="008C4D90"/>
    <w:rsid w:val="008C74E8"/>
    <w:rsid w:val="008C7B55"/>
    <w:rsid w:val="008D1F83"/>
    <w:rsid w:val="008D5ED6"/>
    <w:rsid w:val="008D60F2"/>
    <w:rsid w:val="008D7D51"/>
    <w:rsid w:val="008E37B8"/>
    <w:rsid w:val="008E3883"/>
    <w:rsid w:val="008E44C5"/>
    <w:rsid w:val="008E4FE6"/>
    <w:rsid w:val="008E7D8B"/>
    <w:rsid w:val="008F06F1"/>
    <w:rsid w:val="008F0CB8"/>
    <w:rsid w:val="008F107B"/>
    <w:rsid w:val="008F2CBE"/>
    <w:rsid w:val="009005B7"/>
    <w:rsid w:val="0090096F"/>
    <w:rsid w:val="009009BA"/>
    <w:rsid w:val="009013ED"/>
    <w:rsid w:val="0090262C"/>
    <w:rsid w:val="0090277D"/>
    <w:rsid w:val="00904AFC"/>
    <w:rsid w:val="0090779E"/>
    <w:rsid w:val="009106EE"/>
    <w:rsid w:val="00913639"/>
    <w:rsid w:val="00913A26"/>
    <w:rsid w:val="00921718"/>
    <w:rsid w:val="00921BAB"/>
    <w:rsid w:val="00923113"/>
    <w:rsid w:val="00923A58"/>
    <w:rsid w:val="0092586E"/>
    <w:rsid w:val="0093083D"/>
    <w:rsid w:val="00930D4F"/>
    <w:rsid w:val="00931261"/>
    <w:rsid w:val="00931322"/>
    <w:rsid w:val="00934C33"/>
    <w:rsid w:val="00935EA9"/>
    <w:rsid w:val="009372D7"/>
    <w:rsid w:val="0094070E"/>
    <w:rsid w:val="00943453"/>
    <w:rsid w:val="009455A2"/>
    <w:rsid w:val="00945BCD"/>
    <w:rsid w:val="009520EE"/>
    <w:rsid w:val="00952146"/>
    <w:rsid w:val="00952A75"/>
    <w:rsid w:val="0095326F"/>
    <w:rsid w:val="009600A7"/>
    <w:rsid w:val="0096083E"/>
    <w:rsid w:val="00960840"/>
    <w:rsid w:val="00960E9C"/>
    <w:rsid w:val="009610C2"/>
    <w:rsid w:val="00965E9E"/>
    <w:rsid w:val="00970950"/>
    <w:rsid w:val="00977208"/>
    <w:rsid w:val="009826AE"/>
    <w:rsid w:val="009834D6"/>
    <w:rsid w:val="00985573"/>
    <w:rsid w:val="0098653B"/>
    <w:rsid w:val="009878C7"/>
    <w:rsid w:val="00991363"/>
    <w:rsid w:val="00993563"/>
    <w:rsid w:val="00994EB9"/>
    <w:rsid w:val="0099543D"/>
    <w:rsid w:val="00995711"/>
    <w:rsid w:val="00995E8E"/>
    <w:rsid w:val="009A0EEA"/>
    <w:rsid w:val="009A1AA8"/>
    <w:rsid w:val="009B784F"/>
    <w:rsid w:val="009B786D"/>
    <w:rsid w:val="009C0B92"/>
    <w:rsid w:val="009C1717"/>
    <w:rsid w:val="009C1F8C"/>
    <w:rsid w:val="009C2D66"/>
    <w:rsid w:val="009C3848"/>
    <w:rsid w:val="009C64F2"/>
    <w:rsid w:val="009D0D08"/>
    <w:rsid w:val="009D1957"/>
    <w:rsid w:val="009D20E8"/>
    <w:rsid w:val="009D2719"/>
    <w:rsid w:val="009D323B"/>
    <w:rsid w:val="009D4993"/>
    <w:rsid w:val="009D5696"/>
    <w:rsid w:val="009D57D1"/>
    <w:rsid w:val="009E0B58"/>
    <w:rsid w:val="009E10C1"/>
    <w:rsid w:val="009E1104"/>
    <w:rsid w:val="009E30DE"/>
    <w:rsid w:val="009E5770"/>
    <w:rsid w:val="009F0771"/>
    <w:rsid w:val="009F1E88"/>
    <w:rsid w:val="009F379A"/>
    <w:rsid w:val="009F3862"/>
    <w:rsid w:val="009F4182"/>
    <w:rsid w:val="00A02B11"/>
    <w:rsid w:val="00A02BE0"/>
    <w:rsid w:val="00A128F2"/>
    <w:rsid w:val="00A13103"/>
    <w:rsid w:val="00A139A7"/>
    <w:rsid w:val="00A14B39"/>
    <w:rsid w:val="00A151B9"/>
    <w:rsid w:val="00A1527A"/>
    <w:rsid w:val="00A218D1"/>
    <w:rsid w:val="00A25094"/>
    <w:rsid w:val="00A25F78"/>
    <w:rsid w:val="00A26345"/>
    <w:rsid w:val="00A372EC"/>
    <w:rsid w:val="00A4249D"/>
    <w:rsid w:val="00A44C73"/>
    <w:rsid w:val="00A47344"/>
    <w:rsid w:val="00A50CEE"/>
    <w:rsid w:val="00A52428"/>
    <w:rsid w:val="00A56D9C"/>
    <w:rsid w:val="00A57B73"/>
    <w:rsid w:val="00A61645"/>
    <w:rsid w:val="00A617B7"/>
    <w:rsid w:val="00A63998"/>
    <w:rsid w:val="00A65660"/>
    <w:rsid w:val="00A66985"/>
    <w:rsid w:val="00A67857"/>
    <w:rsid w:val="00A700CD"/>
    <w:rsid w:val="00A74F5F"/>
    <w:rsid w:val="00A806E7"/>
    <w:rsid w:val="00A80E83"/>
    <w:rsid w:val="00A83D66"/>
    <w:rsid w:val="00A84DED"/>
    <w:rsid w:val="00A8588C"/>
    <w:rsid w:val="00A90E51"/>
    <w:rsid w:val="00A92BBC"/>
    <w:rsid w:val="00A92E3B"/>
    <w:rsid w:val="00A95B9F"/>
    <w:rsid w:val="00A96CC7"/>
    <w:rsid w:val="00A976F8"/>
    <w:rsid w:val="00A97725"/>
    <w:rsid w:val="00AA35A1"/>
    <w:rsid w:val="00AA5210"/>
    <w:rsid w:val="00AA641B"/>
    <w:rsid w:val="00AB0D03"/>
    <w:rsid w:val="00AB736B"/>
    <w:rsid w:val="00AC19D3"/>
    <w:rsid w:val="00AC4549"/>
    <w:rsid w:val="00AC621D"/>
    <w:rsid w:val="00AC62F9"/>
    <w:rsid w:val="00AD42DB"/>
    <w:rsid w:val="00AD7651"/>
    <w:rsid w:val="00AD7C76"/>
    <w:rsid w:val="00AE067F"/>
    <w:rsid w:val="00AE2817"/>
    <w:rsid w:val="00AE2FA8"/>
    <w:rsid w:val="00AE522E"/>
    <w:rsid w:val="00AE5B25"/>
    <w:rsid w:val="00AE60EE"/>
    <w:rsid w:val="00AE7701"/>
    <w:rsid w:val="00AF2050"/>
    <w:rsid w:val="00AF3F49"/>
    <w:rsid w:val="00AF4F92"/>
    <w:rsid w:val="00AF6435"/>
    <w:rsid w:val="00B00439"/>
    <w:rsid w:val="00B00536"/>
    <w:rsid w:val="00B00B7B"/>
    <w:rsid w:val="00B00D70"/>
    <w:rsid w:val="00B01F85"/>
    <w:rsid w:val="00B03807"/>
    <w:rsid w:val="00B07C41"/>
    <w:rsid w:val="00B11E0E"/>
    <w:rsid w:val="00B1355B"/>
    <w:rsid w:val="00B14F69"/>
    <w:rsid w:val="00B20BC2"/>
    <w:rsid w:val="00B25052"/>
    <w:rsid w:val="00B25DE6"/>
    <w:rsid w:val="00B279D2"/>
    <w:rsid w:val="00B3242C"/>
    <w:rsid w:val="00B3249C"/>
    <w:rsid w:val="00B32BB4"/>
    <w:rsid w:val="00B42149"/>
    <w:rsid w:val="00B458C1"/>
    <w:rsid w:val="00B45DB4"/>
    <w:rsid w:val="00B4611D"/>
    <w:rsid w:val="00B50E60"/>
    <w:rsid w:val="00B51201"/>
    <w:rsid w:val="00B51733"/>
    <w:rsid w:val="00B51EDA"/>
    <w:rsid w:val="00B52D38"/>
    <w:rsid w:val="00B55966"/>
    <w:rsid w:val="00B63F18"/>
    <w:rsid w:val="00B65A87"/>
    <w:rsid w:val="00B65DD4"/>
    <w:rsid w:val="00B67846"/>
    <w:rsid w:val="00B70185"/>
    <w:rsid w:val="00B70B46"/>
    <w:rsid w:val="00B7677C"/>
    <w:rsid w:val="00B7696D"/>
    <w:rsid w:val="00B77D19"/>
    <w:rsid w:val="00B80A85"/>
    <w:rsid w:val="00B81BFC"/>
    <w:rsid w:val="00B829DD"/>
    <w:rsid w:val="00B82D3C"/>
    <w:rsid w:val="00B82FE0"/>
    <w:rsid w:val="00B8322C"/>
    <w:rsid w:val="00B83958"/>
    <w:rsid w:val="00B874E0"/>
    <w:rsid w:val="00B91AF9"/>
    <w:rsid w:val="00B9254C"/>
    <w:rsid w:val="00B92B77"/>
    <w:rsid w:val="00B93984"/>
    <w:rsid w:val="00B94440"/>
    <w:rsid w:val="00B94845"/>
    <w:rsid w:val="00B9540C"/>
    <w:rsid w:val="00B96C0C"/>
    <w:rsid w:val="00BA0EC1"/>
    <w:rsid w:val="00BA142A"/>
    <w:rsid w:val="00BA1A1D"/>
    <w:rsid w:val="00BA20D6"/>
    <w:rsid w:val="00BA29E9"/>
    <w:rsid w:val="00BA389A"/>
    <w:rsid w:val="00BA405A"/>
    <w:rsid w:val="00BA45CE"/>
    <w:rsid w:val="00BA5714"/>
    <w:rsid w:val="00BA57E8"/>
    <w:rsid w:val="00BB0CAC"/>
    <w:rsid w:val="00BB1302"/>
    <w:rsid w:val="00BB1638"/>
    <w:rsid w:val="00BB21C3"/>
    <w:rsid w:val="00BB26F8"/>
    <w:rsid w:val="00BB3114"/>
    <w:rsid w:val="00BB3DF1"/>
    <w:rsid w:val="00BB4420"/>
    <w:rsid w:val="00BB4B09"/>
    <w:rsid w:val="00BC0936"/>
    <w:rsid w:val="00BC12EA"/>
    <w:rsid w:val="00BC161F"/>
    <w:rsid w:val="00BC33D3"/>
    <w:rsid w:val="00BC50EF"/>
    <w:rsid w:val="00BC5F5F"/>
    <w:rsid w:val="00BC7422"/>
    <w:rsid w:val="00BC7585"/>
    <w:rsid w:val="00BD2964"/>
    <w:rsid w:val="00BD337A"/>
    <w:rsid w:val="00BD3F9C"/>
    <w:rsid w:val="00BD4E05"/>
    <w:rsid w:val="00BD6A43"/>
    <w:rsid w:val="00BE0166"/>
    <w:rsid w:val="00BE0648"/>
    <w:rsid w:val="00BE2095"/>
    <w:rsid w:val="00BE2F4F"/>
    <w:rsid w:val="00BE39A2"/>
    <w:rsid w:val="00BE3FFF"/>
    <w:rsid w:val="00BE52E3"/>
    <w:rsid w:val="00BE5732"/>
    <w:rsid w:val="00BE79C0"/>
    <w:rsid w:val="00BF1BC8"/>
    <w:rsid w:val="00BF2154"/>
    <w:rsid w:val="00BF3675"/>
    <w:rsid w:val="00BF5B52"/>
    <w:rsid w:val="00BF6A33"/>
    <w:rsid w:val="00BF6D79"/>
    <w:rsid w:val="00C00744"/>
    <w:rsid w:val="00C03B04"/>
    <w:rsid w:val="00C03FEB"/>
    <w:rsid w:val="00C05408"/>
    <w:rsid w:val="00C05D6C"/>
    <w:rsid w:val="00C102A0"/>
    <w:rsid w:val="00C118F7"/>
    <w:rsid w:val="00C147D3"/>
    <w:rsid w:val="00C208FE"/>
    <w:rsid w:val="00C244FC"/>
    <w:rsid w:val="00C279C2"/>
    <w:rsid w:val="00C27FEF"/>
    <w:rsid w:val="00C3172E"/>
    <w:rsid w:val="00C33584"/>
    <w:rsid w:val="00C33A45"/>
    <w:rsid w:val="00C35F8B"/>
    <w:rsid w:val="00C365EE"/>
    <w:rsid w:val="00C36814"/>
    <w:rsid w:val="00C36857"/>
    <w:rsid w:val="00C369A6"/>
    <w:rsid w:val="00C41247"/>
    <w:rsid w:val="00C412D3"/>
    <w:rsid w:val="00C41F07"/>
    <w:rsid w:val="00C43EF6"/>
    <w:rsid w:val="00C46BB2"/>
    <w:rsid w:val="00C47908"/>
    <w:rsid w:val="00C513F1"/>
    <w:rsid w:val="00C52155"/>
    <w:rsid w:val="00C53A82"/>
    <w:rsid w:val="00C554B4"/>
    <w:rsid w:val="00C55840"/>
    <w:rsid w:val="00C55F77"/>
    <w:rsid w:val="00C57FB8"/>
    <w:rsid w:val="00C61607"/>
    <w:rsid w:val="00C616CD"/>
    <w:rsid w:val="00C628C6"/>
    <w:rsid w:val="00C64098"/>
    <w:rsid w:val="00C6505B"/>
    <w:rsid w:val="00C73588"/>
    <w:rsid w:val="00C74279"/>
    <w:rsid w:val="00C7447D"/>
    <w:rsid w:val="00C749C9"/>
    <w:rsid w:val="00C749F7"/>
    <w:rsid w:val="00C75881"/>
    <w:rsid w:val="00C75F1C"/>
    <w:rsid w:val="00C76E71"/>
    <w:rsid w:val="00C77051"/>
    <w:rsid w:val="00C773C8"/>
    <w:rsid w:val="00C77DDD"/>
    <w:rsid w:val="00C80580"/>
    <w:rsid w:val="00C80969"/>
    <w:rsid w:val="00C8130E"/>
    <w:rsid w:val="00C83491"/>
    <w:rsid w:val="00C83626"/>
    <w:rsid w:val="00C83CED"/>
    <w:rsid w:val="00C84921"/>
    <w:rsid w:val="00C85324"/>
    <w:rsid w:val="00C920D1"/>
    <w:rsid w:val="00C93474"/>
    <w:rsid w:val="00C9406B"/>
    <w:rsid w:val="00CA030A"/>
    <w:rsid w:val="00CA10FC"/>
    <w:rsid w:val="00CA168F"/>
    <w:rsid w:val="00CA2021"/>
    <w:rsid w:val="00CA2EF0"/>
    <w:rsid w:val="00CA456C"/>
    <w:rsid w:val="00CA6031"/>
    <w:rsid w:val="00CA72E7"/>
    <w:rsid w:val="00CA7704"/>
    <w:rsid w:val="00CA7710"/>
    <w:rsid w:val="00CA7B3C"/>
    <w:rsid w:val="00CB02A0"/>
    <w:rsid w:val="00CB4A51"/>
    <w:rsid w:val="00CB5534"/>
    <w:rsid w:val="00CB6EC7"/>
    <w:rsid w:val="00CB7314"/>
    <w:rsid w:val="00CC1CF8"/>
    <w:rsid w:val="00CC1EAF"/>
    <w:rsid w:val="00CC33D0"/>
    <w:rsid w:val="00CC4E72"/>
    <w:rsid w:val="00CC7669"/>
    <w:rsid w:val="00CC77A4"/>
    <w:rsid w:val="00CD12B1"/>
    <w:rsid w:val="00CD22D1"/>
    <w:rsid w:val="00CD245F"/>
    <w:rsid w:val="00CD409E"/>
    <w:rsid w:val="00CD42BA"/>
    <w:rsid w:val="00CD5B94"/>
    <w:rsid w:val="00CE0BFD"/>
    <w:rsid w:val="00CE0CA4"/>
    <w:rsid w:val="00CE60BD"/>
    <w:rsid w:val="00CE77DA"/>
    <w:rsid w:val="00CF07B6"/>
    <w:rsid w:val="00CF3395"/>
    <w:rsid w:val="00CF3C31"/>
    <w:rsid w:val="00CF45FE"/>
    <w:rsid w:val="00CF61B1"/>
    <w:rsid w:val="00CF6F7E"/>
    <w:rsid w:val="00CF77A7"/>
    <w:rsid w:val="00D00691"/>
    <w:rsid w:val="00D012D0"/>
    <w:rsid w:val="00D077E4"/>
    <w:rsid w:val="00D11505"/>
    <w:rsid w:val="00D11976"/>
    <w:rsid w:val="00D12CBF"/>
    <w:rsid w:val="00D12D49"/>
    <w:rsid w:val="00D16E7A"/>
    <w:rsid w:val="00D1710A"/>
    <w:rsid w:val="00D1739C"/>
    <w:rsid w:val="00D20AAA"/>
    <w:rsid w:val="00D20F88"/>
    <w:rsid w:val="00D245D4"/>
    <w:rsid w:val="00D26F1D"/>
    <w:rsid w:val="00D271BD"/>
    <w:rsid w:val="00D31279"/>
    <w:rsid w:val="00D31BB8"/>
    <w:rsid w:val="00D32692"/>
    <w:rsid w:val="00D326A2"/>
    <w:rsid w:val="00D330FF"/>
    <w:rsid w:val="00D333DB"/>
    <w:rsid w:val="00D36E1D"/>
    <w:rsid w:val="00D40853"/>
    <w:rsid w:val="00D409E8"/>
    <w:rsid w:val="00D41D1E"/>
    <w:rsid w:val="00D4384D"/>
    <w:rsid w:val="00D4596D"/>
    <w:rsid w:val="00D4623A"/>
    <w:rsid w:val="00D464FC"/>
    <w:rsid w:val="00D469EF"/>
    <w:rsid w:val="00D50CF3"/>
    <w:rsid w:val="00D52B00"/>
    <w:rsid w:val="00D52F28"/>
    <w:rsid w:val="00D53DF9"/>
    <w:rsid w:val="00D5509B"/>
    <w:rsid w:val="00D5512B"/>
    <w:rsid w:val="00D56E13"/>
    <w:rsid w:val="00D57066"/>
    <w:rsid w:val="00D577F8"/>
    <w:rsid w:val="00D57CF3"/>
    <w:rsid w:val="00D610D7"/>
    <w:rsid w:val="00D62E4D"/>
    <w:rsid w:val="00D630A1"/>
    <w:rsid w:val="00D70A38"/>
    <w:rsid w:val="00D71A04"/>
    <w:rsid w:val="00D71E60"/>
    <w:rsid w:val="00D733BB"/>
    <w:rsid w:val="00D744E1"/>
    <w:rsid w:val="00D74E42"/>
    <w:rsid w:val="00D74F03"/>
    <w:rsid w:val="00D77AD4"/>
    <w:rsid w:val="00D77DE9"/>
    <w:rsid w:val="00D80DE3"/>
    <w:rsid w:val="00D80E59"/>
    <w:rsid w:val="00D80F93"/>
    <w:rsid w:val="00D81153"/>
    <w:rsid w:val="00D833A7"/>
    <w:rsid w:val="00D84BC6"/>
    <w:rsid w:val="00D85B43"/>
    <w:rsid w:val="00D9132E"/>
    <w:rsid w:val="00D91674"/>
    <w:rsid w:val="00D93EA2"/>
    <w:rsid w:val="00D97941"/>
    <w:rsid w:val="00DA0797"/>
    <w:rsid w:val="00DA087E"/>
    <w:rsid w:val="00DA44E8"/>
    <w:rsid w:val="00DA51D1"/>
    <w:rsid w:val="00DA5952"/>
    <w:rsid w:val="00DA6448"/>
    <w:rsid w:val="00DA676C"/>
    <w:rsid w:val="00DA6C5F"/>
    <w:rsid w:val="00DA7247"/>
    <w:rsid w:val="00DB00E7"/>
    <w:rsid w:val="00DB0565"/>
    <w:rsid w:val="00DB6333"/>
    <w:rsid w:val="00DB7D06"/>
    <w:rsid w:val="00DC0552"/>
    <w:rsid w:val="00DC0694"/>
    <w:rsid w:val="00DC32D0"/>
    <w:rsid w:val="00DC39F3"/>
    <w:rsid w:val="00DC3C38"/>
    <w:rsid w:val="00DC59C3"/>
    <w:rsid w:val="00DC61E3"/>
    <w:rsid w:val="00DD0A93"/>
    <w:rsid w:val="00DD275D"/>
    <w:rsid w:val="00DD2B8A"/>
    <w:rsid w:val="00DD5368"/>
    <w:rsid w:val="00DE0762"/>
    <w:rsid w:val="00DE14F9"/>
    <w:rsid w:val="00DE1B77"/>
    <w:rsid w:val="00DE3B36"/>
    <w:rsid w:val="00DE4D4B"/>
    <w:rsid w:val="00DE51A3"/>
    <w:rsid w:val="00DE7A9F"/>
    <w:rsid w:val="00DF09E7"/>
    <w:rsid w:val="00DF287B"/>
    <w:rsid w:val="00DF3674"/>
    <w:rsid w:val="00DF3A4F"/>
    <w:rsid w:val="00DF55DD"/>
    <w:rsid w:val="00DF6137"/>
    <w:rsid w:val="00DF70C6"/>
    <w:rsid w:val="00DF75B9"/>
    <w:rsid w:val="00E01601"/>
    <w:rsid w:val="00E04DC3"/>
    <w:rsid w:val="00E05958"/>
    <w:rsid w:val="00E0786C"/>
    <w:rsid w:val="00E10275"/>
    <w:rsid w:val="00E11818"/>
    <w:rsid w:val="00E11B81"/>
    <w:rsid w:val="00E12EF6"/>
    <w:rsid w:val="00E13E55"/>
    <w:rsid w:val="00E149F9"/>
    <w:rsid w:val="00E15A2C"/>
    <w:rsid w:val="00E15CE8"/>
    <w:rsid w:val="00E2098B"/>
    <w:rsid w:val="00E235FA"/>
    <w:rsid w:val="00E248D9"/>
    <w:rsid w:val="00E24CA4"/>
    <w:rsid w:val="00E24E81"/>
    <w:rsid w:val="00E254C2"/>
    <w:rsid w:val="00E25DDC"/>
    <w:rsid w:val="00E2678E"/>
    <w:rsid w:val="00E27555"/>
    <w:rsid w:val="00E328CA"/>
    <w:rsid w:val="00E32E3D"/>
    <w:rsid w:val="00E337B0"/>
    <w:rsid w:val="00E34548"/>
    <w:rsid w:val="00E353B8"/>
    <w:rsid w:val="00E3556D"/>
    <w:rsid w:val="00E35AFA"/>
    <w:rsid w:val="00E421C0"/>
    <w:rsid w:val="00E428BF"/>
    <w:rsid w:val="00E4338A"/>
    <w:rsid w:val="00E447E4"/>
    <w:rsid w:val="00E46074"/>
    <w:rsid w:val="00E47398"/>
    <w:rsid w:val="00E50CBE"/>
    <w:rsid w:val="00E50CC3"/>
    <w:rsid w:val="00E53838"/>
    <w:rsid w:val="00E53B6B"/>
    <w:rsid w:val="00E542F8"/>
    <w:rsid w:val="00E569B7"/>
    <w:rsid w:val="00E60DA6"/>
    <w:rsid w:val="00E60ED2"/>
    <w:rsid w:val="00E612B6"/>
    <w:rsid w:val="00E61CCE"/>
    <w:rsid w:val="00E62271"/>
    <w:rsid w:val="00E62279"/>
    <w:rsid w:val="00E62788"/>
    <w:rsid w:val="00E62D45"/>
    <w:rsid w:val="00E64392"/>
    <w:rsid w:val="00E67E6E"/>
    <w:rsid w:val="00E71D1D"/>
    <w:rsid w:val="00E744DF"/>
    <w:rsid w:val="00E7738F"/>
    <w:rsid w:val="00E81EE5"/>
    <w:rsid w:val="00E82107"/>
    <w:rsid w:val="00E8374E"/>
    <w:rsid w:val="00E85570"/>
    <w:rsid w:val="00E859EB"/>
    <w:rsid w:val="00E85AFC"/>
    <w:rsid w:val="00E86267"/>
    <w:rsid w:val="00E86674"/>
    <w:rsid w:val="00E86B64"/>
    <w:rsid w:val="00E90EAD"/>
    <w:rsid w:val="00E91932"/>
    <w:rsid w:val="00E91FBA"/>
    <w:rsid w:val="00E94D91"/>
    <w:rsid w:val="00E95B7E"/>
    <w:rsid w:val="00E95DC3"/>
    <w:rsid w:val="00E9675A"/>
    <w:rsid w:val="00E9797E"/>
    <w:rsid w:val="00EA1E33"/>
    <w:rsid w:val="00EA3F23"/>
    <w:rsid w:val="00EA565B"/>
    <w:rsid w:val="00EA6DBB"/>
    <w:rsid w:val="00EB026F"/>
    <w:rsid w:val="00EB0A44"/>
    <w:rsid w:val="00EB56DE"/>
    <w:rsid w:val="00EB67EC"/>
    <w:rsid w:val="00EC0B14"/>
    <w:rsid w:val="00EC256A"/>
    <w:rsid w:val="00EC30D5"/>
    <w:rsid w:val="00EC34EC"/>
    <w:rsid w:val="00EC4273"/>
    <w:rsid w:val="00EC570C"/>
    <w:rsid w:val="00EC5B26"/>
    <w:rsid w:val="00EC73EC"/>
    <w:rsid w:val="00ED06F8"/>
    <w:rsid w:val="00ED158B"/>
    <w:rsid w:val="00ED2937"/>
    <w:rsid w:val="00ED3D9D"/>
    <w:rsid w:val="00EE0B39"/>
    <w:rsid w:val="00EE119A"/>
    <w:rsid w:val="00EE1507"/>
    <w:rsid w:val="00EE2CC1"/>
    <w:rsid w:val="00EF2C1F"/>
    <w:rsid w:val="00EF3A86"/>
    <w:rsid w:val="00EF4E89"/>
    <w:rsid w:val="00EF55BB"/>
    <w:rsid w:val="00EF6834"/>
    <w:rsid w:val="00EF741A"/>
    <w:rsid w:val="00EF7FAF"/>
    <w:rsid w:val="00F0409B"/>
    <w:rsid w:val="00F05463"/>
    <w:rsid w:val="00F06516"/>
    <w:rsid w:val="00F078FE"/>
    <w:rsid w:val="00F10AC1"/>
    <w:rsid w:val="00F111EF"/>
    <w:rsid w:val="00F12143"/>
    <w:rsid w:val="00F121C3"/>
    <w:rsid w:val="00F12F73"/>
    <w:rsid w:val="00F13622"/>
    <w:rsid w:val="00F17CF1"/>
    <w:rsid w:val="00F206D2"/>
    <w:rsid w:val="00F22019"/>
    <w:rsid w:val="00F223B3"/>
    <w:rsid w:val="00F24B66"/>
    <w:rsid w:val="00F25EC4"/>
    <w:rsid w:val="00F30F67"/>
    <w:rsid w:val="00F31835"/>
    <w:rsid w:val="00F33561"/>
    <w:rsid w:val="00F335E1"/>
    <w:rsid w:val="00F3374A"/>
    <w:rsid w:val="00F33798"/>
    <w:rsid w:val="00F338CB"/>
    <w:rsid w:val="00F33FDA"/>
    <w:rsid w:val="00F348CB"/>
    <w:rsid w:val="00F37340"/>
    <w:rsid w:val="00F3749C"/>
    <w:rsid w:val="00F3762B"/>
    <w:rsid w:val="00F41645"/>
    <w:rsid w:val="00F41733"/>
    <w:rsid w:val="00F42951"/>
    <w:rsid w:val="00F462BC"/>
    <w:rsid w:val="00F50481"/>
    <w:rsid w:val="00F5169B"/>
    <w:rsid w:val="00F53438"/>
    <w:rsid w:val="00F54E94"/>
    <w:rsid w:val="00F558AC"/>
    <w:rsid w:val="00F57D6E"/>
    <w:rsid w:val="00F60AD7"/>
    <w:rsid w:val="00F60D8B"/>
    <w:rsid w:val="00F6107B"/>
    <w:rsid w:val="00F616D1"/>
    <w:rsid w:val="00F62C3A"/>
    <w:rsid w:val="00F65958"/>
    <w:rsid w:val="00F66DB5"/>
    <w:rsid w:val="00F67F69"/>
    <w:rsid w:val="00F701AB"/>
    <w:rsid w:val="00F701BA"/>
    <w:rsid w:val="00F70888"/>
    <w:rsid w:val="00F7147E"/>
    <w:rsid w:val="00F715E3"/>
    <w:rsid w:val="00F71CDB"/>
    <w:rsid w:val="00F71CF2"/>
    <w:rsid w:val="00F72422"/>
    <w:rsid w:val="00F72A02"/>
    <w:rsid w:val="00F7609D"/>
    <w:rsid w:val="00F76CB9"/>
    <w:rsid w:val="00F7779D"/>
    <w:rsid w:val="00F80AF0"/>
    <w:rsid w:val="00F82163"/>
    <w:rsid w:val="00F83573"/>
    <w:rsid w:val="00F83BE3"/>
    <w:rsid w:val="00F86A82"/>
    <w:rsid w:val="00F9055E"/>
    <w:rsid w:val="00F90E84"/>
    <w:rsid w:val="00F91167"/>
    <w:rsid w:val="00F927DA"/>
    <w:rsid w:val="00F93719"/>
    <w:rsid w:val="00F94BF1"/>
    <w:rsid w:val="00F94E66"/>
    <w:rsid w:val="00F972B3"/>
    <w:rsid w:val="00FA00E3"/>
    <w:rsid w:val="00FA2931"/>
    <w:rsid w:val="00FA461D"/>
    <w:rsid w:val="00FA4F08"/>
    <w:rsid w:val="00FA66D6"/>
    <w:rsid w:val="00FB2772"/>
    <w:rsid w:val="00FB28AF"/>
    <w:rsid w:val="00FB2C74"/>
    <w:rsid w:val="00FB4C56"/>
    <w:rsid w:val="00FB5C80"/>
    <w:rsid w:val="00FB765B"/>
    <w:rsid w:val="00FC1F2A"/>
    <w:rsid w:val="00FD0117"/>
    <w:rsid w:val="00FD027C"/>
    <w:rsid w:val="00FD1304"/>
    <w:rsid w:val="00FD1A0F"/>
    <w:rsid w:val="00FD2F82"/>
    <w:rsid w:val="00FD3BA9"/>
    <w:rsid w:val="00FD4D32"/>
    <w:rsid w:val="00FD592C"/>
    <w:rsid w:val="00FD5F49"/>
    <w:rsid w:val="00FE3CB1"/>
    <w:rsid w:val="00FE7B50"/>
    <w:rsid w:val="00FF0E43"/>
    <w:rsid w:val="00FF10D5"/>
    <w:rsid w:val="00FF1309"/>
    <w:rsid w:val="00FF2FBB"/>
    <w:rsid w:val="00FF3E50"/>
    <w:rsid w:val="00FF408F"/>
    <w:rsid w:val="00FF49C9"/>
    <w:rsid w:val="00FF6F4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AF9F"/>
  <w15:chartTrackingRefBased/>
  <w15:docId w15:val="{9F4B21A6-EB8D-473C-9BB1-984956944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99A"/>
  </w:style>
  <w:style w:type="paragraph" w:styleId="Footer">
    <w:name w:val="footer"/>
    <w:basedOn w:val="Normal"/>
    <w:link w:val="FooterChar"/>
    <w:uiPriority w:val="99"/>
    <w:unhideWhenUsed/>
    <w:rsid w:val="00843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99A"/>
  </w:style>
  <w:style w:type="character" w:styleId="Hyperlink">
    <w:name w:val="Hyperlink"/>
    <w:basedOn w:val="DefaultParagraphFont"/>
    <w:uiPriority w:val="99"/>
    <w:unhideWhenUsed/>
    <w:rsid w:val="000A52A9"/>
    <w:rPr>
      <w:color w:val="0563C1" w:themeColor="hyperlink"/>
      <w:u w:val="single"/>
    </w:rPr>
  </w:style>
  <w:style w:type="paragraph" w:styleId="NoSpacing">
    <w:name w:val="No Spacing"/>
    <w:uiPriority w:val="1"/>
    <w:qFormat/>
    <w:rsid w:val="000A52A9"/>
    <w:pPr>
      <w:spacing w:after="0" w:line="240" w:lineRule="auto"/>
    </w:pPr>
  </w:style>
  <w:style w:type="character" w:styleId="UnresolvedMention">
    <w:name w:val="Unresolved Mention"/>
    <w:basedOn w:val="DefaultParagraphFont"/>
    <w:uiPriority w:val="99"/>
    <w:semiHidden/>
    <w:unhideWhenUsed/>
    <w:rsid w:val="0047521D"/>
    <w:rPr>
      <w:color w:val="605E5C"/>
      <w:shd w:val="clear" w:color="auto" w:fill="E1DFDD"/>
    </w:rPr>
  </w:style>
  <w:style w:type="paragraph" w:styleId="ListParagraph">
    <w:name w:val="List Paragraph"/>
    <w:basedOn w:val="Normal"/>
    <w:uiPriority w:val="34"/>
    <w:qFormat/>
    <w:rsid w:val="007733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954904">
      <w:bodyDiv w:val="1"/>
      <w:marLeft w:val="0"/>
      <w:marRight w:val="0"/>
      <w:marTop w:val="0"/>
      <w:marBottom w:val="0"/>
      <w:divBdr>
        <w:top w:val="none" w:sz="0" w:space="0" w:color="auto"/>
        <w:left w:val="none" w:sz="0" w:space="0" w:color="auto"/>
        <w:bottom w:val="none" w:sz="0" w:space="0" w:color="auto"/>
        <w:right w:val="none" w:sz="0" w:space="0" w:color="auto"/>
      </w:divBdr>
    </w:div>
    <w:div w:id="1209294855">
      <w:bodyDiv w:val="1"/>
      <w:marLeft w:val="0"/>
      <w:marRight w:val="0"/>
      <w:marTop w:val="0"/>
      <w:marBottom w:val="0"/>
      <w:divBdr>
        <w:top w:val="none" w:sz="0" w:space="0" w:color="auto"/>
        <w:left w:val="none" w:sz="0" w:space="0" w:color="auto"/>
        <w:bottom w:val="none" w:sz="0" w:space="0" w:color="auto"/>
        <w:right w:val="none" w:sz="0" w:space="0" w:color="auto"/>
      </w:divBdr>
      <w:divsChild>
        <w:div w:id="2086606836">
          <w:marLeft w:val="0"/>
          <w:marRight w:val="0"/>
          <w:marTop w:val="0"/>
          <w:marBottom w:val="0"/>
          <w:divBdr>
            <w:top w:val="none" w:sz="0" w:space="0" w:color="auto"/>
            <w:left w:val="none" w:sz="0" w:space="0" w:color="auto"/>
            <w:bottom w:val="none" w:sz="0" w:space="0" w:color="auto"/>
            <w:right w:val="none" w:sz="0" w:space="0" w:color="auto"/>
          </w:divBdr>
          <w:divsChild>
            <w:div w:id="1511722291">
              <w:marLeft w:val="0"/>
              <w:marRight w:val="0"/>
              <w:marTop w:val="0"/>
              <w:marBottom w:val="0"/>
              <w:divBdr>
                <w:top w:val="none" w:sz="0" w:space="0" w:color="auto"/>
                <w:left w:val="none" w:sz="0" w:space="0" w:color="auto"/>
                <w:bottom w:val="none" w:sz="0" w:space="0" w:color="auto"/>
                <w:right w:val="none" w:sz="0" w:space="0" w:color="auto"/>
              </w:divBdr>
            </w:div>
            <w:div w:id="1725593521">
              <w:marLeft w:val="0"/>
              <w:marRight w:val="0"/>
              <w:marTop w:val="0"/>
              <w:marBottom w:val="0"/>
              <w:divBdr>
                <w:top w:val="none" w:sz="0" w:space="0" w:color="auto"/>
                <w:left w:val="none" w:sz="0" w:space="0" w:color="auto"/>
                <w:bottom w:val="none" w:sz="0" w:space="0" w:color="auto"/>
                <w:right w:val="none" w:sz="0" w:space="0" w:color="auto"/>
              </w:divBdr>
            </w:div>
          </w:divsChild>
        </w:div>
        <w:div w:id="1227180629">
          <w:marLeft w:val="0"/>
          <w:marRight w:val="0"/>
          <w:marTop w:val="0"/>
          <w:marBottom w:val="0"/>
          <w:divBdr>
            <w:top w:val="none" w:sz="0" w:space="0" w:color="auto"/>
            <w:left w:val="none" w:sz="0" w:space="0" w:color="auto"/>
            <w:bottom w:val="none" w:sz="0" w:space="0" w:color="auto"/>
            <w:right w:val="none" w:sz="0" w:space="0" w:color="auto"/>
          </w:divBdr>
          <w:divsChild>
            <w:div w:id="1791510612">
              <w:marLeft w:val="0"/>
              <w:marRight w:val="0"/>
              <w:marTop w:val="0"/>
              <w:marBottom w:val="0"/>
              <w:divBdr>
                <w:top w:val="none" w:sz="0" w:space="0" w:color="auto"/>
                <w:left w:val="none" w:sz="0" w:space="0" w:color="auto"/>
                <w:bottom w:val="none" w:sz="0" w:space="0" w:color="auto"/>
                <w:right w:val="none" w:sz="0" w:space="0" w:color="auto"/>
              </w:divBdr>
            </w:div>
          </w:divsChild>
        </w:div>
        <w:div w:id="449935934">
          <w:marLeft w:val="0"/>
          <w:marRight w:val="0"/>
          <w:marTop w:val="0"/>
          <w:marBottom w:val="0"/>
          <w:divBdr>
            <w:top w:val="none" w:sz="0" w:space="0" w:color="auto"/>
            <w:left w:val="none" w:sz="0" w:space="0" w:color="auto"/>
            <w:bottom w:val="none" w:sz="0" w:space="0" w:color="auto"/>
            <w:right w:val="none" w:sz="0" w:space="0" w:color="auto"/>
          </w:divBdr>
          <w:divsChild>
            <w:div w:id="849375827">
              <w:marLeft w:val="0"/>
              <w:marRight w:val="0"/>
              <w:marTop w:val="0"/>
              <w:marBottom w:val="0"/>
              <w:divBdr>
                <w:top w:val="none" w:sz="0" w:space="0" w:color="auto"/>
                <w:left w:val="none" w:sz="0" w:space="0" w:color="auto"/>
                <w:bottom w:val="none" w:sz="0" w:space="0" w:color="auto"/>
                <w:right w:val="none" w:sz="0" w:space="0" w:color="auto"/>
              </w:divBdr>
            </w:div>
            <w:div w:id="2077580302">
              <w:marLeft w:val="0"/>
              <w:marRight w:val="0"/>
              <w:marTop w:val="0"/>
              <w:marBottom w:val="0"/>
              <w:divBdr>
                <w:top w:val="none" w:sz="0" w:space="0" w:color="auto"/>
                <w:left w:val="none" w:sz="0" w:space="0" w:color="auto"/>
                <w:bottom w:val="none" w:sz="0" w:space="0" w:color="auto"/>
                <w:right w:val="none" w:sz="0" w:space="0" w:color="auto"/>
              </w:divBdr>
            </w:div>
          </w:divsChild>
        </w:div>
        <w:div w:id="1561986266">
          <w:marLeft w:val="0"/>
          <w:marRight w:val="0"/>
          <w:marTop w:val="0"/>
          <w:marBottom w:val="0"/>
          <w:divBdr>
            <w:top w:val="none" w:sz="0" w:space="0" w:color="auto"/>
            <w:left w:val="none" w:sz="0" w:space="0" w:color="auto"/>
            <w:bottom w:val="none" w:sz="0" w:space="0" w:color="auto"/>
            <w:right w:val="none" w:sz="0" w:space="0" w:color="auto"/>
          </w:divBdr>
          <w:divsChild>
            <w:div w:id="1055743268">
              <w:marLeft w:val="0"/>
              <w:marRight w:val="0"/>
              <w:marTop w:val="0"/>
              <w:marBottom w:val="0"/>
              <w:divBdr>
                <w:top w:val="none" w:sz="0" w:space="0" w:color="auto"/>
                <w:left w:val="none" w:sz="0" w:space="0" w:color="auto"/>
                <w:bottom w:val="none" w:sz="0" w:space="0" w:color="auto"/>
                <w:right w:val="none" w:sz="0" w:space="0" w:color="auto"/>
              </w:divBdr>
            </w:div>
          </w:divsChild>
        </w:div>
        <w:div w:id="1917277657">
          <w:marLeft w:val="0"/>
          <w:marRight w:val="0"/>
          <w:marTop w:val="0"/>
          <w:marBottom w:val="0"/>
          <w:divBdr>
            <w:top w:val="none" w:sz="0" w:space="0" w:color="auto"/>
            <w:left w:val="none" w:sz="0" w:space="0" w:color="auto"/>
            <w:bottom w:val="none" w:sz="0" w:space="0" w:color="auto"/>
            <w:right w:val="none" w:sz="0" w:space="0" w:color="auto"/>
          </w:divBdr>
          <w:divsChild>
            <w:div w:id="850677717">
              <w:marLeft w:val="0"/>
              <w:marRight w:val="0"/>
              <w:marTop w:val="0"/>
              <w:marBottom w:val="0"/>
              <w:divBdr>
                <w:top w:val="none" w:sz="0" w:space="0" w:color="auto"/>
                <w:left w:val="none" w:sz="0" w:space="0" w:color="auto"/>
                <w:bottom w:val="none" w:sz="0" w:space="0" w:color="auto"/>
                <w:right w:val="none" w:sz="0" w:space="0" w:color="auto"/>
              </w:divBdr>
            </w:div>
            <w:div w:id="1190290659">
              <w:marLeft w:val="0"/>
              <w:marRight w:val="0"/>
              <w:marTop w:val="0"/>
              <w:marBottom w:val="0"/>
              <w:divBdr>
                <w:top w:val="none" w:sz="0" w:space="0" w:color="auto"/>
                <w:left w:val="none" w:sz="0" w:space="0" w:color="auto"/>
                <w:bottom w:val="none" w:sz="0" w:space="0" w:color="auto"/>
                <w:right w:val="none" w:sz="0" w:space="0" w:color="auto"/>
              </w:divBdr>
            </w:div>
          </w:divsChild>
        </w:div>
        <w:div w:id="1329599222">
          <w:marLeft w:val="0"/>
          <w:marRight w:val="0"/>
          <w:marTop w:val="0"/>
          <w:marBottom w:val="0"/>
          <w:divBdr>
            <w:top w:val="none" w:sz="0" w:space="0" w:color="auto"/>
            <w:left w:val="none" w:sz="0" w:space="0" w:color="auto"/>
            <w:bottom w:val="none" w:sz="0" w:space="0" w:color="auto"/>
            <w:right w:val="none" w:sz="0" w:space="0" w:color="auto"/>
          </w:divBdr>
          <w:divsChild>
            <w:div w:id="2067996209">
              <w:marLeft w:val="0"/>
              <w:marRight w:val="0"/>
              <w:marTop w:val="0"/>
              <w:marBottom w:val="0"/>
              <w:divBdr>
                <w:top w:val="none" w:sz="0" w:space="0" w:color="auto"/>
                <w:left w:val="none" w:sz="0" w:space="0" w:color="auto"/>
                <w:bottom w:val="none" w:sz="0" w:space="0" w:color="auto"/>
                <w:right w:val="none" w:sz="0" w:space="0" w:color="auto"/>
              </w:divBdr>
            </w:div>
          </w:divsChild>
        </w:div>
        <w:div w:id="1683193660">
          <w:marLeft w:val="0"/>
          <w:marRight w:val="0"/>
          <w:marTop w:val="0"/>
          <w:marBottom w:val="0"/>
          <w:divBdr>
            <w:top w:val="none" w:sz="0" w:space="0" w:color="auto"/>
            <w:left w:val="none" w:sz="0" w:space="0" w:color="auto"/>
            <w:bottom w:val="none" w:sz="0" w:space="0" w:color="auto"/>
            <w:right w:val="none" w:sz="0" w:space="0" w:color="auto"/>
          </w:divBdr>
          <w:divsChild>
            <w:div w:id="1901670921">
              <w:marLeft w:val="0"/>
              <w:marRight w:val="0"/>
              <w:marTop w:val="0"/>
              <w:marBottom w:val="0"/>
              <w:divBdr>
                <w:top w:val="none" w:sz="0" w:space="0" w:color="auto"/>
                <w:left w:val="none" w:sz="0" w:space="0" w:color="auto"/>
                <w:bottom w:val="none" w:sz="0" w:space="0" w:color="auto"/>
                <w:right w:val="none" w:sz="0" w:space="0" w:color="auto"/>
              </w:divBdr>
            </w:div>
            <w:div w:id="597829821">
              <w:marLeft w:val="0"/>
              <w:marRight w:val="0"/>
              <w:marTop w:val="0"/>
              <w:marBottom w:val="0"/>
              <w:divBdr>
                <w:top w:val="none" w:sz="0" w:space="0" w:color="auto"/>
                <w:left w:val="none" w:sz="0" w:space="0" w:color="auto"/>
                <w:bottom w:val="none" w:sz="0" w:space="0" w:color="auto"/>
                <w:right w:val="none" w:sz="0" w:space="0" w:color="auto"/>
              </w:divBdr>
            </w:div>
          </w:divsChild>
        </w:div>
        <w:div w:id="215896057">
          <w:marLeft w:val="0"/>
          <w:marRight w:val="0"/>
          <w:marTop w:val="0"/>
          <w:marBottom w:val="0"/>
          <w:divBdr>
            <w:top w:val="none" w:sz="0" w:space="0" w:color="auto"/>
            <w:left w:val="none" w:sz="0" w:space="0" w:color="auto"/>
            <w:bottom w:val="none" w:sz="0" w:space="0" w:color="auto"/>
            <w:right w:val="none" w:sz="0" w:space="0" w:color="auto"/>
          </w:divBdr>
          <w:divsChild>
            <w:div w:id="1214391058">
              <w:marLeft w:val="0"/>
              <w:marRight w:val="0"/>
              <w:marTop w:val="0"/>
              <w:marBottom w:val="0"/>
              <w:divBdr>
                <w:top w:val="none" w:sz="0" w:space="0" w:color="auto"/>
                <w:left w:val="none" w:sz="0" w:space="0" w:color="auto"/>
                <w:bottom w:val="none" w:sz="0" w:space="0" w:color="auto"/>
                <w:right w:val="none" w:sz="0" w:space="0" w:color="auto"/>
              </w:divBdr>
            </w:div>
          </w:divsChild>
        </w:div>
        <w:div w:id="666711364">
          <w:marLeft w:val="0"/>
          <w:marRight w:val="0"/>
          <w:marTop w:val="0"/>
          <w:marBottom w:val="0"/>
          <w:divBdr>
            <w:top w:val="none" w:sz="0" w:space="0" w:color="auto"/>
            <w:left w:val="none" w:sz="0" w:space="0" w:color="auto"/>
            <w:bottom w:val="none" w:sz="0" w:space="0" w:color="auto"/>
            <w:right w:val="none" w:sz="0" w:space="0" w:color="auto"/>
          </w:divBdr>
          <w:divsChild>
            <w:div w:id="474297122">
              <w:marLeft w:val="0"/>
              <w:marRight w:val="0"/>
              <w:marTop w:val="0"/>
              <w:marBottom w:val="0"/>
              <w:divBdr>
                <w:top w:val="none" w:sz="0" w:space="0" w:color="auto"/>
                <w:left w:val="none" w:sz="0" w:space="0" w:color="auto"/>
                <w:bottom w:val="none" w:sz="0" w:space="0" w:color="auto"/>
                <w:right w:val="none" w:sz="0" w:space="0" w:color="auto"/>
              </w:divBdr>
            </w:div>
            <w:div w:id="1004017226">
              <w:marLeft w:val="0"/>
              <w:marRight w:val="0"/>
              <w:marTop w:val="0"/>
              <w:marBottom w:val="0"/>
              <w:divBdr>
                <w:top w:val="none" w:sz="0" w:space="0" w:color="auto"/>
                <w:left w:val="none" w:sz="0" w:space="0" w:color="auto"/>
                <w:bottom w:val="none" w:sz="0" w:space="0" w:color="auto"/>
                <w:right w:val="none" w:sz="0" w:space="0" w:color="auto"/>
              </w:divBdr>
            </w:div>
          </w:divsChild>
        </w:div>
        <w:div w:id="2028828431">
          <w:marLeft w:val="0"/>
          <w:marRight w:val="0"/>
          <w:marTop w:val="0"/>
          <w:marBottom w:val="0"/>
          <w:divBdr>
            <w:top w:val="none" w:sz="0" w:space="0" w:color="auto"/>
            <w:left w:val="none" w:sz="0" w:space="0" w:color="auto"/>
            <w:bottom w:val="none" w:sz="0" w:space="0" w:color="auto"/>
            <w:right w:val="none" w:sz="0" w:space="0" w:color="auto"/>
          </w:divBdr>
          <w:divsChild>
            <w:div w:id="433599695">
              <w:marLeft w:val="0"/>
              <w:marRight w:val="0"/>
              <w:marTop w:val="0"/>
              <w:marBottom w:val="0"/>
              <w:divBdr>
                <w:top w:val="none" w:sz="0" w:space="0" w:color="auto"/>
                <w:left w:val="none" w:sz="0" w:space="0" w:color="auto"/>
                <w:bottom w:val="none" w:sz="0" w:space="0" w:color="auto"/>
                <w:right w:val="none" w:sz="0" w:space="0" w:color="auto"/>
              </w:divBdr>
            </w:div>
          </w:divsChild>
        </w:div>
        <w:div w:id="1604848162">
          <w:marLeft w:val="0"/>
          <w:marRight w:val="0"/>
          <w:marTop w:val="0"/>
          <w:marBottom w:val="0"/>
          <w:divBdr>
            <w:top w:val="none" w:sz="0" w:space="0" w:color="auto"/>
            <w:left w:val="none" w:sz="0" w:space="0" w:color="auto"/>
            <w:bottom w:val="none" w:sz="0" w:space="0" w:color="auto"/>
            <w:right w:val="none" w:sz="0" w:space="0" w:color="auto"/>
          </w:divBdr>
          <w:divsChild>
            <w:div w:id="858082056">
              <w:marLeft w:val="0"/>
              <w:marRight w:val="0"/>
              <w:marTop w:val="0"/>
              <w:marBottom w:val="0"/>
              <w:divBdr>
                <w:top w:val="none" w:sz="0" w:space="0" w:color="auto"/>
                <w:left w:val="none" w:sz="0" w:space="0" w:color="auto"/>
                <w:bottom w:val="none" w:sz="0" w:space="0" w:color="auto"/>
                <w:right w:val="none" w:sz="0" w:space="0" w:color="auto"/>
              </w:divBdr>
            </w:div>
            <w:div w:id="27996386">
              <w:marLeft w:val="0"/>
              <w:marRight w:val="0"/>
              <w:marTop w:val="0"/>
              <w:marBottom w:val="0"/>
              <w:divBdr>
                <w:top w:val="none" w:sz="0" w:space="0" w:color="auto"/>
                <w:left w:val="none" w:sz="0" w:space="0" w:color="auto"/>
                <w:bottom w:val="none" w:sz="0" w:space="0" w:color="auto"/>
                <w:right w:val="none" w:sz="0" w:space="0" w:color="auto"/>
              </w:divBdr>
            </w:div>
          </w:divsChild>
        </w:div>
        <w:div w:id="409155807">
          <w:marLeft w:val="0"/>
          <w:marRight w:val="0"/>
          <w:marTop w:val="0"/>
          <w:marBottom w:val="0"/>
          <w:divBdr>
            <w:top w:val="none" w:sz="0" w:space="0" w:color="auto"/>
            <w:left w:val="none" w:sz="0" w:space="0" w:color="auto"/>
            <w:bottom w:val="none" w:sz="0" w:space="0" w:color="auto"/>
            <w:right w:val="none" w:sz="0" w:space="0" w:color="auto"/>
          </w:divBdr>
          <w:divsChild>
            <w:div w:id="1198346689">
              <w:marLeft w:val="0"/>
              <w:marRight w:val="0"/>
              <w:marTop w:val="0"/>
              <w:marBottom w:val="0"/>
              <w:divBdr>
                <w:top w:val="none" w:sz="0" w:space="0" w:color="auto"/>
                <w:left w:val="none" w:sz="0" w:space="0" w:color="auto"/>
                <w:bottom w:val="none" w:sz="0" w:space="0" w:color="auto"/>
                <w:right w:val="none" w:sz="0" w:space="0" w:color="auto"/>
              </w:divBdr>
            </w:div>
            <w:div w:id="1935672040">
              <w:marLeft w:val="0"/>
              <w:marRight w:val="0"/>
              <w:marTop w:val="0"/>
              <w:marBottom w:val="0"/>
              <w:divBdr>
                <w:top w:val="none" w:sz="0" w:space="0" w:color="auto"/>
                <w:left w:val="none" w:sz="0" w:space="0" w:color="auto"/>
                <w:bottom w:val="none" w:sz="0" w:space="0" w:color="auto"/>
                <w:right w:val="none" w:sz="0" w:space="0" w:color="auto"/>
              </w:divBdr>
            </w:div>
          </w:divsChild>
        </w:div>
        <w:div w:id="437524605">
          <w:marLeft w:val="0"/>
          <w:marRight w:val="0"/>
          <w:marTop w:val="0"/>
          <w:marBottom w:val="0"/>
          <w:divBdr>
            <w:top w:val="none" w:sz="0" w:space="0" w:color="auto"/>
            <w:left w:val="none" w:sz="0" w:space="0" w:color="auto"/>
            <w:bottom w:val="none" w:sz="0" w:space="0" w:color="auto"/>
            <w:right w:val="none" w:sz="0" w:space="0" w:color="auto"/>
          </w:divBdr>
          <w:divsChild>
            <w:div w:id="1314485803">
              <w:marLeft w:val="0"/>
              <w:marRight w:val="0"/>
              <w:marTop w:val="0"/>
              <w:marBottom w:val="0"/>
              <w:divBdr>
                <w:top w:val="none" w:sz="0" w:space="0" w:color="auto"/>
                <w:left w:val="none" w:sz="0" w:space="0" w:color="auto"/>
                <w:bottom w:val="none" w:sz="0" w:space="0" w:color="auto"/>
                <w:right w:val="none" w:sz="0" w:space="0" w:color="auto"/>
              </w:divBdr>
            </w:div>
            <w:div w:id="3871973">
              <w:marLeft w:val="0"/>
              <w:marRight w:val="0"/>
              <w:marTop w:val="0"/>
              <w:marBottom w:val="0"/>
              <w:divBdr>
                <w:top w:val="none" w:sz="0" w:space="0" w:color="auto"/>
                <w:left w:val="none" w:sz="0" w:space="0" w:color="auto"/>
                <w:bottom w:val="none" w:sz="0" w:space="0" w:color="auto"/>
                <w:right w:val="none" w:sz="0" w:space="0" w:color="auto"/>
              </w:divBdr>
            </w:div>
          </w:divsChild>
        </w:div>
        <w:div w:id="1701583915">
          <w:marLeft w:val="0"/>
          <w:marRight w:val="0"/>
          <w:marTop w:val="0"/>
          <w:marBottom w:val="0"/>
          <w:divBdr>
            <w:top w:val="none" w:sz="0" w:space="0" w:color="auto"/>
            <w:left w:val="none" w:sz="0" w:space="0" w:color="auto"/>
            <w:bottom w:val="none" w:sz="0" w:space="0" w:color="auto"/>
            <w:right w:val="none" w:sz="0" w:space="0" w:color="auto"/>
          </w:divBdr>
          <w:divsChild>
            <w:div w:id="270818870">
              <w:marLeft w:val="0"/>
              <w:marRight w:val="0"/>
              <w:marTop w:val="0"/>
              <w:marBottom w:val="0"/>
              <w:divBdr>
                <w:top w:val="none" w:sz="0" w:space="0" w:color="auto"/>
                <w:left w:val="none" w:sz="0" w:space="0" w:color="auto"/>
                <w:bottom w:val="none" w:sz="0" w:space="0" w:color="auto"/>
                <w:right w:val="none" w:sz="0" w:space="0" w:color="auto"/>
              </w:divBdr>
            </w:div>
          </w:divsChild>
        </w:div>
        <w:div w:id="1505632071">
          <w:marLeft w:val="0"/>
          <w:marRight w:val="0"/>
          <w:marTop w:val="0"/>
          <w:marBottom w:val="0"/>
          <w:divBdr>
            <w:top w:val="none" w:sz="0" w:space="0" w:color="auto"/>
            <w:left w:val="none" w:sz="0" w:space="0" w:color="auto"/>
            <w:bottom w:val="none" w:sz="0" w:space="0" w:color="auto"/>
            <w:right w:val="none" w:sz="0" w:space="0" w:color="auto"/>
          </w:divBdr>
          <w:divsChild>
            <w:div w:id="493885752">
              <w:marLeft w:val="0"/>
              <w:marRight w:val="0"/>
              <w:marTop w:val="0"/>
              <w:marBottom w:val="0"/>
              <w:divBdr>
                <w:top w:val="none" w:sz="0" w:space="0" w:color="auto"/>
                <w:left w:val="none" w:sz="0" w:space="0" w:color="auto"/>
                <w:bottom w:val="none" w:sz="0" w:space="0" w:color="auto"/>
                <w:right w:val="none" w:sz="0" w:space="0" w:color="auto"/>
              </w:divBdr>
            </w:div>
            <w:div w:id="101463553">
              <w:marLeft w:val="0"/>
              <w:marRight w:val="0"/>
              <w:marTop w:val="0"/>
              <w:marBottom w:val="0"/>
              <w:divBdr>
                <w:top w:val="none" w:sz="0" w:space="0" w:color="auto"/>
                <w:left w:val="none" w:sz="0" w:space="0" w:color="auto"/>
                <w:bottom w:val="none" w:sz="0" w:space="0" w:color="auto"/>
                <w:right w:val="none" w:sz="0" w:space="0" w:color="auto"/>
              </w:divBdr>
            </w:div>
          </w:divsChild>
        </w:div>
        <w:div w:id="638535307">
          <w:marLeft w:val="0"/>
          <w:marRight w:val="0"/>
          <w:marTop w:val="0"/>
          <w:marBottom w:val="0"/>
          <w:divBdr>
            <w:top w:val="none" w:sz="0" w:space="0" w:color="auto"/>
            <w:left w:val="none" w:sz="0" w:space="0" w:color="auto"/>
            <w:bottom w:val="none" w:sz="0" w:space="0" w:color="auto"/>
            <w:right w:val="none" w:sz="0" w:space="0" w:color="auto"/>
          </w:divBdr>
          <w:divsChild>
            <w:div w:id="156071955">
              <w:marLeft w:val="0"/>
              <w:marRight w:val="0"/>
              <w:marTop w:val="0"/>
              <w:marBottom w:val="0"/>
              <w:divBdr>
                <w:top w:val="none" w:sz="0" w:space="0" w:color="auto"/>
                <w:left w:val="none" w:sz="0" w:space="0" w:color="auto"/>
                <w:bottom w:val="none" w:sz="0" w:space="0" w:color="auto"/>
                <w:right w:val="none" w:sz="0" w:space="0" w:color="auto"/>
              </w:divBdr>
            </w:div>
          </w:divsChild>
        </w:div>
        <w:div w:id="609630322">
          <w:marLeft w:val="0"/>
          <w:marRight w:val="0"/>
          <w:marTop w:val="0"/>
          <w:marBottom w:val="0"/>
          <w:divBdr>
            <w:top w:val="none" w:sz="0" w:space="0" w:color="auto"/>
            <w:left w:val="none" w:sz="0" w:space="0" w:color="auto"/>
            <w:bottom w:val="none" w:sz="0" w:space="0" w:color="auto"/>
            <w:right w:val="none" w:sz="0" w:space="0" w:color="auto"/>
          </w:divBdr>
          <w:divsChild>
            <w:div w:id="1446845529">
              <w:marLeft w:val="0"/>
              <w:marRight w:val="0"/>
              <w:marTop w:val="0"/>
              <w:marBottom w:val="0"/>
              <w:divBdr>
                <w:top w:val="none" w:sz="0" w:space="0" w:color="auto"/>
                <w:left w:val="none" w:sz="0" w:space="0" w:color="auto"/>
                <w:bottom w:val="none" w:sz="0" w:space="0" w:color="auto"/>
                <w:right w:val="none" w:sz="0" w:space="0" w:color="auto"/>
              </w:divBdr>
            </w:div>
            <w:div w:id="283312980">
              <w:marLeft w:val="0"/>
              <w:marRight w:val="0"/>
              <w:marTop w:val="0"/>
              <w:marBottom w:val="0"/>
              <w:divBdr>
                <w:top w:val="none" w:sz="0" w:space="0" w:color="auto"/>
                <w:left w:val="none" w:sz="0" w:space="0" w:color="auto"/>
                <w:bottom w:val="none" w:sz="0" w:space="0" w:color="auto"/>
                <w:right w:val="none" w:sz="0" w:space="0" w:color="auto"/>
              </w:divBdr>
            </w:div>
          </w:divsChild>
        </w:div>
        <w:div w:id="1010908917">
          <w:marLeft w:val="0"/>
          <w:marRight w:val="0"/>
          <w:marTop w:val="0"/>
          <w:marBottom w:val="0"/>
          <w:divBdr>
            <w:top w:val="none" w:sz="0" w:space="0" w:color="auto"/>
            <w:left w:val="none" w:sz="0" w:space="0" w:color="auto"/>
            <w:bottom w:val="none" w:sz="0" w:space="0" w:color="auto"/>
            <w:right w:val="none" w:sz="0" w:space="0" w:color="auto"/>
          </w:divBdr>
          <w:divsChild>
            <w:div w:id="224338247">
              <w:marLeft w:val="0"/>
              <w:marRight w:val="0"/>
              <w:marTop w:val="0"/>
              <w:marBottom w:val="0"/>
              <w:divBdr>
                <w:top w:val="none" w:sz="0" w:space="0" w:color="auto"/>
                <w:left w:val="none" w:sz="0" w:space="0" w:color="auto"/>
                <w:bottom w:val="none" w:sz="0" w:space="0" w:color="auto"/>
                <w:right w:val="none" w:sz="0" w:space="0" w:color="auto"/>
              </w:divBdr>
            </w:div>
          </w:divsChild>
        </w:div>
        <w:div w:id="22443166">
          <w:marLeft w:val="0"/>
          <w:marRight w:val="0"/>
          <w:marTop w:val="0"/>
          <w:marBottom w:val="0"/>
          <w:divBdr>
            <w:top w:val="none" w:sz="0" w:space="0" w:color="auto"/>
            <w:left w:val="none" w:sz="0" w:space="0" w:color="auto"/>
            <w:bottom w:val="none" w:sz="0" w:space="0" w:color="auto"/>
            <w:right w:val="none" w:sz="0" w:space="0" w:color="auto"/>
          </w:divBdr>
          <w:divsChild>
            <w:div w:id="1445347462">
              <w:marLeft w:val="0"/>
              <w:marRight w:val="0"/>
              <w:marTop w:val="0"/>
              <w:marBottom w:val="0"/>
              <w:divBdr>
                <w:top w:val="none" w:sz="0" w:space="0" w:color="auto"/>
                <w:left w:val="none" w:sz="0" w:space="0" w:color="auto"/>
                <w:bottom w:val="none" w:sz="0" w:space="0" w:color="auto"/>
                <w:right w:val="none" w:sz="0" w:space="0" w:color="auto"/>
              </w:divBdr>
            </w:div>
            <w:div w:id="1864202512">
              <w:marLeft w:val="0"/>
              <w:marRight w:val="0"/>
              <w:marTop w:val="0"/>
              <w:marBottom w:val="0"/>
              <w:divBdr>
                <w:top w:val="none" w:sz="0" w:space="0" w:color="auto"/>
                <w:left w:val="none" w:sz="0" w:space="0" w:color="auto"/>
                <w:bottom w:val="none" w:sz="0" w:space="0" w:color="auto"/>
                <w:right w:val="none" w:sz="0" w:space="0" w:color="auto"/>
              </w:divBdr>
            </w:div>
          </w:divsChild>
        </w:div>
        <w:div w:id="1057358548">
          <w:marLeft w:val="0"/>
          <w:marRight w:val="0"/>
          <w:marTop w:val="0"/>
          <w:marBottom w:val="0"/>
          <w:divBdr>
            <w:top w:val="none" w:sz="0" w:space="0" w:color="auto"/>
            <w:left w:val="none" w:sz="0" w:space="0" w:color="auto"/>
            <w:bottom w:val="none" w:sz="0" w:space="0" w:color="auto"/>
            <w:right w:val="none" w:sz="0" w:space="0" w:color="auto"/>
          </w:divBdr>
          <w:divsChild>
            <w:div w:id="1964573998">
              <w:marLeft w:val="0"/>
              <w:marRight w:val="0"/>
              <w:marTop w:val="0"/>
              <w:marBottom w:val="0"/>
              <w:divBdr>
                <w:top w:val="none" w:sz="0" w:space="0" w:color="auto"/>
                <w:left w:val="none" w:sz="0" w:space="0" w:color="auto"/>
                <w:bottom w:val="none" w:sz="0" w:space="0" w:color="auto"/>
                <w:right w:val="none" w:sz="0" w:space="0" w:color="auto"/>
              </w:divBdr>
            </w:div>
          </w:divsChild>
        </w:div>
        <w:div w:id="351759335">
          <w:marLeft w:val="0"/>
          <w:marRight w:val="0"/>
          <w:marTop w:val="0"/>
          <w:marBottom w:val="0"/>
          <w:divBdr>
            <w:top w:val="none" w:sz="0" w:space="0" w:color="auto"/>
            <w:left w:val="none" w:sz="0" w:space="0" w:color="auto"/>
            <w:bottom w:val="none" w:sz="0" w:space="0" w:color="auto"/>
            <w:right w:val="none" w:sz="0" w:space="0" w:color="auto"/>
          </w:divBdr>
          <w:divsChild>
            <w:div w:id="103312019">
              <w:marLeft w:val="0"/>
              <w:marRight w:val="0"/>
              <w:marTop w:val="0"/>
              <w:marBottom w:val="0"/>
              <w:divBdr>
                <w:top w:val="none" w:sz="0" w:space="0" w:color="auto"/>
                <w:left w:val="none" w:sz="0" w:space="0" w:color="auto"/>
                <w:bottom w:val="none" w:sz="0" w:space="0" w:color="auto"/>
                <w:right w:val="none" w:sz="0" w:space="0" w:color="auto"/>
              </w:divBdr>
            </w:div>
            <w:div w:id="1053428220">
              <w:marLeft w:val="0"/>
              <w:marRight w:val="0"/>
              <w:marTop w:val="0"/>
              <w:marBottom w:val="0"/>
              <w:divBdr>
                <w:top w:val="none" w:sz="0" w:space="0" w:color="auto"/>
                <w:left w:val="none" w:sz="0" w:space="0" w:color="auto"/>
                <w:bottom w:val="none" w:sz="0" w:space="0" w:color="auto"/>
                <w:right w:val="none" w:sz="0" w:space="0" w:color="auto"/>
              </w:divBdr>
            </w:div>
          </w:divsChild>
        </w:div>
        <w:div w:id="193345326">
          <w:marLeft w:val="0"/>
          <w:marRight w:val="0"/>
          <w:marTop w:val="0"/>
          <w:marBottom w:val="0"/>
          <w:divBdr>
            <w:top w:val="none" w:sz="0" w:space="0" w:color="auto"/>
            <w:left w:val="none" w:sz="0" w:space="0" w:color="auto"/>
            <w:bottom w:val="none" w:sz="0" w:space="0" w:color="auto"/>
            <w:right w:val="none" w:sz="0" w:space="0" w:color="auto"/>
          </w:divBdr>
          <w:divsChild>
            <w:div w:id="824206553">
              <w:marLeft w:val="0"/>
              <w:marRight w:val="0"/>
              <w:marTop w:val="0"/>
              <w:marBottom w:val="0"/>
              <w:divBdr>
                <w:top w:val="none" w:sz="0" w:space="0" w:color="auto"/>
                <w:left w:val="none" w:sz="0" w:space="0" w:color="auto"/>
                <w:bottom w:val="none" w:sz="0" w:space="0" w:color="auto"/>
                <w:right w:val="none" w:sz="0" w:space="0" w:color="auto"/>
              </w:divBdr>
            </w:div>
          </w:divsChild>
        </w:div>
        <w:div w:id="1579168571">
          <w:marLeft w:val="0"/>
          <w:marRight w:val="0"/>
          <w:marTop w:val="0"/>
          <w:marBottom w:val="0"/>
          <w:divBdr>
            <w:top w:val="none" w:sz="0" w:space="0" w:color="auto"/>
            <w:left w:val="none" w:sz="0" w:space="0" w:color="auto"/>
            <w:bottom w:val="none" w:sz="0" w:space="0" w:color="auto"/>
            <w:right w:val="none" w:sz="0" w:space="0" w:color="auto"/>
          </w:divBdr>
          <w:divsChild>
            <w:div w:id="1824079106">
              <w:marLeft w:val="0"/>
              <w:marRight w:val="0"/>
              <w:marTop w:val="0"/>
              <w:marBottom w:val="0"/>
              <w:divBdr>
                <w:top w:val="none" w:sz="0" w:space="0" w:color="auto"/>
                <w:left w:val="none" w:sz="0" w:space="0" w:color="auto"/>
                <w:bottom w:val="none" w:sz="0" w:space="0" w:color="auto"/>
                <w:right w:val="none" w:sz="0" w:space="0" w:color="auto"/>
              </w:divBdr>
            </w:div>
            <w:div w:id="89543708">
              <w:marLeft w:val="0"/>
              <w:marRight w:val="0"/>
              <w:marTop w:val="0"/>
              <w:marBottom w:val="0"/>
              <w:divBdr>
                <w:top w:val="none" w:sz="0" w:space="0" w:color="auto"/>
                <w:left w:val="none" w:sz="0" w:space="0" w:color="auto"/>
                <w:bottom w:val="none" w:sz="0" w:space="0" w:color="auto"/>
                <w:right w:val="none" w:sz="0" w:space="0" w:color="auto"/>
              </w:divBdr>
            </w:div>
          </w:divsChild>
        </w:div>
        <w:div w:id="1428228542">
          <w:marLeft w:val="0"/>
          <w:marRight w:val="0"/>
          <w:marTop w:val="0"/>
          <w:marBottom w:val="0"/>
          <w:divBdr>
            <w:top w:val="none" w:sz="0" w:space="0" w:color="auto"/>
            <w:left w:val="none" w:sz="0" w:space="0" w:color="auto"/>
            <w:bottom w:val="none" w:sz="0" w:space="0" w:color="auto"/>
            <w:right w:val="none" w:sz="0" w:space="0" w:color="auto"/>
          </w:divBdr>
          <w:divsChild>
            <w:div w:id="2144734785">
              <w:marLeft w:val="0"/>
              <w:marRight w:val="0"/>
              <w:marTop w:val="0"/>
              <w:marBottom w:val="0"/>
              <w:divBdr>
                <w:top w:val="none" w:sz="0" w:space="0" w:color="auto"/>
                <w:left w:val="none" w:sz="0" w:space="0" w:color="auto"/>
                <w:bottom w:val="none" w:sz="0" w:space="0" w:color="auto"/>
                <w:right w:val="none" w:sz="0" w:space="0" w:color="auto"/>
              </w:divBdr>
            </w:div>
          </w:divsChild>
        </w:div>
        <w:div w:id="934217276">
          <w:marLeft w:val="0"/>
          <w:marRight w:val="0"/>
          <w:marTop w:val="0"/>
          <w:marBottom w:val="0"/>
          <w:divBdr>
            <w:top w:val="none" w:sz="0" w:space="0" w:color="auto"/>
            <w:left w:val="none" w:sz="0" w:space="0" w:color="auto"/>
            <w:bottom w:val="none" w:sz="0" w:space="0" w:color="auto"/>
            <w:right w:val="none" w:sz="0" w:space="0" w:color="auto"/>
          </w:divBdr>
          <w:divsChild>
            <w:div w:id="1299921996">
              <w:marLeft w:val="0"/>
              <w:marRight w:val="0"/>
              <w:marTop w:val="0"/>
              <w:marBottom w:val="0"/>
              <w:divBdr>
                <w:top w:val="none" w:sz="0" w:space="0" w:color="auto"/>
                <w:left w:val="none" w:sz="0" w:space="0" w:color="auto"/>
                <w:bottom w:val="none" w:sz="0" w:space="0" w:color="auto"/>
                <w:right w:val="none" w:sz="0" w:space="0" w:color="auto"/>
              </w:divBdr>
            </w:div>
            <w:div w:id="1270045213">
              <w:marLeft w:val="0"/>
              <w:marRight w:val="0"/>
              <w:marTop w:val="0"/>
              <w:marBottom w:val="0"/>
              <w:divBdr>
                <w:top w:val="none" w:sz="0" w:space="0" w:color="auto"/>
                <w:left w:val="none" w:sz="0" w:space="0" w:color="auto"/>
                <w:bottom w:val="none" w:sz="0" w:space="0" w:color="auto"/>
                <w:right w:val="none" w:sz="0" w:space="0" w:color="auto"/>
              </w:divBdr>
            </w:div>
          </w:divsChild>
        </w:div>
        <w:div w:id="1079135544">
          <w:marLeft w:val="0"/>
          <w:marRight w:val="0"/>
          <w:marTop w:val="0"/>
          <w:marBottom w:val="0"/>
          <w:divBdr>
            <w:top w:val="none" w:sz="0" w:space="0" w:color="auto"/>
            <w:left w:val="none" w:sz="0" w:space="0" w:color="auto"/>
            <w:bottom w:val="none" w:sz="0" w:space="0" w:color="auto"/>
            <w:right w:val="none" w:sz="0" w:space="0" w:color="auto"/>
          </w:divBdr>
          <w:divsChild>
            <w:div w:id="782961289">
              <w:marLeft w:val="0"/>
              <w:marRight w:val="0"/>
              <w:marTop w:val="0"/>
              <w:marBottom w:val="0"/>
              <w:divBdr>
                <w:top w:val="none" w:sz="0" w:space="0" w:color="auto"/>
                <w:left w:val="none" w:sz="0" w:space="0" w:color="auto"/>
                <w:bottom w:val="none" w:sz="0" w:space="0" w:color="auto"/>
                <w:right w:val="none" w:sz="0" w:space="0" w:color="auto"/>
              </w:divBdr>
            </w:div>
          </w:divsChild>
        </w:div>
        <w:div w:id="1249270638">
          <w:marLeft w:val="0"/>
          <w:marRight w:val="0"/>
          <w:marTop w:val="0"/>
          <w:marBottom w:val="0"/>
          <w:divBdr>
            <w:top w:val="none" w:sz="0" w:space="0" w:color="auto"/>
            <w:left w:val="none" w:sz="0" w:space="0" w:color="auto"/>
            <w:bottom w:val="none" w:sz="0" w:space="0" w:color="auto"/>
            <w:right w:val="none" w:sz="0" w:space="0" w:color="auto"/>
          </w:divBdr>
          <w:divsChild>
            <w:div w:id="125197428">
              <w:marLeft w:val="0"/>
              <w:marRight w:val="0"/>
              <w:marTop w:val="0"/>
              <w:marBottom w:val="0"/>
              <w:divBdr>
                <w:top w:val="none" w:sz="0" w:space="0" w:color="auto"/>
                <w:left w:val="none" w:sz="0" w:space="0" w:color="auto"/>
                <w:bottom w:val="none" w:sz="0" w:space="0" w:color="auto"/>
                <w:right w:val="none" w:sz="0" w:space="0" w:color="auto"/>
              </w:divBdr>
            </w:div>
            <w:div w:id="1835491577">
              <w:marLeft w:val="0"/>
              <w:marRight w:val="0"/>
              <w:marTop w:val="0"/>
              <w:marBottom w:val="0"/>
              <w:divBdr>
                <w:top w:val="none" w:sz="0" w:space="0" w:color="auto"/>
                <w:left w:val="none" w:sz="0" w:space="0" w:color="auto"/>
                <w:bottom w:val="none" w:sz="0" w:space="0" w:color="auto"/>
                <w:right w:val="none" w:sz="0" w:space="0" w:color="auto"/>
              </w:divBdr>
            </w:div>
          </w:divsChild>
        </w:div>
        <w:div w:id="1398671826">
          <w:marLeft w:val="0"/>
          <w:marRight w:val="0"/>
          <w:marTop w:val="0"/>
          <w:marBottom w:val="0"/>
          <w:divBdr>
            <w:top w:val="none" w:sz="0" w:space="0" w:color="auto"/>
            <w:left w:val="none" w:sz="0" w:space="0" w:color="auto"/>
            <w:bottom w:val="none" w:sz="0" w:space="0" w:color="auto"/>
            <w:right w:val="none" w:sz="0" w:space="0" w:color="auto"/>
          </w:divBdr>
          <w:divsChild>
            <w:div w:id="986544519">
              <w:marLeft w:val="0"/>
              <w:marRight w:val="0"/>
              <w:marTop w:val="0"/>
              <w:marBottom w:val="0"/>
              <w:divBdr>
                <w:top w:val="none" w:sz="0" w:space="0" w:color="auto"/>
                <w:left w:val="none" w:sz="0" w:space="0" w:color="auto"/>
                <w:bottom w:val="none" w:sz="0" w:space="0" w:color="auto"/>
                <w:right w:val="none" w:sz="0" w:space="0" w:color="auto"/>
              </w:divBdr>
            </w:div>
          </w:divsChild>
        </w:div>
        <w:div w:id="279336389">
          <w:marLeft w:val="0"/>
          <w:marRight w:val="0"/>
          <w:marTop w:val="0"/>
          <w:marBottom w:val="0"/>
          <w:divBdr>
            <w:top w:val="none" w:sz="0" w:space="0" w:color="auto"/>
            <w:left w:val="none" w:sz="0" w:space="0" w:color="auto"/>
            <w:bottom w:val="none" w:sz="0" w:space="0" w:color="auto"/>
            <w:right w:val="none" w:sz="0" w:space="0" w:color="auto"/>
          </w:divBdr>
          <w:divsChild>
            <w:div w:id="1303540109">
              <w:marLeft w:val="0"/>
              <w:marRight w:val="0"/>
              <w:marTop w:val="0"/>
              <w:marBottom w:val="0"/>
              <w:divBdr>
                <w:top w:val="none" w:sz="0" w:space="0" w:color="auto"/>
                <w:left w:val="none" w:sz="0" w:space="0" w:color="auto"/>
                <w:bottom w:val="none" w:sz="0" w:space="0" w:color="auto"/>
                <w:right w:val="none" w:sz="0" w:space="0" w:color="auto"/>
              </w:divBdr>
            </w:div>
            <w:div w:id="1794246036">
              <w:marLeft w:val="0"/>
              <w:marRight w:val="0"/>
              <w:marTop w:val="0"/>
              <w:marBottom w:val="0"/>
              <w:divBdr>
                <w:top w:val="none" w:sz="0" w:space="0" w:color="auto"/>
                <w:left w:val="none" w:sz="0" w:space="0" w:color="auto"/>
                <w:bottom w:val="none" w:sz="0" w:space="0" w:color="auto"/>
                <w:right w:val="none" w:sz="0" w:space="0" w:color="auto"/>
              </w:divBdr>
            </w:div>
          </w:divsChild>
        </w:div>
        <w:div w:id="189026127">
          <w:marLeft w:val="0"/>
          <w:marRight w:val="0"/>
          <w:marTop w:val="0"/>
          <w:marBottom w:val="0"/>
          <w:divBdr>
            <w:top w:val="none" w:sz="0" w:space="0" w:color="auto"/>
            <w:left w:val="none" w:sz="0" w:space="0" w:color="auto"/>
            <w:bottom w:val="none" w:sz="0" w:space="0" w:color="auto"/>
            <w:right w:val="none" w:sz="0" w:space="0" w:color="auto"/>
          </w:divBdr>
          <w:divsChild>
            <w:div w:id="384523010">
              <w:marLeft w:val="0"/>
              <w:marRight w:val="0"/>
              <w:marTop w:val="0"/>
              <w:marBottom w:val="0"/>
              <w:divBdr>
                <w:top w:val="none" w:sz="0" w:space="0" w:color="auto"/>
                <w:left w:val="none" w:sz="0" w:space="0" w:color="auto"/>
                <w:bottom w:val="none" w:sz="0" w:space="0" w:color="auto"/>
                <w:right w:val="none" w:sz="0" w:space="0" w:color="auto"/>
              </w:divBdr>
            </w:div>
          </w:divsChild>
        </w:div>
        <w:div w:id="1827477481">
          <w:marLeft w:val="0"/>
          <w:marRight w:val="0"/>
          <w:marTop w:val="0"/>
          <w:marBottom w:val="0"/>
          <w:divBdr>
            <w:top w:val="none" w:sz="0" w:space="0" w:color="auto"/>
            <w:left w:val="none" w:sz="0" w:space="0" w:color="auto"/>
            <w:bottom w:val="none" w:sz="0" w:space="0" w:color="auto"/>
            <w:right w:val="none" w:sz="0" w:space="0" w:color="auto"/>
          </w:divBdr>
          <w:divsChild>
            <w:div w:id="978532922">
              <w:marLeft w:val="0"/>
              <w:marRight w:val="0"/>
              <w:marTop w:val="0"/>
              <w:marBottom w:val="0"/>
              <w:divBdr>
                <w:top w:val="none" w:sz="0" w:space="0" w:color="auto"/>
                <w:left w:val="none" w:sz="0" w:space="0" w:color="auto"/>
                <w:bottom w:val="none" w:sz="0" w:space="0" w:color="auto"/>
                <w:right w:val="none" w:sz="0" w:space="0" w:color="auto"/>
              </w:divBdr>
            </w:div>
            <w:div w:id="1826775643">
              <w:marLeft w:val="0"/>
              <w:marRight w:val="0"/>
              <w:marTop w:val="0"/>
              <w:marBottom w:val="0"/>
              <w:divBdr>
                <w:top w:val="none" w:sz="0" w:space="0" w:color="auto"/>
                <w:left w:val="none" w:sz="0" w:space="0" w:color="auto"/>
                <w:bottom w:val="none" w:sz="0" w:space="0" w:color="auto"/>
                <w:right w:val="none" w:sz="0" w:space="0" w:color="auto"/>
              </w:divBdr>
            </w:div>
          </w:divsChild>
        </w:div>
        <w:div w:id="1449857665">
          <w:marLeft w:val="0"/>
          <w:marRight w:val="0"/>
          <w:marTop w:val="0"/>
          <w:marBottom w:val="0"/>
          <w:divBdr>
            <w:top w:val="none" w:sz="0" w:space="0" w:color="auto"/>
            <w:left w:val="none" w:sz="0" w:space="0" w:color="auto"/>
            <w:bottom w:val="none" w:sz="0" w:space="0" w:color="auto"/>
            <w:right w:val="none" w:sz="0" w:space="0" w:color="auto"/>
          </w:divBdr>
          <w:divsChild>
            <w:div w:id="1654484418">
              <w:marLeft w:val="0"/>
              <w:marRight w:val="0"/>
              <w:marTop w:val="0"/>
              <w:marBottom w:val="0"/>
              <w:divBdr>
                <w:top w:val="none" w:sz="0" w:space="0" w:color="auto"/>
                <w:left w:val="none" w:sz="0" w:space="0" w:color="auto"/>
                <w:bottom w:val="none" w:sz="0" w:space="0" w:color="auto"/>
                <w:right w:val="none" w:sz="0" w:space="0" w:color="auto"/>
              </w:divBdr>
            </w:div>
          </w:divsChild>
        </w:div>
        <w:div w:id="688718794">
          <w:marLeft w:val="0"/>
          <w:marRight w:val="0"/>
          <w:marTop w:val="0"/>
          <w:marBottom w:val="0"/>
          <w:divBdr>
            <w:top w:val="none" w:sz="0" w:space="0" w:color="auto"/>
            <w:left w:val="none" w:sz="0" w:space="0" w:color="auto"/>
            <w:bottom w:val="none" w:sz="0" w:space="0" w:color="auto"/>
            <w:right w:val="none" w:sz="0" w:space="0" w:color="auto"/>
          </w:divBdr>
          <w:divsChild>
            <w:div w:id="1613170120">
              <w:marLeft w:val="0"/>
              <w:marRight w:val="0"/>
              <w:marTop w:val="0"/>
              <w:marBottom w:val="0"/>
              <w:divBdr>
                <w:top w:val="none" w:sz="0" w:space="0" w:color="auto"/>
                <w:left w:val="none" w:sz="0" w:space="0" w:color="auto"/>
                <w:bottom w:val="none" w:sz="0" w:space="0" w:color="auto"/>
                <w:right w:val="none" w:sz="0" w:space="0" w:color="auto"/>
              </w:divBdr>
            </w:div>
            <w:div w:id="1465661011">
              <w:marLeft w:val="0"/>
              <w:marRight w:val="0"/>
              <w:marTop w:val="0"/>
              <w:marBottom w:val="0"/>
              <w:divBdr>
                <w:top w:val="none" w:sz="0" w:space="0" w:color="auto"/>
                <w:left w:val="none" w:sz="0" w:space="0" w:color="auto"/>
                <w:bottom w:val="none" w:sz="0" w:space="0" w:color="auto"/>
                <w:right w:val="none" w:sz="0" w:space="0" w:color="auto"/>
              </w:divBdr>
            </w:div>
          </w:divsChild>
        </w:div>
        <w:div w:id="1460798295">
          <w:marLeft w:val="0"/>
          <w:marRight w:val="0"/>
          <w:marTop w:val="0"/>
          <w:marBottom w:val="0"/>
          <w:divBdr>
            <w:top w:val="none" w:sz="0" w:space="0" w:color="auto"/>
            <w:left w:val="none" w:sz="0" w:space="0" w:color="auto"/>
            <w:bottom w:val="none" w:sz="0" w:space="0" w:color="auto"/>
            <w:right w:val="none" w:sz="0" w:space="0" w:color="auto"/>
          </w:divBdr>
          <w:divsChild>
            <w:div w:id="1383478314">
              <w:marLeft w:val="0"/>
              <w:marRight w:val="0"/>
              <w:marTop w:val="0"/>
              <w:marBottom w:val="0"/>
              <w:divBdr>
                <w:top w:val="none" w:sz="0" w:space="0" w:color="auto"/>
                <w:left w:val="none" w:sz="0" w:space="0" w:color="auto"/>
                <w:bottom w:val="none" w:sz="0" w:space="0" w:color="auto"/>
                <w:right w:val="none" w:sz="0" w:space="0" w:color="auto"/>
              </w:divBdr>
            </w:div>
          </w:divsChild>
        </w:div>
        <w:div w:id="839468978">
          <w:marLeft w:val="0"/>
          <w:marRight w:val="0"/>
          <w:marTop w:val="0"/>
          <w:marBottom w:val="0"/>
          <w:divBdr>
            <w:top w:val="none" w:sz="0" w:space="0" w:color="auto"/>
            <w:left w:val="none" w:sz="0" w:space="0" w:color="auto"/>
            <w:bottom w:val="none" w:sz="0" w:space="0" w:color="auto"/>
            <w:right w:val="none" w:sz="0" w:space="0" w:color="auto"/>
          </w:divBdr>
          <w:divsChild>
            <w:div w:id="973632978">
              <w:marLeft w:val="0"/>
              <w:marRight w:val="0"/>
              <w:marTop w:val="0"/>
              <w:marBottom w:val="0"/>
              <w:divBdr>
                <w:top w:val="none" w:sz="0" w:space="0" w:color="auto"/>
                <w:left w:val="none" w:sz="0" w:space="0" w:color="auto"/>
                <w:bottom w:val="none" w:sz="0" w:space="0" w:color="auto"/>
                <w:right w:val="none" w:sz="0" w:space="0" w:color="auto"/>
              </w:divBdr>
            </w:div>
            <w:div w:id="835613355">
              <w:marLeft w:val="0"/>
              <w:marRight w:val="0"/>
              <w:marTop w:val="0"/>
              <w:marBottom w:val="0"/>
              <w:divBdr>
                <w:top w:val="none" w:sz="0" w:space="0" w:color="auto"/>
                <w:left w:val="none" w:sz="0" w:space="0" w:color="auto"/>
                <w:bottom w:val="none" w:sz="0" w:space="0" w:color="auto"/>
                <w:right w:val="none" w:sz="0" w:space="0" w:color="auto"/>
              </w:divBdr>
            </w:div>
          </w:divsChild>
        </w:div>
        <w:div w:id="197738319">
          <w:marLeft w:val="0"/>
          <w:marRight w:val="0"/>
          <w:marTop w:val="0"/>
          <w:marBottom w:val="0"/>
          <w:divBdr>
            <w:top w:val="none" w:sz="0" w:space="0" w:color="auto"/>
            <w:left w:val="none" w:sz="0" w:space="0" w:color="auto"/>
            <w:bottom w:val="none" w:sz="0" w:space="0" w:color="auto"/>
            <w:right w:val="none" w:sz="0" w:space="0" w:color="auto"/>
          </w:divBdr>
          <w:divsChild>
            <w:div w:id="104429446">
              <w:marLeft w:val="0"/>
              <w:marRight w:val="0"/>
              <w:marTop w:val="0"/>
              <w:marBottom w:val="0"/>
              <w:divBdr>
                <w:top w:val="none" w:sz="0" w:space="0" w:color="auto"/>
                <w:left w:val="none" w:sz="0" w:space="0" w:color="auto"/>
                <w:bottom w:val="none" w:sz="0" w:space="0" w:color="auto"/>
                <w:right w:val="none" w:sz="0" w:space="0" w:color="auto"/>
              </w:divBdr>
            </w:div>
          </w:divsChild>
        </w:div>
        <w:div w:id="1364745279">
          <w:marLeft w:val="0"/>
          <w:marRight w:val="0"/>
          <w:marTop w:val="0"/>
          <w:marBottom w:val="0"/>
          <w:divBdr>
            <w:top w:val="none" w:sz="0" w:space="0" w:color="auto"/>
            <w:left w:val="none" w:sz="0" w:space="0" w:color="auto"/>
            <w:bottom w:val="none" w:sz="0" w:space="0" w:color="auto"/>
            <w:right w:val="none" w:sz="0" w:space="0" w:color="auto"/>
          </w:divBdr>
          <w:divsChild>
            <w:div w:id="1315530266">
              <w:marLeft w:val="0"/>
              <w:marRight w:val="0"/>
              <w:marTop w:val="0"/>
              <w:marBottom w:val="0"/>
              <w:divBdr>
                <w:top w:val="none" w:sz="0" w:space="0" w:color="auto"/>
                <w:left w:val="none" w:sz="0" w:space="0" w:color="auto"/>
                <w:bottom w:val="none" w:sz="0" w:space="0" w:color="auto"/>
                <w:right w:val="none" w:sz="0" w:space="0" w:color="auto"/>
              </w:divBdr>
            </w:div>
            <w:div w:id="222637992">
              <w:marLeft w:val="0"/>
              <w:marRight w:val="0"/>
              <w:marTop w:val="0"/>
              <w:marBottom w:val="0"/>
              <w:divBdr>
                <w:top w:val="none" w:sz="0" w:space="0" w:color="auto"/>
                <w:left w:val="none" w:sz="0" w:space="0" w:color="auto"/>
                <w:bottom w:val="none" w:sz="0" w:space="0" w:color="auto"/>
                <w:right w:val="none" w:sz="0" w:space="0" w:color="auto"/>
              </w:divBdr>
            </w:div>
          </w:divsChild>
        </w:div>
        <w:div w:id="1240481328">
          <w:marLeft w:val="0"/>
          <w:marRight w:val="0"/>
          <w:marTop w:val="0"/>
          <w:marBottom w:val="0"/>
          <w:divBdr>
            <w:top w:val="none" w:sz="0" w:space="0" w:color="auto"/>
            <w:left w:val="none" w:sz="0" w:space="0" w:color="auto"/>
            <w:bottom w:val="none" w:sz="0" w:space="0" w:color="auto"/>
            <w:right w:val="none" w:sz="0" w:space="0" w:color="auto"/>
          </w:divBdr>
          <w:divsChild>
            <w:div w:id="2021420245">
              <w:marLeft w:val="0"/>
              <w:marRight w:val="0"/>
              <w:marTop w:val="0"/>
              <w:marBottom w:val="0"/>
              <w:divBdr>
                <w:top w:val="none" w:sz="0" w:space="0" w:color="auto"/>
                <w:left w:val="none" w:sz="0" w:space="0" w:color="auto"/>
                <w:bottom w:val="none" w:sz="0" w:space="0" w:color="auto"/>
                <w:right w:val="none" w:sz="0" w:space="0" w:color="auto"/>
              </w:divBdr>
            </w:div>
          </w:divsChild>
        </w:div>
        <w:div w:id="2128428841">
          <w:marLeft w:val="0"/>
          <w:marRight w:val="0"/>
          <w:marTop w:val="0"/>
          <w:marBottom w:val="0"/>
          <w:divBdr>
            <w:top w:val="none" w:sz="0" w:space="0" w:color="auto"/>
            <w:left w:val="none" w:sz="0" w:space="0" w:color="auto"/>
            <w:bottom w:val="none" w:sz="0" w:space="0" w:color="auto"/>
            <w:right w:val="none" w:sz="0" w:space="0" w:color="auto"/>
          </w:divBdr>
          <w:divsChild>
            <w:div w:id="1382510589">
              <w:marLeft w:val="0"/>
              <w:marRight w:val="0"/>
              <w:marTop w:val="0"/>
              <w:marBottom w:val="0"/>
              <w:divBdr>
                <w:top w:val="none" w:sz="0" w:space="0" w:color="auto"/>
                <w:left w:val="none" w:sz="0" w:space="0" w:color="auto"/>
                <w:bottom w:val="none" w:sz="0" w:space="0" w:color="auto"/>
                <w:right w:val="none" w:sz="0" w:space="0" w:color="auto"/>
              </w:divBdr>
            </w:div>
            <w:div w:id="1457480137">
              <w:marLeft w:val="0"/>
              <w:marRight w:val="0"/>
              <w:marTop w:val="0"/>
              <w:marBottom w:val="0"/>
              <w:divBdr>
                <w:top w:val="none" w:sz="0" w:space="0" w:color="auto"/>
                <w:left w:val="none" w:sz="0" w:space="0" w:color="auto"/>
                <w:bottom w:val="none" w:sz="0" w:space="0" w:color="auto"/>
                <w:right w:val="none" w:sz="0" w:space="0" w:color="auto"/>
              </w:divBdr>
            </w:div>
          </w:divsChild>
        </w:div>
        <w:div w:id="1200047310">
          <w:marLeft w:val="0"/>
          <w:marRight w:val="0"/>
          <w:marTop w:val="0"/>
          <w:marBottom w:val="0"/>
          <w:divBdr>
            <w:top w:val="none" w:sz="0" w:space="0" w:color="auto"/>
            <w:left w:val="none" w:sz="0" w:space="0" w:color="auto"/>
            <w:bottom w:val="none" w:sz="0" w:space="0" w:color="auto"/>
            <w:right w:val="none" w:sz="0" w:space="0" w:color="auto"/>
          </w:divBdr>
          <w:divsChild>
            <w:div w:id="268200866">
              <w:marLeft w:val="0"/>
              <w:marRight w:val="0"/>
              <w:marTop w:val="0"/>
              <w:marBottom w:val="0"/>
              <w:divBdr>
                <w:top w:val="none" w:sz="0" w:space="0" w:color="auto"/>
                <w:left w:val="none" w:sz="0" w:space="0" w:color="auto"/>
                <w:bottom w:val="none" w:sz="0" w:space="0" w:color="auto"/>
                <w:right w:val="none" w:sz="0" w:space="0" w:color="auto"/>
              </w:divBdr>
            </w:div>
          </w:divsChild>
        </w:div>
        <w:div w:id="1291545544">
          <w:marLeft w:val="0"/>
          <w:marRight w:val="0"/>
          <w:marTop w:val="0"/>
          <w:marBottom w:val="0"/>
          <w:divBdr>
            <w:top w:val="none" w:sz="0" w:space="0" w:color="auto"/>
            <w:left w:val="none" w:sz="0" w:space="0" w:color="auto"/>
            <w:bottom w:val="none" w:sz="0" w:space="0" w:color="auto"/>
            <w:right w:val="none" w:sz="0" w:space="0" w:color="auto"/>
          </w:divBdr>
          <w:divsChild>
            <w:div w:id="910389482">
              <w:marLeft w:val="0"/>
              <w:marRight w:val="0"/>
              <w:marTop w:val="0"/>
              <w:marBottom w:val="0"/>
              <w:divBdr>
                <w:top w:val="none" w:sz="0" w:space="0" w:color="auto"/>
                <w:left w:val="none" w:sz="0" w:space="0" w:color="auto"/>
                <w:bottom w:val="none" w:sz="0" w:space="0" w:color="auto"/>
                <w:right w:val="none" w:sz="0" w:space="0" w:color="auto"/>
              </w:divBdr>
            </w:div>
            <w:div w:id="1966425638">
              <w:marLeft w:val="0"/>
              <w:marRight w:val="0"/>
              <w:marTop w:val="0"/>
              <w:marBottom w:val="0"/>
              <w:divBdr>
                <w:top w:val="none" w:sz="0" w:space="0" w:color="auto"/>
                <w:left w:val="none" w:sz="0" w:space="0" w:color="auto"/>
                <w:bottom w:val="none" w:sz="0" w:space="0" w:color="auto"/>
                <w:right w:val="none" w:sz="0" w:space="0" w:color="auto"/>
              </w:divBdr>
            </w:div>
          </w:divsChild>
        </w:div>
        <w:div w:id="2095778031">
          <w:marLeft w:val="0"/>
          <w:marRight w:val="0"/>
          <w:marTop w:val="0"/>
          <w:marBottom w:val="0"/>
          <w:divBdr>
            <w:top w:val="none" w:sz="0" w:space="0" w:color="auto"/>
            <w:left w:val="none" w:sz="0" w:space="0" w:color="auto"/>
            <w:bottom w:val="none" w:sz="0" w:space="0" w:color="auto"/>
            <w:right w:val="none" w:sz="0" w:space="0" w:color="auto"/>
          </w:divBdr>
          <w:divsChild>
            <w:div w:id="1882740652">
              <w:marLeft w:val="0"/>
              <w:marRight w:val="0"/>
              <w:marTop w:val="0"/>
              <w:marBottom w:val="0"/>
              <w:divBdr>
                <w:top w:val="none" w:sz="0" w:space="0" w:color="auto"/>
                <w:left w:val="none" w:sz="0" w:space="0" w:color="auto"/>
                <w:bottom w:val="none" w:sz="0" w:space="0" w:color="auto"/>
                <w:right w:val="none" w:sz="0" w:space="0" w:color="auto"/>
              </w:divBdr>
            </w:div>
          </w:divsChild>
        </w:div>
        <w:div w:id="1830513183">
          <w:marLeft w:val="0"/>
          <w:marRight w:val="0"/>
          <w:marTop w:val="0"/>
          <w:marBottom w:val="0"/>
          <w:divBdr>
            <w:top w:val="none" w:sz="0" w:space="0" w:color="auto"/>
            <w:left w:val="none" w:sz="0" w:space="0" w:color="auto"/>
            <w:bottom w:val="none" w:sz="0" w:space="0" w:color="auto"/>
            <w:right w:val="none" w:sz="0" w:space="0" w:color="auto"/>
          </w:divBdr>
          <w:divsChild>
            <w:div w:id="958417179">
              <w:marLeft w:val="0"/>
              <w:marRight w:val="0"/>
              <w:marTop w:val="0"/>
              <w:marBottom w:val="0"/>
              <w:divBdr>
                <w:top w:val="none" w:sz="0" w:space="0" w:color="auto"/>
                <w:left w:val="none" w:sz="0" w:space="0" w:color="auto"/>
                <w:bottom w:val="none" w:sz="0" w:space="0" w:color="auto"/>
                <w:right w:val="none" w:sz="0" w:space="0" w:color="auto"/>
              </w:divBdr>
            </w:div>
            <w:div w:id="533006413">
              <w:marLeft w:val="0"/>
              <w:marRight w:val="0"/>
              <w:marTop w:val="0"/>
              <w:marBottom w:val="0"/>
              <w:divBdr>
                <w:top w:val="none" w:sz="0" w:space="0" w:color="auto"/>
                <w:left w:val="none" w:sz="0" w:space="0" w:color="auto"/>
                <w:bottom w:val="none" w:sz="0" w:space="0" w:color="auto"/>
                <w:right w:val="none" w:sz="0" w:space="0" w:color="auto"/>
              </w:divBdr>
            </w:div>
          </w:divsChild>
        </w:div>
        <w:div w:id="31422628">
          <w:marLeft w:val="0"/>
          <w:marRight w:val="0"/>
          <w:marTop w:val="0"/>
          <w:marBottom w:val="0"/>
          <w:divBdr>
            <w:top w:val="none" w:sz="0" w:space="0" w:color="auto"/>
            <w:left w:val="none" w:sz="0" w:space="0" w:color="auto"/>
            <w:bottom w:val="none" w:sz="0" w:space="0" w:color="auto"/>
            <w:right w:val="none" w:sz="0" w:space="0" w:color="auto"/>
          </w:divBdr>
          <w:divsChild>
            <w:div w:id="1639649061">
              <w:marLeft w:val="0"/>
              <w:marRight w:val="0"/>
              <w:marTop w:val="0"/>
              <w:marBottom w:val="0"/>
              <w:divBdr>
                <w:top w:val="none" w:sz="0" w:space="0" w:color="auto"/>
                <w:left w:val="none" w:sz="0" w:space="0" w:color="auto"/>
                <w:bottom w:val="none" w:sz="0" w:space="0" w:color="auto"/>
                <w:right w:val="none" w:sz="0" w:space="0" w:color="auto"/>
              </w:divBdr>
            </w:div>
            <w:div w:id="2480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2617">
      <w:bodyDiv w:val="1"/>
      <w:marLeft w:val="0"/>
      <w:marRight w:val="0"/>
      <w:marTop w:val="0"/>
      <w:marBottom w:val="0"/>
      <w:divBdr>
        <w:top w:val="none" w:sz="0" w:space="0" w:color="auto"/>
        <w:left w:val="none" w:sz="0" w:space="0" w:color="auto"/>
        <w:bottom w:val="none" w:sz="0" w:space="0" w:color="auto"/>
        <w:right w:val="none" w:sz="0" w:space="0" w:color="auto"/>
      </w:divBdr>
      <w:divsChild>
        <w:div w:id="1499347261">
          <w:marLeft w:val="0"/>
          <w:marRight w:val="0"/>
          <w:marTop w:val="0"/>
          <w:marBottom w:val="0"/>
          <w:divBdr>
            <w:top w:val="none" w:sz="0" w:space="0" w:color="auto"/>
            <w:left w:val="none" w:sz="0" w:space="0" w:color="auto"/>
            <w:bottom w:val="none" w:sz="0" w:space="0" w:color="auto"/>
            <w:right w:val="none" w:sz="0" w:space="0" w:color="auto"/>
          </w:divBdr>
        </w:div>
        <w:div w:id="1661885499">
          <w:marLeft w:val="0"/>
          <w:marRight w:val="0"/>
          <w:marTop w:val="0"/>
          <w:marBottom w:val="0"/>
          <w:divBdr>
            <w:top w:val="none" w:sz="0" w:space="0" w:color="auto"/>
            <w:left w:val="none" w:sz="0" w:space="0" w:color="auto"/>
            <w:bottom w:val="none" w:sz="0" w:space="0" w:color="auto"/>
            <w:right w:val="none" w:sz="0" w:space="0" w:color="auto"/>
          </w:divBdr>
        </w:div>
        <w:div w:id="1810705444">
          <w:marLeft w:val="0"/>
          <w:marRight w:val="0"/>
          <w:marTop w:val="0"/>
          <w:marBottom w:val="0"/>
          <w:divBdr>
            <w:top w:val="none" w:sz="0" w:space="0" w:color="auto"/>
            <w:left w:val="none" w:sz="0" w:space="0" w:color="auto"/>
            <w:bottom w:val="none" w:sz="0" w:space="0" w:color="auto"/>
            <w:right w:val="none" w:sz="0" w:space="0" w:color="auto"/>
          </w:divBdr>
        </w:div>
        <w:div w:id="1772781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Pf8bx1fyxw6RumrD7" TargetMode="External"/><Relationship Id="rId3" Type="http://schemas.openxmlformats.org/officeDocument/2006/relationships/settings" Target="settings.xml"/><Relationship Id="rId7" Type="http://schemas.openxmlformats.org/officeDocument/2006/relationships/hyperlink" Target="https://www.facebook.com/PrimroseElementarySchoo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19</Words>
  <Characters>809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Gallaugher</dc:creator>
  <cp:keywords/>
  <dc:description/>
  <cp:lastModifiedBy>Marianne Millsap</cp:lastModifiedBy>
  <cp:revision>2</cp:revision>
  <dcterms:created xsi:type="dcterms:W3CDTF">2022-05-10T21:50:00Z</dcterms:created>
  <dcterms:modified xsi:type="dcterms:W3CDTF">2022-05-10T21:50:00Z</dcterms:modified>
</cp:coreProperties>
</file>